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4EA88A70" w14:textId="3AF200D2" w:rsidR="00132FAD" w:rsidRDefault="009F255E" w:rsidP="00AC24AA">
      <w:pPr>
        <w:autoSpaceDE w:val="0"/>
        <w:autoSpaceDN w:val="0"/>
        <w:adjustRightInd w:val="0"/>
        <w:rPr>
          <w:ins w:id="0" w:author="Yan Fung Yenny Hou" w:date="2022-06-27T19:14:00Z"/>
        </w:rPr>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 xml:space="preserve">can be part of many groups of a club or member of many groups in many clubs. </w:t>
      </w:r>
      <w:ins w:id="1" w:author="Yan Fung Yenny Hou" w:date="2022-06-27T19:14:00Z">
        <w:r w:rsidR="00132FAD">
          <w:t xml:space="preserve">A member may lead </w:t>
        </w:r>
      </w:ins>
      <w:ins w:id="2" w:author="Yan Fung Yenny Hou" w:date="2022-06-27T21:17:00Z">
        <w:r w:rsidR="00205137">
          <w:t>several</w:t>
        </w:r>
      </w:ins>
      <w:ins w:id="3" w:author="Yan Fung Yenny Hou" w:date="2022-06-27T19:14:00Z">
        <w:r w:rsidR="00132FAD">
          <w:t xml:space="preserve"> clubs</w:t>
        </w:r>
      </w:ins>
      <w:ins w:id="4" w:author="Yan Fung Yenny Hou" w:date="2022-06-27T21:18:00Z">
        <w:r w:rsidR="00205137">
          <w:t xml:space="preserve"> and</w:t>
        </w:r>
      </w:ins>
      <w:ins w:id="5" w:author="Yan Fung Yenny Hou" w:date="2022-06-27T19:16:00Z">
        <w:r w:rsidR="00132FAD">
          <w:t xml:space="preserve"> may also be the head of the group of the club</w:t>
        </w:r>
      </w:ins>
      <w:ins w:id="6" w:author="Yan Fung Yenny Hou" w:date="2022-06-27T21:18:00Z">
        <w:r w:rsidR="00205137">
          <w:t>.</w:t>
        </w:r>
      </w:ins>
    </w:p>
    <w:p w14:paraId="6D828D02" w14:textId="175262E4" w:rsidR="009F255E" w:rsidRPr="00F53B24" w:rsidRDefault="009F255E" w:rsidP="00AC24AA">
      <w:pPr>
        <w:autoSpaceDE w:val="0"/>
        <w:autoSpaceDN w:val="0"/>
        <w:adjustRightInd w:val="0"/>
      </w:pPr>
      <w:r w:rsidRPr="00F53B24">
        <w:t>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50D83E1D"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w:t>
      </w:r>
      <w:r w:rsidR="00C969D1">
        <w:t xml:space="preserve"> and</w:t>
      </w:r>
      <w:r w:rsidRPr="00F53B24">
        <w:t xml:space="preserve"> registration fee</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154BB330" w14:textId="32DB50AF" w:rsidR="00BE7038" w:rsidRDefault="00BE7038" w:rsidP="00C57BC5">
      <w:pPr>
        <w:pStyle w:val="ListParagraph"/>
        <w:numPr>
          <w:ilvl w:val="0"/>
          <w:numId w:val="4"/>
        </w:numPr>
        <w:jc w:val="left"/>
        <w:rPr>
          <w:ins w:id="7" w:author="Yan Fung Yenny Hou" w:date="2022-06-27T21:30:00Z"/>
        </w:rPr>
      </w:pPr>
      <w:moveToRangeStart w:id="8" w:author="Yan Fung Yenny Hou" w:date="2022-06-27T21:30:00Z" w:name="move107257833"/>
      <w:moveTo w:id="9" w:author="Yan Fung Yenny Hou" w:date="2022-06-27T21:30:00Z">
        <w:r>
          <w:t>A club has at least one group, and a group must belong to only one club.</w:t>
        </w:r>
      </w:moveTo>
      <w:moveToRangeEnd w:id="8"/>
    </w:p>
    <w:p w14:paraId="440E6C7B" w14:textId="0CF104A4" w:rsidR="00982921" w:rsidRDefault="00D922A0" w:rsidP="00C57BC5">
      <w:pPr>
        <w:pStyle w:val="ListParagraph"/>
        <w:numPr>
          <w:ilvl w:val="0"/>
          <w:numId w:val="4"/>
        </w:numPr>
        <w:jc w:val="left"/>
        <w:rPr>
          <w:ins w:id="10" w:author="Yan Fung Yenny Hou" w:date="2022-06-27T21:18:00Z"/>
        </w:rPr>
      </w:pPr>
      <w:r>
        <w:t>A</w:t>
      </w:r>
      <w:r w:rsidR="003477CC">
        <w:t xml:space="preserve"> </w:t>
      </w:r>
      <w:del w:id="11" w:author="Yan Fung Yenny Hou" w:date="2022-06-27T21:18:00Z">
        <w:r w:rsidR="003477CC" w:rsidDel="00982921">
          <w:delText>student</w:delText>
        </w:r>
        <w:r w:rsidDel="00982921">
          <w:delText xml:space="preserve"> </w:delText>
        </w:r>
      </w:del>
      <w:ins w:id="12" w:author="Yan Fung Yenny Hou" w:date="2022-06-27T21:18:00Z">
        <w:r w:rsidR="00982921">
          <w:t xml:space="preserve">member </w:t>
        </w:r>
      </w:ins>
      <w:r>
        <w:t xml:space="preserve">can join </w:t>
      </w:r>
      <w:del w:id="13" w:author="Yan Fung Yenny Hou" w:date="2022-06-27T21:29:00Z">
        <w:r w:rsidDel="003D0833">
          <w:delText xml:space="preserve">zero </w:delText>
        </w:r>
      </w:del>
      <w:ins w:id="14" w:author="Yan Fung Yenny Hou" w:date="2022-06-27T21:29:00Z">
        <w:r w:rsidR="003D0833">
          <w:t>at least</w:t>
        </w:r>
      </w:ins>
      <w:ins w:id="15" w:author="Yan Fung Yenny Hou" w:date="2022-06-27T21:30:00Z">
        <w:r w:rsidR="003D0833">
          <w:t xml:space="preserve"> one</w:t>
        </w:r>
      </w:ins>
      <w:ins w:id="16" w:author="Yan Fung Yenny Hou" w:date="2022-06-27T21:29:00Z">
        <w:r w:rsidR="003D0833">
          <w:t xml:space="preserve"> </w:t>
        </w:r>
      </w:ins>
      <w:r>
        <w:t xml:space="preserve">or </w:t>
      </w:r>
      <w:del w:id="17" w:author="Yan Fung Yenny Hou" w:date="2022-06-27T21:30:00Z">
        <w:r w:rsidDel="003D0833">
          <w:delText xml:space="preserve">many </w:delText>
        </w:r>
      </w:del>
      <w:ins w:id="18" w:author="Yan Fung Yenny Hou" w:date="2022-06-27T21:30:00Z">
        <w:r w:rsidR="003D0833">
          <w:t xml:space="preserve">more </w:t>
        </w:r>
      </w:ins>
      <w:r w:rsidR="00662E5D">
        <w:t>groups</w:t>
      </w:r>
      <w:r w:rsidR="00C57BC5">
        <w:t xml:space="preserve">, and a group can be joined by </w:t>
      </w:r>
      <w:r w:rsidR="003477CC">
        <w:t>one</w:t>
      </w:r>
      <w:r w:rsidR="00C57BC5">
        <w:t xml:space="preserve"> or</w:t>
      </w:r>
      <w:r w:rsidR="003477CC">
        <w:t xml:space="preserve"> more</w:t>
      </w:r>
      <w:r w:rsidR="00C57BC5">
        <w:t xml:space="preserve"> </w:t>
      </w:r>
      <w:del w:id="19" w:author="Yan Fung Yenny Hou" w:date="2022-06-27T21:18:00Z">
        <w:r w:rsidR="003477CC" w:rsidDel="00982921">
          <w:delText>students</w:delText>
        </w:r>
      </w:del>
      <w:ins w:id="20" w:author="Yan Fung Yenny Hou" w:date="2022-06-27T21:18:00Z">
        <w:r w:rsidR="00982921">
          <w:t>members</w:t>
        </w:r>
      </w:ins>
      <w:r w:rsidR="005C5889">
        <w:t>.</w:t>
      </w:r>
    </w:p>
    <w:p w14:paraId="2B5EE53A" w14:textId="7D1B4318" w:rsidR="001B21DE" w:rsidRDefault="00260B5D" w:rsidP="003D0833">
      <w:pPr>
        <w:pStyle w:val="ListParagraph"/>
        <w:numPr>
          <w:ilvl w:val="0"/>
          <w:numId w:val="4"/>
        </w:numPr>
        <w:jc w:val="left"/>
        <w:rPr>
          <w:ins w:id="21" w:author="Yan Fung Yenny Hou" w:date="2022-06-27T21:28:00Z"/>
        </w:rPr>
      </w:pPr>
      <w:moveFromRangeStart w:id="22" w:author="Yan Fung Yenny Hou" w:date="2022-06-27T21:30:00Z" w:name="move107257833"/>
      <w:moveFrom w:id="23" w:author="Yan Fung Yenny Hou" w:date="2022-06-27T21:30:00Z">
        <w:r w:rsidDel="00BE7038">
          <w:t>A club has at least one group</w:t>
        </w:r>
        <w:r w:rsidR="00240EF5" w:rsidDel="00BE7038">
          <w:t>, and a group must belong to only one club</w:t>
        </w:r>
        <w:r w:rsidR="006F2259" w:rsidDel="00BE7038">
          <w:t>.</w:t>
        </w:r>
        <w:r w:rsidR="003D4E38" w:rsidDel="00BE7038">
          <w:t xml:space="preserve"> </w:t>
        </w:r>
      </w:moveFrom>
      <w:moveFromRangeEnd w:id="22"/>
    </w:p>
    <w:p w14:paraId="6177D0B2" w14:textId="55AB0B12" w:rsidR="003D0833" w:rsidRDefault="003D0833" w:rsidP="00831C7E">
      <w:pPr>
        <w:pStyle w:val="ListParagraph"/>
        <w:numPr>
          <w:ilvl w:val="0"/>
          <w:numId w:val="4"/>
        </w:numPr>
        <w:jc w:val="left"/>
        <w:rPr>
          <w:ins w:id="24" w:author="Yan Fung Yenny Hou" w:date="2022-06-27T21:29:00Z"/>
        </w:rPr>
      </w:pPr>
      <w:ins w:id="25" w:author="Yan Fung Yenny Hou" w:date="2022-06-27T21:28:00Z">
        <w:r>
          <w:t>A member may lead m</w:t>
        </w:r>
      </w:ins>
      <w:ins w:id="26" w:author="Yan Fung Yenny Hou" w:date="2022-06-27T21:30:00Z">
        <w:r w:rsidR="00CD2DBD">
          <w:t>ore than one</w:t>
        </w:r>
      </w:ins>
      <w:ins w:id="27" w:author="Yan Fung Yenny Hou" w:date="2022-06-27T21:28:00Z">
        <w:r>
          <w:t xml:space="preserve"> club, and a club must only be led by one member.</w:t>
        </w:r>
      </w:ins>
    </w:p>
    <w:p w14:paraId="73175967" w14:textId="5F88073E" w:rsidR="003D0833" w:rsidRDefault="003D0833" w:rsidP="00831C7E">
      <w:pPr>
        <w:pStyle w:val="ListParagraph"/>
        <w:numPr>
          <w:ilvl w:val="0"/>
          <w:numId w:val="4"/>
        </w:numPr>
        <w:jc w:val="left"/>
      </w:pPr>
      <w:ins w:id="28" w:author="Yan Fung Yenny Hou" w:date="2022-06-27T21:29:00Z">
        <w:r>
          <w:t xml:space="preserve">A member may be the head of many </w:t>
        </w:r>
      </w:ins>
      <w:ins w:id="29" w:author="Yan Fung Yenny Hou" w:date="2022-06-27T21:31:00Z">
        <w:r w:rsidR="0092324C">
          <w:t>group</w:t>
        </w:r>
      </w:ins>
      <w:ins w:id="30" w:author="Yan Fung Yenny Hou" w:date="2022-06-27T21:29:00Z">
        <w:r>
          <w:t xml:space="preserve">s, and a </w:t>
        </w:r>
      </w:ins>
      <w:ins w:id="31" w:author="Yan Fung Yenny Hou" w:date="2022-06-27T21:31:00Z">
        <w:r w:rsidR="0092324C">
          <w:t>group must have only one head</w:t>
        </w:r>
      </w:ins>
      <w:ins w:id="32" w:author="Yan Fung Yenny Hou" w:date="2022-06-27T21:29:00Z">
        <w:r>
          <w:t>.</w:t>
        </w:r>
      </w:ins>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8"/>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9">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10" o:title=""/>
              </v:shape>
            </w:pict>
          </mc:Fallback>
        </mc:AlternateContent>
      </w:r>
      <w:r w:rsidR="007B40AB">
        <w:rPr>
          <w:noProof/>
          <w:lang w:val="en-CA" w:eastAsia="en-CA"/>
        </w:rPr>
        <mc:AlternateContent>
          <mc:Choice Requires="wpc">
            <w:drawing>
              <wp:inline distT="0" distB="0" distL="0" distR="0" wp14:anchorId="205EDEB4" wp14:editId="46D2AAF5">
                <wp:extent cx="7000905" cy="7552055"/>
                <wp:effectExtent l="0" t="0" r="9525" b="1714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77" name="Rectangle 77"/>
                        <wps:cNvSpPr/>
                        <wps:spPr>
                          <a:xfrm>
                            <a:off x="5903291" y="2552538"/>
                            <a:ext cx="4512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6" name="Rectangle 86"/>
                        <wps:cNvSpPr/>
                        <wps:spPr>
                          <a:xfrm>
                            <a:off x="3145556" y="852207"/>
                            <a:ext cx="39661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3614135" y="449175"/>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3"/>
                        </wps:cNvCnPr>
                        <wps:spPr>
                          <a:xfrm flipV="1">
                            <a:off x="3344180" y="621638"/>
                            <a:ext cx="338604"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117" idx="0"/>
                        </wps:cNvCnPr>
                        <wps:spPr>
                          <a:xfrm flipH="1">
                            <a:off x="3341200" y="1183417"/>
                            <a:ext cx="3046" cy="36795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3" name="Straight Connector 93"/>
                        <wps:cNvCnPr>
                          <a:stCxn id="117" idx="2"/>
                          <a:endCxn id="116" idx="0"/>
                        </wps:cNvCnPr>
                        <wps:spPr>
                          <a:xfrm flipH="1">
                            <a:off x="3340978" y="1920943"/>
                            <a:ext cx="183" cy="6337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483" y="1874363"/>
                            <a:ext cx="102870" cy="15240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483" y="1442566"/>
                            <a:ext cx="64135" cy="15240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2963" y="214867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377" y="2578468"/>
                            <a:ext cx="88137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116" idx="3"/>
                          <a:endCxn id="100" idx="1"/>
                        </wps:cNvCnPr>
                        <wps:spPr>
                          <a:xfrm>
                            <a:off x="3598976" y="2721077"/>
                            <a:ext cx="828420" cy="2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626" y="2737698"/>
                            <a:ext cx="64135" cy="15240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368" y="2737698"/>
                            <a:ext cx="102870" cy="152400"/>
                          </a:xfrm>
                          <a:prstGeom prst="rect">
                            <a:avLst/>
                          </a:prstGeom>
                          <a:noFill/>
                          <a:ln w="6350">
                            <a:noFill/>
                          </a:ln>
                        </wps:spPr>
                        <wps:txbx>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350" y="1790349"/>
                            <a:ext cx="587308"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08" y="1486458"/>
                            <a:ext cx="54869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789" y="1213912"/>
                            <a:ext cx="41578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4957" y="1284404"/>
                            <a:ext cx="4382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592" y="836092"/>
                            <a:ext cx="762423"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8930" y="1995439"/>
                            <a:ext cx="58012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577"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573" y="1602741"/>
                            <a:ext cx="438236"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310" y="1371115"/>
                            <a:ext cx="556774"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769" y="2572290"/>
                            <a:ext cx="436878" cy="2984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116" idx="1"/>
                          <a:endCxn id="128" idx="3"/>
                        </wps:cNvCnPr>
                        <wps:spPr>
                          <a:xfrm flipH="1" flipV="1">
                            <a:off x="2732657" y="2715165"/>
                            <a:ext cx="350323" cy="591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53" y="2548023"/>
                            <a:ext cx="59029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871" y="2537150"/>
                            <a:ext cx="79375" cy="15240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794" y="2535607"/>
                            <a:ext cx="102870" cy="15240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69070" y="2345969"/>
                            <a:ext cx="748055" cy="21103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33"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163361" y="1894118"/>
                            <a:ext cx="653762"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1"/>
                          <a:endCxn id="135" idx="5"/>
                        </wps:cNvCnPr>
                        <wps:spPr>
                          <a:xfrm flipH="1" flipV="1">
                            <a:off x="721379" y="2234448"/>
                            <a:ext cx="567874" cy="4791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1"/>
                          <a:endCxn id="134" idx="5"/>
                        </wps:cNvCnPr>
                        <wps:spPr>
                          <a:xfrm flipH="1" flipV="1">
                            <a:off x="707574" y="2518433"/>
                            <a:ext cx="581685" cy="19519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087" y="4005309"/>
                            <a:ext cx="5941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162" y="4011988"/>
                            <a:ext cx="552825"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78" y="4658089"/>
                            <a:ext cx="732789" cy="46787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2"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2"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08" y="5499434"/>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1987" y="5864559"/>
                            <a:ext cx="67980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116" idx="2"/>
                        </wps:cNvCnPr>
                        <wps:spPr>
                          <a:xfrm flipH="1" flipV="1">
                            <a:off x="3340951" y="2920787"/>
                            <a:ext cx="1519193" cy="11299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746244"/>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561" y="4343198"/>
                            <a:ext cx="102870" cy="152400"/>
                          </a:xfrm>
                          <a:prstGeom prst="rect">
                            <a:avLst/>
                          </a:prstGeom>
                          <a:noFill/>
                          <a:ln w="6350">
                            <a:noFill/>
                          </a:ln>
                        </wps:spPr>
                        <wps:txbx>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097" y="3865938"/>
                            <a:ext cx="64135" cy="15240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548" y="5890295"/>
                            <a:ext cx="809119" cy="418478"/>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00" y="5977788"/>
                            <a:ext cx="468767"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35" y="4470117"/>
                            <a:ext cx="736380" cy="41848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13" y="6001036"/>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25" y="4163714"/>
                            <a:ext cx="220989" cy="30640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396" y="4002134"/>
                            <a:ext cx="79375" cy="15240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042661" y="3523500"/>
                            <a:ext cx="102870" cy="15240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3056810" y="419585"/>
                            <a:ext cx="467870"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4"/>
                        </wps:cNvCnPr>
                        <wps:spPr>
                          <a:xfrm flipH="1" flipV="1">
                            <a:off x="3290759" y="621638"/>
                            <a:ext cx="53435" cy="23056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781" y="1992404"/>
                            <a:ext cx="620535" cy="21103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140" y="4989299"/>
                            <a:ext cx="517900" cy="33756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092" y="4163714"/>
                            <a:ext cx="1240998" cy="82558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14" y="3867805"/>
                            <a:ext cx="843278" cy="59181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857" y="4050772"/>
                            <a:ext cx="830578" cy="2984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16" name="Rectangle 116"/>
                        <wps:cNvSpPr/>
                        <wps:spPr>
                          <a:xfrm>
                            <a:off x="3082954" y="2554651"/>
                            <a:ext cx="515996" cy="372486"/>
                          </a:xfrm>
                          <a:prstGeom prst="rect">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17" name="Flowchart: Decision 117"/>
                        <wps:cNvSpPr/>
                        <wps:spPr>
                          <a:xfrm>
                            <a:off x="3145568" y="1551373"/>
                            <a:ext cx="391160" cy="383540"/>
                          </a:xfrm>
                          <a:prstGeom prst="flowChartDecision">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59" name="Oval 159"/>
                        <wps:cNvSpPr/>
                        <wps:spPr>
                          <a:xfrm>
                            <a:off x="69070" y="2619409"/>
                            <a:ext cx="772300" cy="21103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B038F9" w14:textId="58F6C4DD" w:rsidR="00F16FAE" w:rsidRDefault="00F16FAE" w:rsidP="00F16FAE">
                              <w:pPr>
                                <w:jc w:val="center"/>
                                <w:rPr>
                                  <w:rFonts w:ascii="Calibri Light" w:eastAsia="Calibri" w:hAnsi="Calibri Light" w:cs="Arial"/>
                                  <w:color w:val="000000"/>
                                  <w:sz w:val="18"/>
                                  <w:szCs w:val="18"/>
                                </w:rPr>
                              </w:pPr>
                              <w:ins w:id="34" w:author="Yan Fung Yenny Hou" w:date="2022-06-27T21:12:00Z">
                                <w:r>
                                  <w:rPr>
                                    <w:rFonts w:ascii="Calibri Light" w:eastAsia="Calibri" w:hAnsi="Calibri Light" w:cs="Arial"/>
                                    <w:color w:val="000000"/>
                                    <w:sz w:val="18"/>
                                    <w:szCs w:val="18"/>
                                  </w:rPr>
                                  <w:t>l</w:t>
                                </w:r>
                              </w:ins>
                              <w:ins w:id="35"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0" name="Straight Connector 160"/>
                        <wps:cNvCnPr>
                          <a:stCxn id="131" idx="1"/>
                          <a:endCxn id="159" idx="6"/>
                        </wps:cNvCnPr>
                        <wps:spPr>
                          <a:xfrm flipH="1">
                            <a:off x="841202" y="2713628"/>
                            <a:ext cx="448051" cy="680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3" name="Flowchart: Decision 173"/>
                        <wps:cNvSpPr/>
                        <wps:spPr>
                          <a:xfrm>
                            <a:off x="2238370" y="1670301"/>
                            <a:ext cx="55371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E87FFDF" w14:textId="5AF6F3E5" w:rsidR="0037653C" w:rsidRDefault="00200E88" w:rsidP="0037653C">
                              <w:pPr>
                                <w:jc w:val="center"/>
                                <w:rPr>
                                  <w:rFonts w:ascii="Calibri Light" w:eastAsia="Calibri" w:hAnsi="Calibri Light" w:cs="Arial"/>
                                  <w:color w:val="008080"/>
                                  <w:sz w:val="18"/>
                                  <w:szCs w:val="18"/>
                                </w:rPr>
                              </w:pPr>
                              <w:ins w:id="36" w:author="Hector Onato" w:date="2022-06-27T22:21:00Z">
                                <w:r>
                                  <w:rPr>
                                    <w:rFonts w:ascii="Calibri Light" w:eastAsia="Calibri" w:hAnsi="Calibri Light" w:cs="Arial"/>
                                    <w:color w:val="008080"/>
                                    <w:sz w:val="18"/>
                                    <w:szCs w:val="18"/>
                                    <w:u w:val="single"/>
                                  </w:rPr>
                                  <w:t>heads</w:t>
                                </w:r>
                              </w:ins>
                              <w:ins w:id="37" w:author="Yan Fung Yenny Hou" w:date="2022-06-27T21:15:00Z">
                                <w:del w:id="38" w:author="Hector Onato" w:date="2022-06-27T22:21:00Z">
                                  <w:r w:rsidR="0037653C" w:rsidDel="00200E88">
                                    <w:rPr>
                                      <w:rFonts w:ascii="Calibri Light" w:eastAsia="Calibri" w:hAnsi="Calibri Light" w:cs="Arial"/>
                                      <w:color w:val="008080"/>
                                      <w:sz w:val="18"/>
                                      <w:szCs w:val="18"/>
                                      <w:u w:val="single"/>
                                    </w:rPr>
                                    <w:delText>manage</w:delText>
                                  </w:r>
                                </w:del>
                              </w:ins>
                              <w:ins w:id="39" w:author="Yan Fung Yenny Hou" w:date="2022-06-27T21:26:00Z">
                                <w:del w:id="40" w:author="Hector Onato" w:date="2022-06-27T22:21:00Z">
                                  <w:r w:rsidR="005B6ED8" w:rsidDel="00200E88">
                                    <w:rPr>
                                      <w:rFonts w:ascii="Calibri Light" w:eastAsia="Calibri" w:hAnsi="Calibri Light" w:cs="Arial"/>
                                      <w:color w:val="008080"/>
                                      <w:sz w:val="18"/>
                                      <w:szCs w:val="18"/>
                                      <w:u w:val="single"/>
                                    </w:rPr>
                                    <w:delText>s</w:delText>
                                  </w:r>
                                </w:del>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4" name="Flowchart: Decision 184"/>
                        <wps:cNvSpPr/>
                        <wps:spPr>
                          <a:xfrm>
                            <a:off x="1292530" y="873671"/>
                            <a:ext cx="568958" cy="298448"/>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85" name="Straight Connector 185"/>
                        <wps:cNvCnPr>
                          <a:stCxn id="184" idx="3"/>
                          <a:endCxn id="86" idx="1"/>
                        </wps:cNvCnPr>
                        <wps:spPr>
                          <a:xfrm flipV="1">
                            <a:off x="1861488" y="1020987"/>
                            <a:ext cx="1284068" cy="190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7" name="Text Box 15"/>
                        <wps:cNvSpPr txBox="1"/>
                        <wps:spPr>
                          <a:xfrm>
                            <a:off x="1465496" y="1598793"/>
                            <a:ext cx="64135" cy="152400"/>
                          </a:xfrm>
                          <a:prstGeom prst="rect">
                            <a:avLst/>
                          </a:prstGeom>
                          <a:noFill/>
                          <a:ln w="6350">
                            <a:noFill/>
                          </a:ln>
                        </wps:spPr>
                        <wps:txbx>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88" name="Text Box 15"/>
                        <wps:cNvSpPr txBox="1"/>
                        <wps:spPr>
                          <a:xfrm>
                            <a:off x="2933277" y="851569"/>
                            <a:ext cx="102870" cy="152400"/>
                          </a:xfrm>
                          <a:prstGeom prst="rect">
                            <a:avLst/>
                          </a:prstGeom>
                          <a:noFill/>
                          <a:ln w="6350">
                            <a:noFill/>
                          </a:ln>
                        </wps:spPr>
                        <wps:txbx>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1" name="Text Box 15"/>
                        <wps:cNvSpPr txBox="1"/>
                        <wps:spPr>
                          <a:xfrm>
                            <a:off x="2903470" y="1731660"/>
                            <a:ext cx="102870" cy="152400"/>
                          </a:xfrm>
                          <a:prstGeom prst="rect">
                            <a:avLst/>
                          </a:prstGeom>
                          <a:noFill/>
                          <a:ln w="6350">
                            <a:noFill/>
                          </a:ln>
                        </wps:spPr>
                        <wps:txbx>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92" name="Text Box 15"/>
                        <wps:cNvSpPr txBox="1"/>
                        <wps:spPr>
                          <a:xfrm>
                            <a:off x="1981193" y="1759677"/>
                            <a:ext cx="64135" cy="152400"/>
                          </a:xfrm>
                          <a:prstGeom prst="rect">
                            <a:avLst/>
                          </a:prstGeom>
                          <a:noFill/>
                          <a:ln w="6350">
                            <a:noFill/>
                          </a:ln>
                        </wps:spPr>
                        <wps:txbx>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93" name="Straight Connector 193"/>
                        <wps:cNvCnPr>
                          <a:stCxn id="173" idx="3"/>
                        </wps:cNvCnPr>
                        <wps:spPr>
                          <a:xfrm>
                            <a:off x="2792076" y="1819525"/>
                            <a:ext cx="558963" cy="742002"/>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7" name="Straight Connector 127"/>
                        <wps:cNvCnPr>
                          <a:stCxn id="184" idx="2"/>
                          <a:endCxn id="131" idx="0"/>
                        </wps:cNvCnPr>
                        <wps:spPr>
                          <a:xfrm>
                            <a:off x="1577002" y="1172119"/>
                            <a:ext cx="7389" cy="1375904"/>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1" name="Straight Connector 161"/>
                        <wps:cNvCnPr>
                          <a:stCxn id="131" idx="0"/>
                          <a:endCxn id="173" idx="1"/>
                        </wps:cNvCnPr>
                        <wps:spPr>
                          <a:xfrm flipV="1">
                            <a:off x="1584391" y="1819525"/>
                            <a:ext cx="653969" cy="72849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77" o:spid="_x0000_s1028" style="position:absolute;left:59032;top:25525;width:451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&#13;&#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rect id="Rectangle 86" o:spid="_x0000_s1029" style="position:absolute;left:31455;top:8522;width:3966;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&#13;&#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0" style="position:absolute;left:36141;top:4491;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&#13;&#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1" style="position:absolute;flip:y;visibility:visible;mso-wrap-style:square" from="33441,6216" to="36827,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" strokecolor="black [3213]" strokeweight=".25pt">
                  <v:stroke joinstyle="miter"/>
                </v:line>
                <v:line id="Straight Connector 91" o:spid="_x0000_s1032" style="position:absolute;flip:x;visibility:visible;mso-wrap-style:square" from="33412,11834" to="33442,155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" strokecolor="black [3213]" strokeweight="3pt">
                  <v:stroke linestyle="thinThin" joinstyle="miter"/>
                </v:line>
                <v:line id="Straight Connector 93" o:spid="_x0000_s1033" style="position:absolute;flip:x;visibility:visible;mso-wrap-style:square" from="33409,19209" to="33411,2554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" strokecolor="black [3213]" strokeweight="3pt">
                  <v:stroke linestyle="thinThin" joinstyle="miter"/>
                </v:line>
                <v:shapetype id="_x0000_t202" coordsize="21600,21600" o:spt="202" path="m,l,21600r21600,l21600,xe">
                  <v:stroke joinstyle="miter"/>
                  <v:path gradientshapeok="t" o:connecttype="rect"/>
                </v:shapetype>
                <v:shape id="Text Box 15" o:spid="_x0000_s1034" type="#_x0000_t202" style="position:absolute;left:34314;top:18743;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&#13;&#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5" type="#_x0000_t202" style="position:absolute;left:34314;top:14425;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&#13;&#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36" style="position:absolute;left:40229;top:21486;width:468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&#13;&#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9" o:spid="_x0000_s1037" style="position:absolute;flip:y;visibility:visible;mso-wrap-style:square" from="35754,23210" to="40916,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" strokecolor="black [3213]" strokeweight=".25pt">
                  <v:stroke joinstyle="miter"/>
                </v:line>
                <v:shapetype id="_x0000_t110" coordsize="21600,21600" o:spt="110" path="m10800,l,10800,10800,21600,21600,10800xe">
                  <v:stroke joinstyle="miter"/>
                  <v:path gradientshapeok="t" o:connecttype="rect" textboxrect="5400,5400,16200,16200"/>
                </v:shapetype>
                <v:shape id="Flowchart: Decision 100" o:spid="_x0000_s1038" type="#_x0000_t110" style="position:absolute;left:44273;top:25784;width:8814;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&#13;&#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39" style="position:absolute;visibility:visible;mso-wrap-style:square" from="35989,27210" to="4427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" strokecolor="black [3213]" strokeweight=".25pt">
                  <v:stroke joinstyle="miter"/>
                </v:line>
                <v:line id="Straight Connector 103" o:spid="_x0000_s1040" style="position:absolute;flip:y;visibility:visible;mso-wrap-style:square" from="53380,27181" to="59033,272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" strokecolor="black [3213]" strokeweight="3pt">
                  <v:stroke linestyle="thinThin" joinstyle="miter"/>
                </v:line>
                <v:shape id="Text Box 15" o:spid="_x0000_s1041" type="#_x0000_t202" style="position:absolute;left:43626;top:27376;width:641;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&#13;&#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2" type="#_x0000_t202" style="position:absolute;left:53333;top:2737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" filled="f" stroked="f" strokeweight=".5pt">
                  <v:textbox style="mso-fit-shape-to-text:t" inset="0,0,0,0">
                    <w:txbxContent>
                      <w:p w14:paraId="7351D2B9" w14:textId="029109BE" w:rsidR="00193A0A" w:rsidRDefault="005944C7" w:rsidP="00193A0A">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06" o:spid="_x0000_s1043" style="position:absolute;left:46423;top:17903;width:587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&#13;&#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44" style="position:absolute;flip:x y;visibility:visible;mso-wrap-style:square" from="51437,1962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" strokecolor="black [3213]" strokeweight=".25pt">
                  <v:stroke joinstyle="miter"/>
                </v:line>
                <v:oval id="Oval 108" o:spid="_x0000_s1045" style="position:absolute;left:44545;top:14864;width:548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&#13;&#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46" style="position:absolute;left:46197;top:12139;width:415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&#13;&#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47" style="position:absolute;left:50749;top:12844;width:4382;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&#13;&#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48" style="position:absolute;flip:x y;visibility:visible;mso-wrap-style:square" from="50032,1587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" strokecolor="black [3213]" strokeweight=".25pt">
                  <v:stroke joinstyle="miter"/>
                </v:line>
                <v:line id="Straight Connector 112" o:spid="_x0000_s1049" style="position:absolute;flip:x y;visibility:visible;mso-wrap-style:square" from="49749,13862"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" strokecolor="black [3213]" strokeweight=".25pt">
                  <v:stroke joinstyle="miter"/>
                </v:line>
                <v:line id="Straight Connector 113" o:spid="_x0000_s1050" style="position:absolute;flip:x y;visibility:visible;mso-wrap-style:square" from="52941,14864"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" strokecolor="black [3213]" strokeweight=".25pt">
                  <v:stroke joinstyle="miter"/>
                </v:line>
                <v:oval id="Oval 114" o:spid="_x0000_s1051" style="position:absolute;left:51225;top:8360;width:7625;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&#13;&#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2" style="position:absolute;left:61989;top:19954;width:5801;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5x/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foj+DOKG8j5LwAAAP//AwBQSwECLQAUAAYACAAAACEA2+H2y+4AAACFAQAAEwAAAAAA&#13;&#10;AAAAAAAAAAAAAAAAW0NvbnRlbnRfVHlwZXNdLnhtbFBLAQItABQABgAIAAAAIQBa9CxbvwAAABUB&#13;&#10;AAALAAAAAAAAAAAAAAAAAB8BAABfcmVscy8ucmVsc1BLAQItABQABgAIAAAAIQDB/5x/yAAAAOEA&#13;&#10;AAAPAAAAAAAAAAAAAAAAAAcCAABkcnMvZG93bnJldi54bWxQSwUGAAAAAAMAAwC3AAAA/AIAAAAA&#13;&#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3" style="position:absolute;flip:y;visibility:visible;mso-wrap-style:square" from="62840,15731" to="6374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" strokecolor="black [3213]" strokeweight=".25pt">
                  <v:stroke joinstyle="miter"/>
                </v:line>
                <v:oval id="Oval 119" o:spid="_x0000_s1054" style="position:absolute;left:5878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&#13;&#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55" style="position:absolute;left:64155;top:16027;width:438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&#13;&#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56" style="position:absolute;left:60963;top:13711;width:556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&#13;&#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57" style="position:absolute;flip:x;visibility:visible;mso-wrap-style:square" from="61290,21974" to="64893,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" strokecolor="black [3213]" strokeweight=".25pt">
                  <v:stroke joinstyle="miter"/>
                </v:line>
                <v:line id="Straight Connector 123" o:spid="_x0000_s1058" style="position:absolute;visibility:visible;mso-wrap-style:square" from="62526,17750" to="62840,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9g4RyAAAAOEAAAAPAAAAZHJzL2Rvd25yZXYueG1sRI/RasJA&#13;&#10;EEXfC/7DMoJvdaPF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Bp9g4RyAAAAOEA&#13;&#10;AAAPAAAAAAAAAAAAAAAAAAcCAABkcnMvZG93bnJldi54bWxQSwUGAAAAAAMAAwC3AAAA/AIAAAAA&#13;&#10;" strokecolor="black [3213]" strokeweight=".25pt">
                  <v:stroke joinstyle="miter"/>
                </v:line>
                <v:line id="Straight Connector 124" o:spid="_x0000_s1059" style="position:absolute;visibility:visible;mso-wrap-style:square" from="55038,12348" to="61290,2552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H5Zl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" strokecolor="black [3213]" strokeweight=".25pt">
                  <v:stroke joinstyle="miter"/>
                </v:line>
                <v:line id="Straight Connector 125" o:spid="_x0000_s1060" style="position:absolute;flip:y;visibility:visible;mso-wrap-style:square" from="62840,17750" to="64798,202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" strokecolor="black [3213]" strokeweight=".25pt">
                  <v:stroke joinstyle="miter"/>
                </v:line>
                <v:shape id="Flowchart: Decision 128" o:spid="_x0000_s1061" type="#_x0000_t110" style="position:absolute;left:22957;top:25722;width:4369;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&#13;&#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2" style="position:absolute;flip:x y;visibility:visible;mso-wrap-style:square" from="27326,27151" to="30829,272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" strokecolor="black [3213]" strokeweight="3pt">
                  <v:stroke linestyle="thinThin" joinstyle="miter"/>
                </v:line>
                <v:rect id="Rectangle 131" o:spid="_x0000_s1063" style="position:absolute;left:12892;top:25480;width:5903;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&#13;&#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64" type="#_x0000_t202" style="position:absolute;left:27748;top:2537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&#13;&#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65" type="#_x0000_t202" style="position:absolute;left:21517;top:2535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&#13;&#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66" style="position:absolute;left:690;top:23459;width:7481;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BmWEyAAAAOEAAAAPAAAAZHJzL2Rvd25yZXYueG1sRI9Na8JA&#13;&#10;EIbvgv9hGaE33WhK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DlBmWEyAAAAOEA&#13;&#10;AAAPAAAAAAAAAAAAAAAAAAcCAABkcnMvZG93bnJldi54bWxQSwUGAAAAAAMAAwC3AAAA/AIAAAAA&#13;&#10;" filled="f" strokecolor="black [3213]" strokeweight=".25pt">
                  <v:stroke joinstyle="miter"/>
                  <v:textbox style="mso-fit-shape-to-text:t" inset="0,0,0,0">
                    <w:txbxContent>
                      <w:p w14:paraId="0B7A71BA" w14:textId="0EB3B489" w:rsidR="006E500D" w:rsidRPr="006E500D" w:rsidRDefault="00F16FAE" w:rsidP="006E500D">
                        <w:pPr>
                          <w:jc w:val="center"/>
                          <w:rPr>
                            <w:rFonts w:ascii="Calibri Light" w:eastAsia="Calibri" w:hAnsi="Calibri Light" w:cs="Arial"/>
                            <w:color w:val="000000"/>
                            <w:sz w:val="18"/>
                            <w:szCs w:val="18"/>
                          </w:rPr>
                        </w:pPr>
                        <w:ins w:id="41" w:author="Yan Fung Yenny Hou" w:date="2022-06-27T21:11:00Z">
                          <w:r>
                            <w:rPr>
                              <w:rFonts w:ascii="Calibri Light" w:eastAsia="Calibri" w:hAnsi="Calibri Light" w:cs="Arial"/>
                              <w:color w:val="000000"/>
                              <w:sz w:val="18"/>
                              <w:szCs w:val="18"/>
                            </w:rPr>
                            <w:t xml:space="preserve">first </w:t>
                          </w:r>
                        </w:ins>
                        <w:r w:rsidR="006E500D" w:rsidRPr="006E500D">
                          <w:rPr>
                            <w:rFonts w:ascii="Calibri Light" w:eastAsia="Calibri" w:hAnsi="Calibri Light" w:cs="Arial"/>
                            <w:color w:val="000000"/>
                            <w:sz w:val="18"/>
                            <w:szCs w:val="18"/>
                          </w:rPr>
                          <w:t>name</w:t>
                        </w:r>
                      </w:p>
                    </w:txbxContent>
                  </v:textbox>
                </v:oval>
                <v:oval id="Oval 135" o:spid="_x0000_s1067" style="position:absolute;left:1633;top:18941;width:6538;height:41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SsAf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" filled="f" strokecolor="black [3213]" strokeweight=".25pt">
                  <v:stroke joinstyle="miter"/>
                  <v:textbox style="mso-fit-shape-to-text:t" inset="0,0,0,0">
                    <w:txbxContent>
                      <w:p w14:paraId="4D885BAF" w14:textId="35CCFDC6" w:rsidR="006E500D" w:rsidRDefault="0078184C"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member </w:t>
                        </w:r>
                        <w:r w:rsidR="007471BA">
                          <w:rPr>
                            <w:rFonts w:ascii="Calibri Light" w:eastAsia="Calibri" w:hAnsi="Calibri Light" w:cs="Arial"/>
                            <w:color w:val="000000"/>
                            <w:sz w:val="18"/>
                            <w:szCs w:val="18"/>
                            <w:u w:val="single"/>
                          </w:rPr>
                          <w:t>ID</w:t>
                        </w:r>
                      </w:p>
                    </w:txbxContent>
                  </v:textbox>
                </v:oval>
                <v:line id="Straight Connector 136" o:spid="_x0000_s1068" style="position:absolute;flip:x y;visibility:visible;mso-wrap-style:square" from="7213,2234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" strokecolor="black [3213]" strokeweight=".25pt">
                  <v:stroke joinstyle="miter"/>
                </v:line>
                <v:line id="Straight Connector 137" o:spid="_x0000_s1069" style="position:absolute;flip:x y;visibility:visible;mso-wrap-style:square" from="7075,25184" to="12892,271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" strokecolor="black [3213]" strokeweight=".25pt">
                  <v:stroke joinstyle="miter"/>
                </v:line>
                <v:group id="Group 138" o:spid="_x0000_s1070" style="position:absolute;left:11857;top:31950;width:7180;height:8103" coordsize="6533,810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">
                  <v:oval id="Oval 139" o:spid="_x0000_s1071" style="position:absolute;left:1968;width:3302;height:343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&#13;&#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2" style="position:absolute;top:2928;width:2452;height:5178" coordorigin=",2928" coordsize="2452,517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">
                    <v:line id="Straight Connector 144" o:spid="_x0000_s1073" style="position:absolute;flip:x;visibility:visible;mso-wrap-style:square" from="0,2928" to="2452,810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" strokecolor="black [3213]" strokeweight=".5pt">
                      <v:stroke joinstyle="miter"/>
                    </v:line>
                    <v:shape id="Freeform: Shape 145" o:spid="_x0000_s1074" style="position:absolute;left:698;top:4740;width:1270;height:1270;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&#13;&#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75" style="position:absolute;left:4786;top:2928;width:1747;height:5178" coordorigin="4786,2928" coordsize="1747,518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">
                    <v:line id="Straight Connector 142" o:spid="_x0000_s1076" style="position:absolute;visibility:visible;mso-wrap-style:square" from="4786,2928" to="6534,810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" strokecolor="black [3213]" strokeweight=".25pt">
                      <v:stroke joinstyle="miter"/>
                    </v:line>
                    <v:shape id="Freeform: Shape 143" o:spid="_x0000_s1077" style="position:absolute;left:5001;top:4605;width:1270;height:1270;rotation:-2867293fd;visibility:visible;mso-wrap-style:square;v-text-anchor:middle" coordsize="260168,28841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&#13;&#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78" style="position:absolute;flip:y;visibility:visible;mso-wrap-style:square" from="15835,28792" to="15844,3195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" strokecolor="black [3213]" strokeweight="3pt">
                  <v:stroke linestyle="thinThin" joinstyle="miter"/>
                </v:line>
                <v:rect id="Rectangle 147" o:spid="_x0000_s1079" style="position:absolute;left:8610;top:40053;width:5941;height:337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&#13;&#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0" style="position:absolute;left:16281;top:40119;width:5528;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&#13;&#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1" style="position:absolute;left:4894;top:46580;width:7328;height:467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&#13;&#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2" style="position:absolute;left:458;top:55230;width:6807;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&#13;&#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3" style="position:absolute;left:2366;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&#13;&#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84" style="position:absolute;left:11599;top:54994;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&#13;&#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85" style="position:absolute;left:9819;top:58645;width:679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&#13;&#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86" style="position:absolute;flip:y;visibility:visible;mso-wrap-style:square" from="3862,51062" to="8558,5523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" strokecolor="black [3213]" strokeweight=".25pt">
                  <v:stroke joinstyle="miter"/>
                </v:line>
                <v:line id="Straight Connector 155" o:spid="_x0000_s1087" style="position:absolute;flip:y;visibility:visible;mso-wrap-style:square" from="8171,51062" to="8558,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" strokecolor="black [3213]" strokeweight=".25pt">
                  <v:stroke joinstyle="miter"/>
                </v:line>
                <v:line id="Straight Connector 156" o:spid="_x0000_s1088" style="position:absolute;flip:x y;visibility:visible;mso-wrap-style:square" from="8558,51062" to="10815,589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" strokecolor="black [3213]" strokeweight=".25pt">
                  <v:stroke joinstyle="miter"/>
                </v:line>
                <v:line id="Straight Connector 157" o:spid="_x0000_s1089" style="position:absolute;flip:x y;visibility:visible;mso-wrap-style:square" from="8558,51062" to="12595,5529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IA2W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" strokecolor="black [3213]" strokeweight=".25pt">
                  <v:stroke joinstyle="miter"/>
                </v:line>
                <v:line id="Straight Connector 158" o:spid="_x0000_s1090" style="position:absolute;flip:y;visibility:visible;mso-wrap-style:square" from="8558,43365" to="11581,465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" strokecolor="black [3213]" strokeweight=".25pt">
                  <v:stroke joinstyle="miter"/>
                </v:line>
                <v:line id="Straight Connector 162" o:spid="_x0000_s1091" style="position:absolute;flip:x y;visibility:visible;mso-wrap-style:square" from="33409,29207" to="48601,405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" strokecolor="black [3213]" strokeweight=".25pt">
                  <v:stroke joinstyle="miter"/>
                </v:line>
                <v:line id="Straight Connector 163" o:spid="_x0000_s1092" style="position:absolute;visibility:visible;mso-wrap-style:square" from="18795,27462" to="31925,386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" strokecolor="black [3213]" strokeweight=".25pt">
                  <v:stroke joinstyle="miter"/>
                </v:line>
                <v:shape id="Text Box 15" o:spid="_x0000_s1093" type="#_x0000_t202" style="position:absolute;left:49315;top:43431;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" filled="f" stroked="f" strokeweight=".5pt">
                  <v:textbox style="mso-fit-shape-to-text:t" inset="0,0,0,0">
                    <w:txbxContent>
                      <w:p w14:paraId="2144195A" w14:textId="3EC7D3FC" w:rsidR="00227DE4" w:rsidRDefault="005944C7" w:rsidP="00227DE4">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094" type="#_x0000_t202" style="position:absolute;left:49100;top:38659;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&#13;&#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095" style="position:absolute;left:38835;top:58902;width:8091;height:41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" filled="f" strokecolor="black [3213]" strokeweight=".25pt">
                  <v:stroke joinstyle="miter"/>
                  <v:textbox style="mso-fit-shape-to-text:t" inset="0,0,0,0">
                    <w:txbxContent>
                      <w:p w14:paraId="24E9C6F7" w14:textId="5A49FE17" w:rsidR="00C91A1C" w:rsidRPr="00506C3F" w:rsidRDefault="007B46E2" w:rsidP="00C91A1C">
                        <w:pPr>
                          <w:jc w:val="center"/>
                          <w:rPr>
                            <w:rFonts w:ascii="Calibri Light" w:eastAsia="Calibri" w:hAnsi="Calibri Light"/>
                            <w:color w:val="000000"/>
                            <w:sz w:val="18"/>
                            <w:szCs w:val="18"/>
                            <w:u w:val="single"/>
                          </w:rPr>
                        </w:pPr>
                        <w:r w:rsidRPr="00506C3F">
                          <w:rPr>
                            <w:rFonts w:ascii="Calibri Light" w:eastAsia="Calibri" w:hAnsi="Calibri Light"/>
                            <w:color w:val="000000"/>
                            <w:sz w:val="18"/>
                            <w:szCs w:val="18"/>
                            <w:u w:val="single"/>
                          </w:rPr>
                          <w:t>project code</w:t>
                        </w:r>
                      </w:p>
                    </w:txbxContent>
                  </v:textbox>
                </v:oval>
                <v:line id="Straight Connector 168" o:spid="_x0000_s1096" style="position:absolute;flip:y;visibility:visible;mso-wrap-style:square" from="42882,53205" to="48551,5890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" strokecolor="black [3213]" strokeweight=".25pt">
                  <v:stroke joinstyle="miter"/>
                </v:line>
                <v:line id="Straight Connector 169" o:spid="_x0000_s1097" style="position:absolute;flip:x y;visibility:visible;mso-wrap-style:square" from="48551,53205" to="55431,5977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" strokecolor="black [3213]" strokeweight=".25pt">
                  <v:stroke joinstyle="miter"/>
                </v:line>
                <v:oval id="Oval 170" o:spid="_x0000_s1098" style="position:absolute;left:53087;top:59777;width:4687;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&#13;&#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099" style="position:absolute;left:21816;top:44701;width:7364;height:418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&#13;&#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 xml:space="preserve">member </w:t>
                        </w:r>
                        <w:r w:rsidR="00935647">
                          <w:rPr>
                            <w:rFonts w:ascii="Calibri Light" w:eastAsia="Calibri" w:hAnsi="Calibri Light" w:cs="Arial"/>
                            <w:color w:val="000000"/>
                            <w:sz w:val="18"/>
                            <w:szCs w:val="18"/>
                          </w:rPr>
                          <w:t>portion</w:t>
                        </w:r>
                      </w:p>
                    </w:txbxContent>
                  </v:textbox>
                </v:oval>
                <v:oval id="Oval 174" o:spid="_x0000_s1100" style="position:absolute;left:47958;top:60010;width:4678;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&#13;&#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1" style="position:absolute;flip:x y;visibility:visible;mso-wrap-style:square" from="48551,53205" to="50298,6001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" strokecolor="black [3213]" strokeweight=".25pt">
                  <v:stroke joinstyle="miter"/>
                </v:line>
                <v:line id="Straight Connector 126" o:spid="_x0000_s1102" style="position:absolute;flip:y;visibility:visible;mso-wrap-style:square" from="25498,41637" to="27708,4470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" strokecolor="black [3213]" strokeweight=".25pt">
                  <v:stroke joinstyle="miter"/>
                </v:line>
                <v:shape id="Text Box 15" o:spid="_x0000_s1103" type="#_x0000_t202" style="position:absolute;left:36833;top:40021;width:794;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&#13;&#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4" type="#_x0000_t202" style="position:absolute;left:30426;top:35235;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zvVB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eZzuBvFDeT6BgAA//8DAFBLAQItABQABgAIAAAAIQDb4fbL7gAAAIUBAAATAAAAAAAA&#13;&#10;AAAAAAAAAAAAAABbQ29udGVudF9UeXBlc10ueG1sUEsBAi0AFAAGAAgAAAAhAFr0LFu/AAAAFQEA&#13;&#10;AAsAAAAAAAAAAAAAAAAAHwEAAF9yZWxzLy5yZWxzUEsBAi0AFAAGAAgAAAAhAITO9UHHAAAA4QAA&#13;&#10;AA8AAAAAAAAAAAAAAAAABwIAAGRycy9kb3ducmV2LnhtbFBLBQYAAAAAAwADALcAAAD7AgAAAAA=&#13;&#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05" style="position:absolute;flip:x y;visibility:visible;mso-wrap-style:square" from="18795,27136" to="22958,2715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" strokecolor="black [3213]" strokeweight="3pt">
                  <v:stroke linestyle="thinThin" joinstyle="miter"/>
                </v:line>
                <v:oval id="Oval 102" o:spid="_x0000_s1106" style="position:absolute;left:30568;top:4195;width:4678;height:211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&#13;&#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07" style="position:absolute;flip:x y;visibility:visible;mso-wrap-style:square" from="32907,6216" to="33441,852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" strokecolor="black [3213]" strokeweight=".25pt">
                  <v:stroke joinstyle="miter"/>
                </v:line>
                <v:oval id="Oval 166" o:spid="_x0000_s1108" style="position:absolute;left:35427;top:19924;width:6206;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" filled="f" strokecolor="black [3213]" strokeweight=".25pt">
                  <v:stroke joinstyle="miter"/>
                  <v:textbox style="mso-fit-shape-to-text:t" inset="0,0,0,0">
                    <w:txbxContent>
                      <w:p w14:paraId="172D061E" w14:textId="58280107" w:rsidR="005B6E8A" w:rsidRPr="00506C3F" w:rsidRDefault="005B6E8A" w:rsidP="005B6E8A">
                        <w:pPr>
                          <w:jc w:val="center"/>
                          <w:rPr>
                            <w:rFonts w:ascii="Calibri Light" w:eastAsia="Calibri" w:hAnsi="Calibri Light" w:cs="Arial"/>
                            <w:color w:val="000000"/>
                            <w:sz w:val="18"/>
                            <w:szCs w:val="18"/>
                            <w:u w:val="dotted"/>
                          </w:rPr>
                        </w:pPr>
                        <w:r w:rsidRPr="00506C3F">
                          <w:rPr>
                            <w:rFonts w:ascii="Calibri Light" w:eastAsia="Calibri" w:hAnsi="Calibri Light" w:cs="Arial"/>
                            <w:color w:val="000000"/>
                            <w:sz w:val="18"/>
                            <w:szCs w:val="18"/>
                            <w:u w:val="dotted"/>
                          </w:rPr>
                          <w:t>group ID</w:t>
                        </w:r>
                      </w:p>
                    </w:txbxContent>
                  </v:textbox>
                </v:oval>
                <v:line id="Straight Connector 172" o:spid="_x0000_s1109" style="position:absolute;flip:y;visibility:visible;mso-wrap-style:square" from="35754,21944" to="38531,253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" strokecolor="black [3213]" strokeweight=".25pt">
                  <v:stroke joinstyle="miter"/>
                </v:line>
                <v:rect id="Rectangle 179" o:spid="_x0000_s1110" style="position:absolute;left:45961;top:49892;width:5179;height:337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&#13;&#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r>
                          <w:rPr>
                            <w:rFonts w:ascii="Calibri Light" w:eastAsia="Calibri" w:hAnsi="Calibri Light" w:cs="Arial"/>
                            <w:color w:val="000000"/>
                            <w:sz w:val="18"/>
                            <w:szCs w:val="18"/>
                          </w:rPr>
                          <w:t>Project</w:t>
                        </w:r>
                      </w:p>
                    </w:txbxContent>
                  </v:textbox>
                </v:rect>
                <v:line id="Straight Connector 180" o:spid="_x0000_s1111" style="position:absolute;visibility:visible;mso-wrap-style:square" from="36140,41637" to="48550,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" strokecolor="black [3213]" strokeweight=".25pt">
                  <v:stroke joinstyle="miter"/>
                </v:line>
                <v:line id="Straight Connector 181" o:spid="_x0000_s1112" style="position:absolute;flip:x;visibility:visible;mso-wrap-style:square" from="48551,43365" to="48602,4989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" strokecolor="black [3213]" strokeweight=".25pt">
                  <v:stroke joinstyle="miter"/>
                </v:line>
                <v:shape id="Flowchart: Decision 182" o:spid="_x0000_s1113" type="#_x0000_t110" style="position:absolute;left:27708;top:38678;width:8432;height:5918;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&#13;&#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s on</w:t>
                        </w:r>
                      </w:p>
                    </w:txbxContent>
                  </v:textbox>
                </v:shape>
                <v:shape id="Flowchart: Decision 183" o:spid="_x0000_s1114" type="#_x0000_t110" style="position:absolute;left:44448;top:40507;width:8306;height:298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&#13;&#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r w:rsidRPr="00506C3F">
                          <w:rPr>
                            <w:rFonts w:ascii="Calibri Light" w:eastAsia="Calibri" w:hAnsi="Calibri Light" w:cs="Arial"/>
                            <w:color w:val="000000"/>
                            <w:sz w:val="18"/>
                            <w:szCs w:val="18"/>
                          </w:rPr>
                          <w:t>manages</w:t>
                        </w:r>
                      </w:p>
                    </w:txbxContent>
                  </v:textbox>
                </v:shape>
                <v:rect id="Rectangle 116" o:spid="_x0000_s1115" style="position:absolute;left:30829;top:25546;width:5160;height:3725;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" filled="f" strokecolor="black [3213]" strokeweight="3pt">
                  <v:stroke linestyle="thinThin"/>
                  <v:textbox style="mso-fit-shape-to-text:t" inset="2.61578mm,2.61578mm,2.61578mm,2.61578mm">
                    <w:txbxContent>
                      <w:p w14:paraId="2C33A4B6" w14:textId="06188F7A" w:rsidR="009E49AB" w:rsidRDefault="009E49AB" w:rsidP="009E49A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shape id="Flowchart: Decision 117" o:spid="_x0000_s1116" type="#_x0000_t110" style="position:absolute;left:31455;top:15513;width:3912;height:3836;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" filled="f" strokecolor="black [3213]" strokeweight="3pt">
                  <v:stroke linestyle="thinThin"/>
                  <v:textbox style="mso-fit-shape-to-text:t" inset="0,0,0,0">
                    <w:txbxContent>
                      <w:p w14:paraId="0E4814AE" w14:textId="59D682F8" w:rsidR="009E49AB" w:rsidRDefault="009E49AB" w:rsidP="009E49AB">
                        <w:pPr>
                          <w:spacing w:line="252" w:lineRule="auto"/>
                          <w:jc w:val="center"/>
                          <w:rPr>
                            <w:rFonts w:ascii="Calibri Light" w:eastAsia="Calibri" w:hAnsi="Calibri Light" w:cs="Arial"/>
                            <w:color w:val="000000"/>
                            <w:sz w:val="18"/>
                            <w:szCs w:val="18"/>
                          </w:rPr>
                        </w:pPr>
                        <w:r>
                          <w:rPr>
                            <w:rFonts w:ascii="Calibri Light" w:eastAsia="Calibri" w:hAnsi="Calibri Light" w:cs="Arial"/>
                            <w:color w:val="000000"/>
                            <w:sz w:val="18"/>
                            <w:szCs w:val="18"/>
                          </w:rPr>
                          <w:t>has</w:t>
                        </w:r>
                      </w:p>
                    </w:txbxContent>
                  </v:textbox>
                </v:shape>
                <v:oval id="Oval 159" o:spid="_x0000_s1117" style="position:absolute;left:690;top:26194;width:7723;height:211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" filled="f" strokecolor="black [3213]" strokeweight=".25pt">
                  <v:stroke joinstyle="miter"/>
                  <v:textbox style="mso-fit-shape-to-text:t" inset="0,0,0,0">
                    <w:txbxContent>
                      <w:p w14:paraId="0FB038F9" w14:textId="58F6C4DD" w:rsidR="00F16FAE" w:rsidRDefault="00F16FAE" w:rsidP="00F16FAE">
                        <w:pPr>
                          <w:jc w:val="center"/>
                          <w:rPr>
                            <w:rFonts w:ascii="Calibri Light" w:eastAsia="Calibri" w:hAnsi="Calibri Light" w:cs="Arial"/>
                            <w:color w:val="000000"/>
                            <w:sz w:val="18"/>
                            <w:szCs w:val="18"/>
                          </w:rPr>
                        </w:pPr>
                        <w:ins w:id="42" w:author="Yan Fung Yenny Hou" w:date="2022-06-27T21:12:00Z">
                          <w:r>
                            <w:rPr>
                              <w:rFonts w:ascii="Calibri Light" w:eastAsia="Calibri" w:hAnsi="Calibri Light" w:cs="Arial"/>
                              <w:color w:val="000000"/>
                              <w:sz w:val="18"/>
                              <w:szCs w:val="18"/>
                            </w:rPr>
                            <w:t>l</w:t>
                          </w:r>
                        </w:ins>
                        <w:ins w:id="43" w:author="Yan Fung Yenny Hou" w:date="2022-06-27T21:11:00Z">
                          <w:r>
                            <w:rPr>
                              <w:rFonts w:ascii="Calibri Light" w:eastAsia="Calibri" w:hAnsi="Calibri Light" w:cs="Arial"/>
                              <w:color w:val="000000"/>
                              <w:sz w:val="18"/>
                              <w:szCs w:val="18"/>
                            </w:rPr>
                            <w:t xml:space="preserve">ast </w:t>
                          </w:r>
                        </w:ins>
                        <w:r>
                          <w:rPr>
                            <w:rFonts w:ascii="Calibri Light" w:eastAsia="Calibri" w:hAnsi="Calibri Light" w:cs="Arial"/>
                            <w:color w:val="000000"/>
                            <w:sz w:val="18"/>
                            <w:szCs w:val="18"/>
                          </w:rPr>
                          <w:t>name</w:t>
                        </w:r>
                      </w:p>
                    </w:txbxContent>
                  </v:textbox>
                </v:oval>
                <v:line id="Straight Connector 160" o:spid="_x0000_s1118" style="position:absolute;flip:x;visibility:visible;mso-wrap-style:square" from="8412,27136" to="12892,2720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" strokecolor="black [3213]" strokeweight=".25pt">
                  <v:stroke joinstyle="miter"/>
                </v:line>
                <v:shape id="Flowchart: Decision 173" o:spid="_x0000_s1119" type="#_x0000_t110" style="position:absolute;left:22383;top:16703;width:5537;height:2984;visibility:visible;mso-wrap-style:non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" filled="f" strokecolor="black [3213]" strokeweight=".25pt">
                  <v:textbox style="mso-fit-shape-to-text:t" inset="0,0,0,0">
                    <w:txbxContent>
                      <w:p w14:paraId="5E87FFDF" w14:textId="5AF6F3E5" w:rsidR="0037653C" w:rsidRDefault="00200E88" w:rsidP="0037653C">
                        <w:pPr>
                          <w:jc w:val="center"/>
                          <w:rPr>
                            <w:rFonts w:ascii="Calibri Light" w:eastAsia="Calibri" w:hAnsi="Calibri Light" w:cs="Arial"/>
                            <w:color w:val="008080"/>
                            <w:sz w:val="18"/>
                            <w:szCs w:val="18"/>
                          </w:rPr>
                        </w:pPr>
                        <w:ins w:id="44" w:author="Hector Onato" w:date="2022-06-27T22:21:00Z">
                          <w:r>
                            <w:rPr>
                              <w:rFonts w:ascii="Calibri Light" w:eastAsia="Calibri" w:hAnsi="Calibri Light" w:cs="Arial"/>
                              <w:color w:val="008080"/>
                              <w:sz w:val="18"/>
                              <w:szCs w:val="18"/>
                              <w:u w:val="single"/>
                            </w:rPr>
                            <w:t>heads</w:t>
                          </w:r>
                        </w:ins>
                        <w:ins w:id="45" w:author="Yan Fung Yenny Hou" w:date="2022-06-27T21:15:00Z">
                          <w:del w:id="46" w:author="Hector Onato" w:date="2022-06-27T22:21:00Z">
                            <w:r w:rsidR="0037653C" w:rsidDel="00200E88">
                              <w:rPr>
                                <w:rFonts w:ascii="Calibri Light" w:eastAsia="Calibri" w:hAnsi="Calibri Light" w:cs="Arial"/>
                                <w:color w:val="008080"/>
                                <w:sz w:val="18"/>
                                <w:szCs w:val="18"/>
                                <w:u w:val="single"/>
                              </w:rPr>
                              <w:delText>manage</w:delText>
                            </w:r>
                          </w:del>
                        </w:ins>
                        <w:ins w:id="47" w:author="Yan Fung Yenny Hou" w:date="2022-06-27T21:26:00Z">
                          <w:del w:id="48" w:author="Hector Onato" w:date="2022-06-27T22:21:00Z">
                            <w:r w:rsidR="005B6ED8" w:rsidDel="00200E88">
                              <w:rPr>
                                <w:rFonts w:ascii="Calibri Light" w:eastAsia="Calibri" w:hAnsi="Calibri Light" w:cs="Arial"/>
                                <w:color w:val="008080"/>
                                <w:sz w:val="18"/>
                                <w:szCs w:val="18"/>
                                <w:u w:val="single"/>
                              </w:rPr>
                              <w:delText>s</w:delText>
                            </w:r>
                          </w:del>
                        </w:ins>
                      </w:p>
                    </w:txbxContent>
                  </v:textbox>
                </v:shape>
                <v:shape id="Flowchart: Decision 184" o:spid="_x0000_s1120" type="#_x0000_t110" style="position:absolute;left:12925;top:8736;width:5689;height:298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" filled="f" strokecolor="black [3213]" strokeweight=".25pt">
                  <v:textbox style="mso-fit-shape-to-text:t" inset="0,0,0,0">
                    <w:txbxContent>
                      <w:p w14:paraId="333A5F9A" w14:textId="6C89B569" w:rsidR="0037653C" w:rsidRDefault="0037653C" w:rsidP="0037653C">
                        <w:pPr>
                          <w:jc w:val="center"/>
                          <w:rPr>
                            <w:rFonts w:ascii="Calibri Light" w:eastAsia="Calibri" w:hAnsi="Calibri Light" w:cs="Arial"/>
                            <w:color w:val="008080"/>
                            <w:sz w:val="18"/>
                            <w:szCs w:val="18"/>
                          </w:rPr>
                        </w:pPr>
                        <w:r>
                          <w:rPr>
                            <w:rFonts w:ascii="Calibri Light" w:eastAsia="Calibri" w:hAnsi="Calibri Light" w:cs="Arial"/>
                            <w:color w:val="008080"/>
                            <w:sz w:val="18"/>
                            <w:szCs w:val="18"/>
                            <w:u w:val="single"/>
                          </w:rPr>
                          <w:t>leads</w:t>
                        </w:r>
                      </w:p>
                    </w:txbxContent>
                  </v:textbox>
                </v:shape>
                <v:line id="Straight Connector 185" o:spid="_x0000_s1121" style="position:absolute;flip:y;visibility:visible;mso-wrap-style:square" from="18614,10209" to="31455,1022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" strokecolor="black [3213]" strokeweight="3pt">
                  <v:stroke linestyle="thinThin" joinstyle="miter"/>
                </v:line>
                <v:shape id="Text Box 15" o:spid="_x0000_s1122" type="#_x0000_t202" style="position:absolute;left:14654;top:15987;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" filled="f" stroked="f" strokeweight=".5pt">
                  <v:textbox style="mso-fit-shape-to-text:t" inset="0,0,0,0">
                    <w:txbxContent>
                      <w:p w14:paraId="72AB0893"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123" type="#_x0000_t202" style="position:absolute;left:29332;top:8515;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" filled="f" stroked="f" strokeweight=".5pt">
                  <v:textbox style="mso-fit-shape-to-text:t" inset="0,0,0,0">
                    <w:txbxContent>
                      <w:p w14:paraId="309303BA"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4" type="#_x0000_t202" style="position:absolute;left:29034;top:17316;width:1029;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" filled="f" stroked="f" strokeweight=".5pt">
                  <v:textbox style="mso-fit-shape-to-text:t" inset="0,0,0,0">
                    <w:txbxContent>
                      <w:p w14:paraId="7E9204A6"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shape id="Text Box 15" o:spid="_x0000_s1125" type="#_x0000_t202" style="position:absolute;left:19811;top:17596;width:642;height:152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" filled="f" stroked="f" strokeweight=".5pt">
                  <v:textbox style="mso-fit-shape-to-text:t" inset="0,0,0,0">
                    <w:txbxContent>
                      <w:p w14:paraId="6286870B" w14:textId="77777777" w:rsidR="005944C7" w:rsidRDefault="005944C7" w:rsidP="005944C7">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line id="Straight Connector 193" o:spid="_x0000_s1126" style="position:absolute;visibility:visible;mso-wrap-style:square" from="27920,18195" to="33510,2561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" strokecolor="black [3213]" strokeweight="3pt">
                  <v:stroke linestyle="thinThin" joinstyle="miter"/>
                </v:line>
                <v:line id="Straight Connector 127" o:spid="_x0000_s1127" style="position:absolute;visibility:visible;mso-wrap-style:square" from="15770,11721" to="1584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" strokecolor="black [3213]" strokeweight="3pt">
                  <v:stroke linestyle="thinThin" joinstyle="miter"/>
                </v:line>
                <v:line id="Straight Connector 161" o:spid="_x0000_s1128" style="position:absolute;flip:y;visibility:visible;mso-wrap-style:square" from="15843,18195" to="22383,2548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" strokecolor="black [3213]" strokeweight="3pt">
                  <v:stroke linestyle="thinThin" joinstyle="miter"/>
                </v:lin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t xml:space="preserve">ER-Model Mapping to </w:t>
      </w:r>
      <w:r w:rsidR="000F4813">
        <w:t>Database Relational Schema</w:t>
      </w:r>
    </w:p>
    <w:p w14:paraId="6A957974" w14:textId="4F120E6D" w:rsidR="00996C12" w:rsidRDefault="00996C12" w:rsidP="00214CF9">
      <w:r>
        <w:t>The relational Schema is written here</w:t>
      </w:r>
      <w:r w:rsidR="00CF3C71">
        <w:t>:</w:t>
      </w:r>
    </w:p>
    <w:p w14:paraId="68B10F1F" w14:textId="77777777" w:rsidR="00DE416A" w:rsidRPr="004E7C60" w:rsidRDefault="00DE416A" w:rsidP="00DE416A">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ascii="Helvetica" w:hAnsi="Helvetica" w:cs="Helvetica"/>
          <w:color w:val="000000" w:themeColor="text1"/>
          <w:sz w:val="24"/>
          <w:szCs w:val="24"/>
        </w:rPr>
      </w:pPr>
    </w:p>
    <w:p w14:paraId="6DDA7818" w14:textId="77777777" w:rsidR="002179EB" w:rsidRPr="00CF3C71" w:rsidRDefault="002179EB"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6B9E0CC6"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2FB51DFC" w14:textId="53129344" w:rsidR="002179EB" w:rsidRPr="00CF3C71" w:rsidRDefault="002179EB"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8E4DCC">
        <w:rPr>
          <w:rFonts w:cstheme="majorHAnsi"/>
          <w:color w:val="000000" w:themeColor="text1"/>
          <w:u w:val="single"/>
        </w:rPr>
        <w:t>GroupID</w:t>
      </w:r>
      <w:proofErr w:type="spellEnd"/>
      <w:r w:rsidR="00F31684">
        <w:rPr>
          <w:rFonts w:cstheme="majorHAnsi"/>
          <w:color w:val="000000" w:themeColor="text1"/>
          <w:u w:val="single"/>
        </w:rPr>
        <w:t xml:space="preserve">, </w:t>
      </w:r>
      <w:proofErr w:type="spellStart"/>
      <w:r w:rsidR="00F31684" w:rsidRPr="008E4DCC">
        <w:rPr>
          <w:rFonts w:cstheme="majorHAnsi"/>
          <w:b/>
          <w:bCs/>
          <w:color w:val="000000" w:themeColor="text1"/>
          <w:u w:val="single"/>
        </w:rPr>
        <w:t>ClubID</w:t>
      </w:r>
      <w:proofErr w:type="spellEnd"/>
      <w:r w:rsidRPr="00CF3C71">
        <w:rPr>
          <w:rFonts w:cstheme="majorHAnsi"/>
          <w:color w:val="000000" w:themeColor="text1"/>
        </w:rPr>
        <w:t>, Name,</w:t>
      </w:r>
      <w:r w:rsidR="008D4456">
        <w:rPr>
          <w:rFonts w:cstheme="majorHAnsi"/>
          <w:color w:val="000000" w:themeColor="text1"/>
        </w:rPr>
        <w:t xml:space="preserve"> </w:t>
      </w:r>
      <w:r w:rsidRPr="00CF3C71">
        <w:rPr>
          <w:rFonts w:cstheme="majorHAnsi"/>
          <w:color w:val="000000" w:themeColor="text1"/>
        </w:rPr>
        <w:t>Head)</w:t>
      </w:r>
    </w:p>
    <w:p w14:paraId="295CF314"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6DE61683" w14:textId="77777777" w:rsidR="00DE416A" w:rsidRPr="00CF3C71" w:rsidRDefault="00DE416A"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58DF99EA"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1520864B"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1BCCAE62" w14:textId="77777777" w:rsidR="00DE416A" w:rsidRPr="00CF3C71" w:rsidRDefault="00DE416A"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79909227" w14:textId="77777777" w:rsidR="00DE416A" w:rsidRPr="00996C12" w:rsidRDefault="00DE416A" w:rsidP="00214CF9"/>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12BCE63" w:rsidR="00996C12" w:rsidRDefault="00996C12" w:rsidP="00214CF9"/>
    <w:p w14:paraId="3899A067" w14:textId="4447ED0E" w:rsidR="00517294" w:rsidRDefault="00A50370" w:rsidP="00214CF9">
      <w:r w:rsidRPr="00F03D7F">
        <w:rPr>
          <w:b/>
          <w:bCs/>
        </w:rPr>
        <w:t>Relation:</w:t>
      </w:r>
      <w:r w:rsidR="000E6A62">
        <w:tab/>
      </w:r>
      <w:r w:rsidRPr="00F03D7F">
        <w:rPr>
          <w:color w:val="4472C4" w:themeColor="accent1"/>
        </w:rPr>
        <w:t>Member(</w:t>
      </w:r>
      <w:proofErr w:type="spellStart"/>
      <w:r w:rsidRPr="00F03D7F">
        <w:rPr>
          <w:color w:val="4472C4" w:themeColor="accent1"/>
          <w:u w:val="single"/>
        </w:rPr>
        <w:t>MemberID</w:t>
      </w:r>
      <w:proofErr w:type="spellEnd"/>
      <w:r w:rsidRPr="00F03D7F">
        <w:rPr>
          <w:color w:val="4472C4" w:themeColor="accent1"/>
        </w:rPr>
        <w:t xml:space="preserve">, Name, </w:t>
      </w:r>
      <w:proofErr w:type="spellStart"/>
      <w:r w:rsidRPr="00F03D7F">
        <w:rPr>
          <w:color w:val="4472C4" w:themeColor="accent1"/>
        </w:rPr>
        <w:t>MemberType</w:t>
      </w:r>
      <w:proofErr w:type="spellEnd"/>
      <w:r w:rsidRPr="00F03D7F">
        <w:rPr>
          <w:color w:val="4472C4" w:themeColor="accent1"/>
        </w:rPr>
        <w:t>)</w:t>
      </w:r>
    </w:p>
    <w:p w14:paraId="2F34F9CD" w14:textId="74B0963A" w:rsidR="0089243A" w:rsidRDefault="0089243A">
      <w:pPr>
        <w:ind w:left="720" w:hanging="720"/>
      </w:pPr>
      <w:r>
        <w:rPr>
          <w:b/>
          <w:bCs/>
        </w:rPr>
        <w:t>FD</w:t>
      </w:r>
      <w:r w:rsidR="00E51C01">
        <w:rPr>
          <w:b/>
          <w:bCs/>
        </w:rPr>
        <w:t>(s)</w:t>
      </w:r>
      <w:r>
        <w:rPr>
          <w:b/>
          <w:bCs/>
        </w:rPr>
        <w:t>:</w:t>
      </w:r>
      <w:r w:rsidRPr="00F03D7F">
        <w:tab/>
      </w:r>
      <w:proofErr w:type="spellStart"/>
      <w:r>
        <w:t>MemberID</w:t>
      </w:r>
      <w:proofErr w:type="spellEnd"/>
      <w:r>
        <w:t xml:space="preserve"> -&gt; </w:t>
      </w:r>
      <w:r w:rsidR="000B594C">
        <w:t>{</w:t>
      </w:r>
      <w:r>
        <w:t xml:space="preserve">Name, </w:t>
      </w:r>
      <w:proofErr w:type="spellStart"/>
      <w:r>
        <w:t>MemberType</w:t>
      </w:r>
      <w:proofErr w:type="spellEnd"/>
      <w:r w:rsidR="000B594C">
        <w:t>}</w:t>
      </w:r>
    </w:p>
    <w:p w14:paraId="125B9B4A" w14:textId="77777777" w:rsidR="0089243A" w:rsidRDefault="0089243A">
      <w:pPr>
        <w:ind w:left="720" w:hanging="720"/>
        <w:rPr>
          <w:b/>
          <w:bCs/>
        </w:rPr>
      </w:pPr>
    </w:p>
    <w:p w14:paraId="171CBDD8" w14:textId="0269C847" w:rsidR="00C32896" w:rsidRDefault="00A50370">
      <w:pPr>
        <w:ind w:left="720" w:hanging="720"/>
      </w:pPr>
      <w:r w:rsidRPr="00F03D7F">
        <w:rPr>
          <w:b/>
          <w:bCs/>
        </w:rPr>
        <w:t>1NF</w:t>
      </w:r>
      <w:r>
        <w:t>:</w:t>
      </w:r>
      <w:r>
        <w:tab/>
      </w:r>
      <w:r w:rsidR="00C32896">
        <w:t xml:space="preserve">Each member can only have one name, </w:t>
      </w:r>
      <w:r w:rsidR="007F6661">
        <w:t xml:space="preserve">so </w:t>
      </w:r>
      <w:r w:rsidR="007F6661" w:rsidRPr="00F03D7F">
        <w:rPr>
          <w:i/>
          <w:iCs/>
        </w:rPr>
        <w:t>Name</w:t>
      </w:r>
      <w:r w:rsidR="007F6661">
        <w:t xml:space="preserve"> is an atomic attribute and we do not store several names in this attribute.</w:t>
      </w:r>
    </w:p>
    <w:p w14:paraId="3CC8910F" w14:textId="08D74F52" w:rsidR="00F03758" w:rsidRDefault="00F03758" w:rsidP="00F03758">
      <w:pPr>
        <w:ind w:left="720" w:hanging="720"/>
      </w:pPr>
      <w:r w:rsidRPr="00F03D7F">
        <w:tab/>
      </w:r>
      <w:r>
        <w:t xml:space="preserve">We assume </w:t>
      </w:r>
      <w:proofErr w:type="spellStart"/>
      <w:r w:rsidR="00A50370" w:rsidRPr="00F03D7F">
        <w:rPr>
          <w:i/>
          <w:iCs/>
        </w:rPr>
        <w:t>MemberType</w:t>
      </w:r>
      <w:proofErr w:type="spellEnd"/>
      <w:r w:rsidR="00A50370">
        <w:t xml:space="preserve"> </w:t>
      </w:r>
      <w:r>
        <w:t xml:space="preserve">is </w:t>
      </w:r>
      <w:r w:rsidR="00E45CA6">
        <w:t xml:space="preserve">atomic too, </w:t>
      </w:r>
      <w:r>
        <w:t xml:space="preserve">a single-valued character to store whether the member is a student or alumnus. </w:t>
      </w:r>
    </w:p>
    <w:p w14:paraId="5DFAB40D" w14:textId="4A2CB0FF" w:rsidR="00517294" w:rsidRDefault="009B6AA5" w:rsidP="00F03D7F">
      <w:pPr>
        <w:ind w:left="720"/>
      </w:pPr>
      <w:proofErr w:type="gramStart"/>
      <w:r>
        <w:t>So</w:t>
      </w:r>
      <w:proofErr w:type="gramEnd"/>
      <w:r w:rsidR="00E45CA6">
        <w:t xml:space="preserve"> it</w:t>
      </w:r>
      <w:r>
        <w:t xml:space="preserve"> is in 1NF.</w:t>
      </w:r>
    </w:p>
    <w:p w14:paraId="1ED42E1F" w14:textId="3D215A8F" w:rsidR="00A50370" w:rsidRDefault="00A40CB1" w:rsidP="00214CF9">
      <w:r w:rsidRPr="00F03D7F">
        <w:rPr>
          <w:b/>
          <w:bCs/>
        </w:rPr>
        <w:t>2NF</w:t>
      </w:r>
      <w:r>
        <w:t>:</w:t>
      </w:r>
      <w:r>
        <w:tab/>
      </w:r>
      <w:r w:rsidR="009B6AA5">
        <w:t xml:space="preserve">The non-prime attributes, i.e., </w:t>
      </w:r>
      <w:r w:rsidR="009B6AA5" w:rsidRPr="00F03D7F">
        <w:rPr>
          <w:i/>
          <w:iCs/>
        </w:rPr>
        <w:t>Name</w:t>
      </w:r>
      <w:r w:rsidR="009B6AA5">
        <w:t xml:space="preserve">, </w:t>
      </w:r>
      <w:proofErr w:type="spellStart"/>
      <w:r w:rsidR="009B6AA5" w:rsidRPr="00F03D7F">
        <w:rPr>
          <w:i/>
          <w:iCs/>
        </w:rPr>
        <w:t>MemberType</w:t>
      </w:r>
      <w:proofErr w:type="spellEnd"/>
      <w:r w:rsidR="009B6AA5">
        <w:t xml:space="preserve"> are fully dependent on </w:t>
      </w:r>
      <w:proofErr w:type="spellStart"/>
      <w:r w:rsidR="009B6AA5" w:rsidRPr="00F03D7F">
        <w:rPr>
          <w:i/>
          <w:iCs/>
        </w:rPr>
        <w:t>MemberID</w:t>
      </w:r>
      <w:proofErr w:type="spellEnd"/>
      <w:r w:rsidR="009B6AA5">
        <w:t xml:space="preserve">. </w:t>
      </w:r>
      <w:proofErr w:type="gramStart"/>
      <w:r w:rsidR="009B6AA5">
        <w:t>So</w:t>
      </w:r>
      <w:proofErr w:type="gramEnd"/>
      <w:r w:rsidR="009B6AA5">
        <w:t xml:space="preserve"> it is in 2NF.</w:t>
      </w:r>
    </w:p>
    <w:p w14:paraId="439BF092" w14:textId="4EE0886A" w:rsidR="009B6AA5" w:rsidRDefault="009B6AA5" w:rsidP="00214CF9">
      <w:r w:rsidRPr="00F03D7F">
        <w:rPr>
          <w:b/>
          <w:bCs/>
        </w:rPr>
        <w:t>3NF</w:t>
      </w:r>
      <w:r>
        <w:t>:</w:t>
      </w:r>
      <w:r>
        <w:tab/>
      </w:r>
      <w:r w:rsidR="005B07AE">
        <w:t xml:space="preserve">There is no transitive dependency for non-prime attributes. </w:t>
      </w:r>
      <w:proofErr w:type="gramStart"/>
      <w:r w:rsidR="005B07AE">
        <w:t>So</w:t>
      </w:r>
      <w:proofErr w:type="gramEnd"/>
      <w:r w:rsidR="005B07AE">
        <w:t xml:space="preserve"> it is in 3NF</w:t>
      </w:r>
      <w:r w:rsidR="00771A97">
        <w:t>.</w:t>
      </w:r>
    </w:p>
    <w:p w14:paraId="16DE2D91" w14:textId="0B61D984" w:rsidR="00814D7F" w:rsidRDefault="00814D7F" w:rsidP="00214CF9">
      <w:r w:rsidRPr="00F03D7F">
        <w:rPr>
          <w:b/>
          <w:bCs/>
        </w:rPr>
        <w:t>BCNF</w:t>
      </w:r>
      <w:r>
        <w:t>:</w:t>
      </w:r>
      <w:r>
        <w:tab/>
      </w:r>
      <w:r w:rsidR="002D56BF">
        <w:t>Non-prime attribute</w:t>
      </w:r>
      <w:r w:rsidR="00E45CA6">
        <w:t>s</w:t>
      </w:r>
      <w:r w:rsidR="002D56BF">
        <w:t xml:space="preserve"> </w:t>
      </w:r>
      <w:r w:rsidR="00F666D0" w:rsidRPr="00F03D7F">
        <w:rPr>
          <w:i/>
          <w:iCs/>
        </w:rPr>
        <w:t xml:space="preserve">Name and </w:t>
      </w:r>
      <w:proofErr w:type="spellStart"/>
      <w:r w:rsidR="002D56BF" w:rsidRPr="00F03D7F">
        <w:rPr>
          <w:i/>
          <w:iCs/>
        </w:rPr>
        <w:t>MemberType</w:t>
      </w:r>
      <w:proofErr w:type="spellEnd"/>
      <w:r w:rsidR="002D56BF">
        <w:t xml:space="preserve"> cannot determine the key </w:t>
      </w:r>
      <w:proofErr w:type="spellStart"/>
      <w:r w:rsidR="002D56BF" w:rsidRPr="00F03D7F">
        <w:rPr>
          <w:i/>
          <w:iCs/>
        </w:rPr>
        <w:t>MemberID</w:t>
      </w:r>
      <w:proofErr w:type="spellEnd"/>
      <w:r w:rsidR="002D56BF">
        <w:t xml:space="preserve">. </w:t>
      </w:r>
      <w:proofErr w:type="gramStart"/>
      <w:r w:rsidR="00F666D0">
        <w:t>So</w:t>
      </w:r>
      <w:proofErr w:type="gramEnd"/>
      <w:r w:rsidR="00F666D0">
        <w:t xml:space="preserve"> it is in BCNF.</w:t>
      </w:r>
    </w:p>
    <w:p w14:paraId="6B7358FC" w14:textId="51A5B89A" w:rsidR="00A50370" w:rsidRDefault="00A50370" w:rsidP="00214CF9"/>
    <w:p w14:paraId="5DA7CFD3" w14:textId="77777777" w:rsidR="00731BCE" w:rsidRDefault="00731BCE" w:rsidP="00214CF9"/>
    <w:p w14:paraId="2DEF9671" w14:textId="2708BE86" w:rsidR="00391D81" w:rsidRPr="00F03D7F" w:rsidRDefault="003A5BB7" w:rsidP="00214CF9">
      <w:pPr>
        <w:rPr>
          <w:rFonts w:cstheme="majorHAnsi"/>
          <w:color w:val="4472C4" w:themeColor="accent1"/>
        </w:rPr>
      </w:pPr>
      <w:r w:rsidRPr="002C5870">
        <w:rPr>
          <w:b/>
          <w:bCs/>
        </w:rPr>
        <w:t>Relation:</w:t>
      </w:r>
      <w:r w:rsidR="000E6A62">
        <w:rPr>
          <w:b/>
          <w:bCs/>
        </w:rPr>
        <w:tab/>
      </w:r>
      <w:r w:rsidRPr="00F03D7F">
        <w:rPr>
          <w:rFonts w:cstheme="majorHAnsi"/>
          <w:color w:val="4472C4" w:themeColor="accent1"/>
        </w:rPr>
        <w:t>Club(</w:t>
      </w:r>
      <w:proofErr w:type="spellStart"/>
      <w:r w:rsidRPr="00F03D7F">
        <w:rPr>
          <w:rFonts w:cstheme="majorHAnsi"/>
          <w:color w:val="4472C4" w:themeColor="accent1"/>
          <w:u w:val="single"/>
        </w:rPr>
        <w:t>ClubID</w:t>
      </w:r>
      <w:proofErr w:type="spellEnd"/>
      <w:r w:rsidRPr="00F03D7F">
        <w:rPr>
          <w:rFonts w:cstheme="majorHAnsi"/>
          <w:color w:val="4472C4" w:themeColor="accent1"/>
        </w:rPr>
        <w:t>, Name, Lead)</w:t>
      </w:r>
    </w:p>
    <w:p w14:paraId="2B51BA4E" w14:textId="34A0F215" w:rsidR="007C258C" w:rsidRDefault="007C258C" w:rsidP="00214CF9">
      <w:r>
        <w:rPr>
          <w:b/>
          <w:bCs/>
        </w:rPr>
        <w:t>FD</w:t>
      </w:r>
      <w:r w:rsidR="00E51C01">
        <w:rPr>
          <w:b/>
          <w:bCs/>
        </w:rPr>
        <w:t>(s)</w:t>
      </w:r>
      <w:r>
        <w:rPr>
          <w:b/>
          <w:bCs/>
        </w:rPr>
        <w:t>:</w:t>
      </w:r>
      <w:r w:rsidRPr="00125B5C">
        <w:tab/>
      </w:r>
      <w:proofErr w:type="spellStart"/>
      <w:r>
        <w:t>ClubID</w:t>
      </w:r>
      <w:proofErr w:type="spellEnd"/>
      <w:r>
        <w:t xml:space="preserve"> -&gt; {Name, </w:t>
      </w:r>
      <w:r w:rsidR="00B67ED2">
        <w:t>Lead</w:t>
      </w:r>
      <w:r>
        <w:t>}</w:t>
      </w:r>
    </w:p>
    <w:p w14:paraId="5FBC75B8" w14:textId="2795537F" w:rsidR="00925432" w:rsidRDefault="00925432" w:rsidP="00214CF9">
      <w:r>
        <w:tab/>
        <w:t xml:space="preserve">Name -&gt; </w:t>
      </w:r>
      <w:proofErr w:type="spellStart"/>
      <w:r>
        <w:t>ClubID</w:t>
      </w:r>
      <w:proofErr w:type="spellEnd"/>
    </w:p>
    <w:p w14:paraId="3A57674D" w14:textId="77777777" w:rsidR="007C258C" w:rsidRDefault="007C258C" w:rsidP="00214CF9"/>
    <w:p w14:paraId="50BC33BC" w14:textId="7FA674F3" w:rsidR="00391D81" w:rsidRDefault="00E36EF4" w:rsidP="00214CF9">
      <w:r w:rsidRPr="00F03D7F">
        <w:rPr>
          <w:b/>
          <w:bCs/>
        </w:rPr>
        <w:t>1NF</w:t>
      </w:r>
      <w:r>
        <w:t>:</w:t>
      </w:r>
      <w:r>
        <w:tab/>
      </w:r>
      <w:r w:rsidR="00EB1F45">
        <w:t xml:space="preserve">Each club can only have one name, and we assume it only has one lead. </w:t>
      </w:r>
      <w:r w:rsidR="00FF44C3">
        <w:t>B</w:t>
      </w:r>
      <w:r w:rsidR="00EB1F45">
        <w:t xml:space="preserve">oth </w:t>
      </w:r>
      <w:r w:rsidR="00EB1F45" w:rsidRPr="00F03D7F">
        <w:rPr>
          <w:i/>
          <w:iCs/>
        </w:rPr>
        <w:t>Name</w:t>
      </w:r>
      <w:r w:rsidR="00EB1F45">
        <w:t xml:space="preserve"> and </w:t>
      </w:r>
      <w:r w:rsidR="00EB1F45" w:rsidRPr="00F03D7F">
        <w:rPr>
          <w:i/>
          <w:iCs/>
        </w:rPr>
        <w:t>Lead</w:t>
      </w:r>
      <w:r w:rsidR="00EB1F45">
        <w:t xml:space="preserve"> are atomic. </w:t>
      </w:r>
      <w:proofErr w:type="gramStart"/>
      <w:r w:rsidR="00EB1F45">
        <w:t>So</w:t>
      </w:r>
      <w:proofErr w:type="gramEnd"/>
      <w:r w:rsidR="00EB1F45">
        <w:t xml:space="preserve"> it is in 1NF.</w:t>
      </w:r>
    </w:p>
    <w:p w14:paraId="0623EAB6" w14:textId="1EA0C99F" w:rsidR="00E36EF4" w:rsidRDefault="00E36EF4" w:rsidP="00214CF9">
      <w:r w:rsidRPr="00F03D7F">
        <w:rPr>
          <w:b/>
          <w:bCs/>
        </w:rPr>
        <w:t>2NF</w:t>
      </w:r>
      <w:r>
        <w:t>:</w:t>
      </w:r>
      <w:r>
        <w:tab/>
      </w:r>
      <w:proofErr w:type="gramStart"/>
      <w:r w:rsidR="00BE751B">
        <w:t>Non-prime</w:t>
      </w:r>
      <w:proofErr w:type="gramEnd"/>
      <w:r w:rsidR="00BE751B">
        <w:t xml:space="preserve"> attributes </w:t>
      </w:r>
      <w:r w:rsidR="00FF44C3" w:rsidRPr="00F03D7F">
        <w:rPr>
          <w:i/>
          <w:iCs/>
        </w:rPr>
        <w:t>Name</w:t>
      </w:r>
      <w:r w:rsidR="00FF44C3">
        <w:t xml:space="preserve"> and </w:t>
      </w:r>
      <w:r w:rsidR="00FF44C3" w:rsidRPr="00F03D7F">
        <w:rPr>
          <w:i/>
          <w:iCs/>
        </w:rPr>
        <w:t>Lead</w:t>
      </w:r>
      <w:r w:rsidR="00FF44C3">
        <w:t xml:space="preserve"> are fully dependent on </w:t>
      </w:r>
      <w:proofErr w:type="spellStart"/>
      <w:r w:rsidR="00FF44C3" w:rsidRPr="00F03D7F">
        <w:rPr>
          <w:i/>
          <w:iCs/>
        </w:rPr>
        <w:t>ClubID</w:t>
      </w:r>
      <w:proofErr w:type="spellEnd"/>
      <w:r w:rsidR="00FF44C3">
        <w:t xml:space="preserve">. </w:t>
      </w:r>
      <w:proofErr w:type="gramStart"/>
      <w:r w:rsidR="00FF44C3">
        <w:t>So</w:t>
      </w:r>
      <w:proofErr w:type="gramEnd"/>
      <w:r w:rsidR="00FF44C3">
        <w:t xml:space="preserve"> it is in 2NF.</w:t>
      </w:r>
    </w:p>
    <w:p w14:paraId="67723EDE" w14:textId="2DA3DDDD" w:rsidR="00E36EF4" w:rsidRDefault="00E36EF4" w:rsidP="00214CF9">
      <w:r w:rsidRPr="00F03D7F">
        <w:rPr>
          <w:b/>
          <w:bCs/>
        </w:rPr>
        <w:t>3NF</w:t>
      </w:r>
      <w:r>
        <w:t>:</w:t>
      </w:r>
      <w:r>
        <w:tab/>
      </w:r>
      <w:r w:rsidR="00BE751B">
        <w:t xml:space="preserve">There is no transitive dependency for non-prime attributes </w:t>
      </w:r>
      <w:r w:rsidR="00BE751B" w:rsidRPr="00F03D7F">
        <w:rPr>
          <w:i/>
          <w:iCs/>
        </w:rPr>
        <w:t>Name</w:t>
      </w:r>
      <w:r w:rsidR="00BE751B">
        <w:t xml:space="preserve"> and </w:t>
      </w:r>
      <w:r w:rsidR="00BE751B" w:rsidRPr="00F03D7F">
        <w:rPr>
          <w:i/>
          <w:iCs/>
        </w:rPr>
        <w:t>Lead</w:t>
      </w:r>
      <w:r w:rsidR="00BE751B">
        <w:t xml:space="preserve">. </w:t>
      </w:r>
      <w:proofErr w:type="gramStart"/>
      <w:r w:rsidR="00BE751B">
        <w:t>So</w:t>
      </w:r>
      <w:proofErr w:type="gramEnd"/>
      <w:r w:rsidR="00BE751B">
        <w:t xml:space="preserve"> it is in 3NF.</w:t>
      </w:r>
    </w:p>
    <w:p w14:paraId="63F45DF7" w14:textId="7AFBA9D7" w:rsidR="00E36EF4" w:rsidRDefault="0031124E" w:rsidP="00F03D7F">
      <w:pPr>
        <w:ind w:left="720" w:hanging="720"/>
      </w:pPr>
      <w:r>
        <w:rPr>
          <w:b/>
          <w:bCs/>
        </w:rPr>
        <w:t>BCNF</w:t>
      </w:r>
      <w:r w:rsidR="00E36EF4">
        <w:t>:</w:t>
      </w:r>
      <w:r w:rsidR="00E36EF4">
        <w:tab/>
      </w:r>
      <w:r w:rsidR="00406B29">
        <w:t xml:space="preserve">Non-prime attributes </w:t>
      </w:r>
      <w:r w:rsidR="00406B29" w:rsidRPr="00125B5C">
        <w:rPr>
          <w:i/>
          <w:iCs/>
        </w:rPr>
        <w:t>Lead</w:t>
      </w:r>
      <w:r w:rsidR="00406B29">
        <w:t xml:space="preserve"> cannot determine the key </w:t>
      </w:r>
      <w:proofErr w:type="spellStart"/>
      <w:r w:rsidR="00406B29" w:rsidRPr="00125B5C">
        <w:rPr>
          <w:i/>
          <w:iCs/>
        </w:rPr>
        <w:t>ClubID</w:t>
      </w:r>
      <w:proofErr w:type="spellEnd"/>
      <w:r w:rsidR="00406B29">
        <w:t xml:space="preserve">. </w:t>
      </w:r>
      <w:r w:rsidR="0076289D" w:rsidRPr="00125B5C">
        <w:rPr>
          <w:i/>
          <w:iCs/>
        </w:rPr>
        <w:t>Name</w:t>
      </w:r>
      <w:r w:rsidR="0076289D">
        <w:t xml:space="preserve"> is </w:t>
      </w:r>
      <w:proofErr w:type="gramStart"/>
      <w:r w:rsidR="0076289D">
        <w:t>either a</w:t>
      </w:r>
      <w:proofErr w:type="gramEnd"/>
      <w:r w:rsidR="0076289D">
        <w:t xml:space="preserve"> unique attribute, it is a candidate key. The</w:t>
      </w:r>
      <w:r w:rsidR="00BE45C1">
        <w:t xml:space="preserve"> FD</w:t>
      </w:r>
      <w:r w:rsidR="0076289D">
        <w:t xml:space="preserve"> </w:t>
      </w:r>
      <w:r w:rsidR="0076289D" w:rsidRPr="00F03D7F">
        <w:rPr>
          <w:i/>
          <w:iCs/>
        </w:rPr>
        <w:t>Name</w:t>
      </w:r>
      <w:r w:rsidR="0076289D">
        <w:t xml:space="preserve"> -&gt; </w:t>
      </w:r>
      <w:proofErr w:type="spellStart"/>
      <w:r w:rsidR="0076289D" w:rsidRPr="00F03D7F">
        <w:rPr>
          <w:i/>
          <w:iCs/>
        </w:rPr>
        <w:t>ClubID</w:t>
      </w:r>
      <w:proofErr w:type="spellEnd"/>
      <w:r w:rsidR="0076289D">
        <w:t xml:space="preserve"> does not violate BCNF</w:t>
      </w:r>
      <w:r w:rsidR="00BE45C1">
        <w:t>,</w:t>
      </w:r>
      <w:r w:rsidR="0076289D">
        <w:t xml:space="preserve"> </w:t>
      </w:r>
      <w:r w:rsidR="00BE45C1">
        <w:t>s</w:t>
      </w:r>
      <w:r w:rsidR="00406B29">
        <w:t>o it is in BCNF.</w:t>
      </w:r>
    </w:p>
    <w:p w14:paraId="2D57CC0C" w14:textId="2D0DFE24" w:rsidR="00E36EF4" w:rsidRDefault="00E36EF4" w:rsidP="00181FF6">
      <w:pPr>
        <w:jc w:val="center"/>
      </w:pPr>
    </w:p>
    <w:p w14:paraId="0CDB642D" w14:textId="77777777" w:rsidR="00731BCE" w:rsidRDefault="00731BCE" w:rsidP="00F03D7F">
      <w:pPr>
        <w:jc w:val="center"/>
      </w:pPr>
    </w:p>
    <w:p w14:paraId="753AEE6D" w14:textId="7B147D36" w:rsidR="00B55621" w:rsidRDefault="00B55621" w:rsidP="00B55621">
      <w:pPr>
        <w:rPr>
          <w:rFonts w:cstheme="majorHAnsi"/>
          <w:color w:val="000000" w:themeColor="text1"/>
        </w:rPr>
      </w:pPr>
      <w:r w:rsidRPr="002C5870">
        <w:rPr>
          <w:b/>
          <w:bCs/>
        </w:rPr>
        <w:t>Relation:</w:t>
      </w:r>
      <w:r w:rsidR="000E6A62">
        <w:rPr>
          <w:b/>
          <w:bCs/>
        </w:rPr>
        <w:tab/>
      </w:r>
      <w:proofErr w:type="spellStart"/>
      <w:r w:rsidR="0025628C" w:rsidRPr="00F03D7F">
        <w:rPr>
          <w:rFonts w:cstheme="majorHAnsi"/>
          <w:color w:val="4472C4" w:themeColor="accent1"/>
        </w:rPr>
        <w:t>Club_Group</w:t>
      </w:r>
      <w:proofErr w:type="spellEnd"/>
      <w:r w:rsidR="0025628C" w:rsidRPr="00F03D7F">
        <w:rPr>
          <w:rFonts w:cstheme="majorHAnsi"/>
          <w:color w:val="4472C4" w:themeColor="accent1"/>
        </w:rPr>
        <w:t>(</w:t>
      </w:r>
      <w:proofErr w:type="spellStart"/>
      <w:r w:rsidR="0025628C" w:rsidRPr="00F03D7F">
        <w:rPr>
          <w:rFonts w:cstheme="majorHAnsi"/>
          <w:color w:val="4472C4" w:themeColor="accent1"/>
          <w:u w:val="single"/>
        </w:rPr>
        <w:t>GroupID</w:t>
      </w:r>
      <w:proofErr w:type="spellEnd"/>
      <w:r w:rsidR="0025628C" w:rsidRPr="00F03D7F">
        <w:rPr>
          <w:rFonts w:cstheme="majorHAnsi"/>
          <w:color w:val="4472C4" w:themeColor="accent1"/>
          <w:u w:val="single"/>
        </w:rPr>
        <w:t xml:space="preserve">, </w:t>
      </w:r>
      <w:proofErr w:type="spellStart"/>
      <w:r w:rsidR="0025628C" w:rsidRPr="00F03D7F">
        <w:rPr>
          <w:rFonts w:cstheme="majorHAnsi"/>
          <w:b/>
          <w:bCs/>
          <w:color w:val="4472C4" w:themeColor="accent1"/>
          <w:u w:val="single"/>
        </w:rPr>
        <w:t>ClubID</w:t>
      </w:r>
      <w:proofErr w:type="spellEnd"/>
      <w:r w:rsidR="0025628C" w:rsidRPr="00F03D7F">
        <w:rPr>
          <w:rFonts w:cstheme="majorHAnsi"/>
          <w:color w:val="4472C4" w:themeColor="accent1"/>
        </w:rPr>
        <w:t>, Name, Head)</w:t>
      </w:r>
    </w:p>
    <w:p w14:paraId="44E7E93E" w14:textId="03AF8EA1" w:rsidR="00181FF6" w:rsidRDefault="00181FF6" w:rsidP="00181FF6">
      <w:r>
        <w:rPr>
          <w:b/>
          <w:bCs/>
        </w:rPr>
        <w:t>FD(s):</w:t>
      </w:r>
      <w:r w:rsidRPr="00125B5C">
        <w:tab/>
      </w:r>
      <w:r>
        <w:t>{</w:t>
      </w:r>
      <w:proofErr w:type="spellStart"/>
      <w:r>
        <w:t>ClubID</w:t>
      </w:r>
      <w:proofErr w:type="spellEnd"/>
      <w:r>
        <w:t xml:space="preserve">, </w:t>
      </w:r>
      <w:proofErr w:type="spellStart"/>
      <w:r>
        <w:t>GroupID</w:t>
      </w:r>
      <w:proofErr w:type="spellEnd"/>
      <w:r>
        <w:t>} -&gt; {Name, Lead}</w:t>
      </w:r>
    </w:p>
    <w:p w14:paraId="00FF621A" w14:textId="56246BA3" w:rsidR="0025628C" w:rsidRDefault="0025628C" w:rsidP="00181FF6">
      <w:r>
        <w:tab/>
        <w:t>{</w:t>
      </w:r>
      <w:proofErr w:type="spellStart"/>
      <w:r>
        <w:t>GroupID</w:t>
      </w:r>
      <w:proofErr w:type="spellEnd"/>
      <w:r>
        <w:t>} -&gt; {Name, Lead}</w:t>
      </w:r>
    </w:p>
    <w:p w14:paraId="759DE3E1" w14:textId="77777777" w:rsidR="00181FF6" w:rsidRDefault="00181FF6" w:rsidP="00B55621"/>
    <w:p w14:paraId="70D9CE7F" w14:textId="74F3D789" w:rsidR="00B55621" w:rsidRDefault="00B55621" w:rsidP="00B55621">
      <w:r w:rsidRPr="00125B5C">
        <w:rPr>
          <w:b/>
          <w:bCs/>
        </w:rPr>
        <w:t>1NF</w:t>
      </w:r>
      <w:r>
        <w:t>:</w:t>
      </w:r>
      <w:r>
        <w:tab/>
      </w:r>
      <w:r w:rsidR="0082794D">
        <w:t xml:space="preserve">For each group of each club </w:t>
      </w:r>
      <w:r>
        <w:t>can only have one name</w:t>
      </w:r>
      <w:r w:rsidR="0082794D">
        <w:t xml:space="preserve"> and a head, and b</w:t>
      </w:r>
      <w:r>
        <w:t xml:space="preserve">oth </w:t>
      </w:r>
      <w:r w:rsidRPr="00125B5C">
        <w:rPr>
          <w:i/>
          <w:iCs/>
        </w:rPr>
        <w:t>Name</w:t>
      </w:r>
      <w:r>
        <w:t xml:space="preserve"> and </w:t>
      </w:r>
      <w:r w:rsidR="0082794D">
        <w:rPr>
          <w:i/>
          <w:iCs/>
        </w:rPr>
        <w:t>H</w:t>
      </w:r>
      <w:r w:rsidRPr="00125B5C">
        <w:rPr>
          <w:i/>
          <w:iCs/>
        </w:rPr>
        <w:t>ead</w:t>
      </w:r>
      <w:r>
        <w:t xml:space="preserve"> are atomic. </w:t>
      </w:r>
      <w:proofErr w:type="gramStart"/>
      <w:r>
        <w:t>So</w:t>
      </w:r>
      <w:proofErr w:type="gramEnd"/>
      <w:r>
        <w:t xml:space="preserve"> it is in 1NF.</w:t>
      </w:r>
    </w:p>
    <w:p w14:paraId="053D0B69" w14:textId="23C3C530" w:rsidR="00396766" w:rsidRDefault="00B55621" w:rsidP="009F0968">
      <w:pPr>
        <w:ind w:left="720" w:hanging="720"/>
      </w:pPr>
      <w:r w:rsidRPr="00125B5C">
        <w:rPr>
          <w:b/>
          <w:bCs/>
        </w:rPr>
        <w:t>2NF</w:t>
      </w:r>
      <w:r>
        <w:t>:</w:t>
      </w:r>
      <w:r>
        <w:tab/>
      </w:r>
      <w:proofErr w:type="gramStart"/>
      <w:r>
        <w:t>Non-prime</w:t>
      </w:r>
      <w:proofErr w:type="gramEnd"/>
      <w:r>
        <w:t xml:space="preserve"> attributes </w:t>
      </w:r>
      <w:r w:rsidRPr="00125B5C">
        <w:rPr>
          <w:i/>
          <w:iCs/>
        </w:rPr>
        <w:t>Name</w:t>
      </w:r>
      <w:r>
        <w:t xml:space="preserve"> and </w:t>
      </w:r>
      <w:r w:rsidR="00B23633">
        <w:rPr>
          <w:i/>
          <w:iCs/>
        </w:rPr>
        <w:t>Head</w:t>
      </w:r>
      <w:r>
        <w:t xml:space="preserve"> are fully dependent on</w:t>
      </w:r>
      <w:r w:rsidR="00B23633">
        <w:t xml:space="preserve"> the composite key</w:t>
      </w:r>
      <w:r>
        <w:t xml:space="preserve"> </w:t>
      </w:r>
      <w:r w:rsidR="00391D8A">
        <w:t>{</w:t>
      </w:r>
      <w:proofErr w:type="spellStart"/>
      <w:r w:rsidRPr="00125B5C">
        <w:rPr>
          <w:i/>
          <w:iCs/>
        </w:rPr>
        <w:t>ClubID</w:t>
      </w:r>
      <w:proofErr w:type="spellEnd"/>
      <w:r w:rsidR="00B23633" w:rsidRPr="00F03D7F">
        <w:t xml:space="preserve"> and </w:t>
      </w:r>
      <w:proofErr w:type="spellStart"/>
      <w:r w:rsidR="00B23633">
        <w:rPr>
          <w:i/>
          <w:iCs/>
        </w:rPr>
        <w:t>GroupID</w:t>
      </w:r>
      <w:proofErr w:type="spellEnd"/>
      <w:r w:rsidR="00391D8A" w:rsidRPr="00F03D7F">
        <w:t>}</w:t>
      </w:r>
      <w:r>
        <w:t xml:space="preserve">. </w:t>
      </w:r>
      <w:r w:rsidR="00072655">
        <w:t>However, there is a</w:t>
      </w:r>
      <w:r w:rsidR="003F05E8">
        <w:t>nother</w:t>
      </w:r>
      <w:r w:rsidR="00072655">
        <w:t xml:space="preserve"> FD </w:t>
      </w:r>
      <w:proofErr w:type="spellStart"/>
      <w:r w:rsidR="00072655" w:rsidRPr="00F03D7F">
        <w:rPr>
          <w:i/>
          <w:iCs/>
        </w:rPr>
        <w:t>GroupID</w:t>
      </w:r>
      <w:proofErr w:type="spellEnd"/>
      <w:r w:rsidR="00072655">
        <w:t xml:space="preserve"> -&gt; {</w:t>
      </w:r>
      <w:r w:rsidR="00072655" w:rsidRPr="00F03D7F">
        <w:rPr>
          <w:i/>
          <w:iCs/>
        </w:rPr>
        <w:t>Name</w:t>
      </w:r>
      <w:r w:rsidR="00072655">
        <w:t xml:space="preserve">, </w:t>
      </w:r>
      <w:r w:rsidR="00072655" w:rsidRPr="00F03D7F">
        <w:rPr>
          <w:i/>
          <w:iCs/>
        </w:rPr>
        <w:t>Lead</w:t>
      </w:r>
      <w:r w:rsidR="00072655">
        <w:t>}</w:t>
      </w:r>
      <w:r w:rsidR="00276FB8">
        <w:t>,</w:t>
      </w:r>
      <w:r w:rsidR="00072655">
        <w:t xml:space="preserve"> </w:t>
      </w:r>
      <w:r w:rsidR="003F05E8">
        <w:t>which</w:t>
      </w:r>
      <w:r w:rsidR="007E519C">
        <w:t xml:space="preserve"> </w:t>
      </w:r>
      <w:r w:rsidR="009F0968">
        <w:t>is a partial dependency to the composite key</w:t>
      </w:r>
      <w:r w:rsidR="00391D8A">
        <w:t>, i.e.,</w:t>
      </w:r>
      <w:r w:rsidR="00AD1ADD">
        <w:t xml:space="preserve"> </w:t>
      </w:r>
      <w:proofErr w:type="spellStart"/>
      <w:r w:rsidR="00AD1ADD" w:rsidRPr="00125B5C">
        <w:rPr>
          <w:i/>
          <w:iCs/>
        </w:rPr>
        <w:t>GroupID</w:t>
      </w:r>
      <w:proofErr w:type="spellEnd"/>
      <w:r w:rsidR="009F0968">
        <w:t>, but the</w:t>
      </w:r>
      <w:r w:rsidR="007E519C">
        <w:t xml:space="preserve"> </w:t>
      </w:r>
      <w:proofErr w:type="spellStart"/>
      <w:r w:rsidR="007E519C" w:rsidRPr="00F03D7F">
        <w:rPr>
          <w:i/>
          <w:iCs/>
        </w:rPr>
        <w:t>GroupID</w:t>
      </w:r>
      <w:proofErr w:type="spellEnd"/>
      <w:r w:rsidR="007E519C">
        <w:t xml:space="preserve"> </w:t>
      </w:r>
      <w:r w:rsidR="009F0968">
        <w:t xml:space="preserve">can also be chosen </w:t>
      </w:r>
      <w:r w:rsidR="007E519C">
        <w:t xml:space="preserve">as the candidate key (also the primary) of this relation instead of </w:t>
      </w:r>
      <w:r w:rsidR="00276FB8">
        <w:t>composite key</w:t>
      </w:r>
      <w:r w:rsidR="00072655">
        <w:t>.</w:t>
      </w:r>
      <w:r w:rsidR="003F05E8">
        <w:t xml:space="preserve"> </w:t>
      </w:r>
      <w:proofErr w:type="gramStart"/>
      <w:r w:rsidR="00276FB8">
        <w:t>Therefore</w:t>
      </w:r>
      <w:proofErr w:type="gramEnd"/>
      <w:r w:rsidR="00276FB8">
        <w:t xml:space="preserve"> we have two options:</w:t>
      </w:r>
    </w:p>
    <w:p w14:paraId="3F394EAC" w14:textId="10DD5FE7" w:rsidR="00276FB8" w:rsidRDefault="00276FB8" w:rsidP="00072655">
      <w:pPr>
        <w:ind w:left="720" w:hanging="720"/>
      </w:pPr>
    </w:p>
    <w:p w14:paraId="17B4D0BA" w14:textId="1EDD85B8" w:rsidR="00276FB8" w:rsidRDefault="00276FB8" w:rsidP="00072655">
      <w:pPr>
        <w:ind w:left="720" w:hanging="720"/>
      </w:pPr>
      <w:r>
        <w:tab/>
        <w:t>Option 1: Keep the composite key</w:t>
      </w:r>
      <w:r w:rsidR="0073765A">
        <w:t xml:space="preserve"> {</w:t>
      </w:r>
      <w:proofErr w:type="spellStart"/>
      <w:r w:rsidR="0073765A" w:rsidRPr="00125B5C">
        <w:rPr>
          <w:i/>
          <w:iCs/>
        </w:rPr>
        <w:t>ClubID</w:t>
      </w:r>
      <w:proofErr w:type="spellEnd"/>
      <w:r w:rsidR="0073765A">
        <w:t xml:space="preserve">, </w:t>
      </w:r>
      <w:proofErr w:type="spellStart"/>
      <w:r w:rsidR="0073765A" w:rsidRPr="00125B5C">
        <w:rPr>
          <w:i/>
          <w:iCs/>
        </w:rPr>
        <w:t>GroupID</w:t>
      </w:r>
      <w:proofErr w:type="spellEnd"/>
      <w:r w:rsidR="0073765A">
        <w:t>}</w:t>
      </w:r>
      <w:r w:rsidR="00D505C6">
        <w:t xml:space="preserve"> as primary key</w:t>
      </w:r>
    </w:p>
    <w:p w14:paraId="3957E45E" w14:textId="192E2ABC" w:rsidR="00DD54ED" w:rsidRDefault="007B6DFA" w:rsidP="00E70E68">
      <w:pPr>
        <w:ind w:left="1440"/>
      </w:pPr>
      <w:r>
        <w:t xml:space="preserve">If we keep the composite key, FD </w:t>
      </w:r>
      <w:proofErr w:type="spellStart"/>
      <w:r w:rsidRPr="00125B5C">
        <w:rPr>
          <w:i/>
          <w:iCs/>
        </w:rPr>
        <w:t>GroupID</w:t>
      </w:r>
      <w:proofErr w:type="spellEnd"/>
      <w:r>
        <w:t xml:space="preserve"> -&gt; {</w:t>
      </w:r>
      <w:r w:rsidRPr="00125B5C">
        <w:rPr>
          <w:i/>
          <w:iCs/>
        </w:rPr>
        <w:t>Name</w:t>
      </w:r>
      <w:r>
        <w:t xml:space="preserve">, </w:t>
      </w:r>
      <w:r w:rsidRPr="00125B5C">
        <w:rPr>
          <w:i/>
          <w:iCs/>
        </w:rPr>
        <w:t>Lead</w:t>
      </w:r>
      <w:r>
        <w:t>}</w:t>
      </w:r>
      <w:r w:rsidR="00E70E68">
        <w:t xml:space="preserve"> is a partial dependency. </w:t>
      </w:r>
      <w:proofErr w:type="gramStart"/>
      <w:r w:rsidR="00E70E68">
        <w:t>Therefore</w:t>
      </w:r>
      <w:proofErr w:type="gramEnd"/>
      <w:r w:rsidR="00E70E68">
        <w:t xml:space="preserve"> we need to split the relation into two separate relations in order to </w:t>
      </w:r>
      <w:r w:rsidR="005E4B40">
        <w:t>fulfil</w:t>
      </w:r>
      <w:r w:rsidR="00E70E68">
        <w:t xml:space="preserve"> the definition of 2NF as below:</w:t>
      </w:r>
    </w:p>
    <w:p w14:paraId="2E6E4AAA" w14:textId="729318FE" w:rsidR="002607F3" w:rsidRDefault="002607F3" w:rsidP="00F03D7F"/>
    <w:p w14:paraId="7700F282" w14:textId="0EA5A677" w:rsidR="00EB7505" w:rsidRDefault="002607F3" w:rsidP="002607F3">
      <w:pPr>
        <w:ind w:left="1440"/>
        <w:rPr>
          <w:rFonts w:cstheme="majorHAnsi"/>
          <w:color w:val="000000" w:themeColor="text1"/>
        </w:rPr>
      </w:pPr>
      <w:proofErr w:type="spellStart"/>
      <w:r w:rsidRPr="00CF3C71">
        <w:rPr>
          <w:rFonts w:cstheme="majorHAnsi"/>
          <w:color w:val="000000" w:themeColor="text1"/>
        </w:rPr>
        <w:t>Club_Group</w:t>
      </w:r>
      <w:proofErr w:type="spellEnd"/>
      <w:r w:rsidRPr="00CF3C71">
        <w:rPr>
          <w:rFonts w:cstheme="majorHAnsi"/>
          <w:color w:val="000000" w:themeColor="text1"/>
        </w:rPr>
        <w:t>(</w:t>
      </w:r>
      <w:proofErr w:type="spellStart"/>
      <w:r w:rsidRPr="00125B5C">
        <w:rPr>
          <w:rFonts w:cstheme="majorHAnsi"/>
          <w:b/>
          <w:bCs/>
          <w:color w:val="000000" w:themeColor="text1"/>
          <w:u w:val="single"/>
        </w:rPr>
        <w:t>GroupID</w:t>
      </w:r>
      <w:proofErr w:type="spellEnd"/>
      <w:r>
        <w:rPr>
          <w:rFonts w:cstheme="majorHAnsi"/>
          <w:color w:val="000000" w:themeColor="text1"/>
          <w:u w:val="single"/>
        </w:rPr>
        <w:t xml:space="preserve">, </w:t>
      </w:r>
      <w:proofErr w:type="spellStart"/>
      <w:r w:rsidRPr="008E4DCC">
        <w:rPr>
          <w:rFonts w:cstheme="majorHAnsi"/>
          <w:b/>
          <w:bCs/>
          <w:color w:val="000000" w:themeColor="text1"/>
          <w:u w:val="single"/>
        </w:rPr>
        <w:t>ClubID</w:t>
      </w:r>
      <w:proofErr w:type="spellEnd"/>
      <w:r w:rsidRPr="00CF3C71">
        <w:rPr>
          <w:rFonts w:cstheme="majorHAnsi"/>
          <w:color w:val="000000" w:themeColor="text1"/>
        </w:rPr>
        <w:t>)</w:t>
      </w:r>
    </w:p>
    <w:p w14:paraId="03EFE47F" w14:textId="3645E457" w:rsidR="000878BE" w:rsidRDefault="000878BE" w:rsidP="002607F3">
      <w:pPr>
        <w:ind w:left="144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Name,</w:t>
      </w:r>
      <w:r>
        <w:rPr>
          <w:rFonts w:cstheme="majorHAnsi"/>
          <w:color w:val="000000" w:themeColor="text1"/>
        </w:rPr>
        <w:t xml:space="preserve"> </w:t>
      </w:r>
      <w:r w:rsidRPr="00CF3C71">
        <w:rPr>
          <w:rFonts w:cstheme="majorHAnsi"/>
          <w:color w:val="000000" w:themeColor="text1"/>
        </w:rPr>
        <w:t>Head)</w:t>
      </w:r>
    </w:p>
    <w:p w14:paraId="686FEE92" w14:textId="77777777" w:rsidR="00EB7505" w:rsidRDefault="00EB7505" w:rsidP="00F03D7F">
      <w:pPr>
        <w:ind w:left="1440"/>
      </w:pPr>
    </w:p>
    <w:p w14:paraId="01F05376" w14:textId="77777777" w:rsidR="00396766" w:rsidRDefault="00396766" w:rsidP="00072655">
      <w:pPr>
        <w:ind w:left="720" w:hanging="720"/>
      </w:pPr>
    </w:p>
    <w:p w14:paraId="27E3A46D" w14:textId="33733B54" w:rsidR="003D4F75" w:rsidRDefault="00072655" w:rsidP="003D4F75">
      <w:pPr>
        <w:ind w:left="720" w:hanging="720"/>
      </w:pPr>
      <w:r>
        <w:tab/>
      </w:r>
      <w:r w:rsidR="003D4F75">
        <w:t xml:space="preserve">Option 2: Use </w:t>
      </w:r>
      <w:proofErr w:type="spellStart"/>
      <w:r w:rsidR="003D4F75" w:rsidRPr="00F03D7F">
        <w:rPr>
          <w:i/>
          <w:iCs/>
        </w:rPr>
        <w:t>GroupID</w:t>
      </w:r>
      <w:proofErr w:type="spellEnd"/>
      <w:r w:rsidR="003D4F75">
        <w:t xml:space="preserve"> as the primary key</w:t>
      </w:r>
    </w:p>
    <w:p w14:paraId="6327BDBE" w14:textId="1A784F11" w:rsidR="003D4F75" w:rsidRDefault="003D4F75" w:rsidP="003D4F75">
      <w:pPr>
        <w:ind w:left="1440"/>
      </w:pPr>
      <w:r>
        <w:t xml:space="preserve">If we </w:t>
      </w:r>
      <w:r w:rsidR="00CD0058">
        <w:t>change the primary key</w:t>
      </w:r>
      <w:r w:rsidR="006719D5">
        <w:t xml:space="preserve">, </w:t>
      </w:r>
      <w:r w:rsidR="0040630C">
        <w:t xml:space="preserve">the non-prime attributes are fully dependent on </w:t>
      </w:r>
      <w:proofErr w:type="spellStart"/>
      <w:r w:rsidR="0040630C">
        <w:t>GroupID</w:t>
      </w:r>
      <w:proofErr w:type="spellEnd"/>
      <w:r w:rsidR="0040630C">
        <w:t xml:space="preserve">. </w:t>
      </w:r>
      <w:proofErr w:type="gramStart"/>
      <w:r w:rsidR="0040630C">
        <w:t>So</w:t>
      </w:r>
      <w:proofErr w:type="gramEnd"/>
      <w:r w:rsidR="0040630C">
        <w:t xml:space="preserve"> it will be in 2NF and renamed as below</w:t>
      </w:r>
      <w:r>
        <w:t>:</w:t>
      </w:r>
    </w:p>
    <w:p w14:paraId="06A6FB31" w14:textId="77777777" w:rsidR="003D4F75" w:rsidRDefault="003D4F75" w:rsidP="003D4F75">
      <w:pPr>
        <w:ind w:left="1440"/>
      </w:pPr>
    </w:p>
    <w:p w14:paraId="314BBD61" w14:textId="4381803A" w:rsidR="003D4F75" w:rsidRDefault="003D4F75" w:rsidP="00F03D7F">
      <w:pPr>
        <w:ind w:left="720" w:firstLine="720"/>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0040630C" w:rsidRPr="00F03D7F">
        <w:rPr>
          <w:rFonts w:cstheme="majorHAnsi"/>
          <w:b/>
          <w:bCs/>
          <w:color w:val="000000" w:themeColor="text1"/>
        </w:rPr>
        <w:t>ClubID</w:t>
      </w:r>
      <w:proofErr w:type="spellEnd"/>
      <w:r w:rsidR="0040630C" w:rsidRPr="00F03D7F">
        <w:rPr>
          <w:rFonts w:cstheme="majorHAnsi"/>
          <w:color w:val="000000" w:themeColor="text1"/>
        </w:rPr>
        <w:t>,</w:t>
      </w:r>
      <w:r w:rsidR="0040630C" w:rsidRPr="00CF3C71">
        <w:rPr>
          <w:rFonts w:cstheme="majorHAnsi"/>
          <w:color w:val="000000" w:themeColor="text1"/>
        </w:rPr>
        <w:t xml:space="preserve"> </w:t>
      </w:r>
      <w:r w:rsidRPr="00CF3C71">
        <w:rPr>
          <w:rFonts w:cstheme="majorHAnsi"/>
          <w:color w:val="000000" w:themeColor="text1"/>
        </w:rPr>
        <w:t>Name,</w:t>
      </w:r>
      <w:r>
        <w:rPr>
          <w:rFonts w:cstheme="majorHAnsi"/>
          <w:color w:val="000000" w:themeColor="text1"/>
        </w:rPr>
        <w:t xml:space="preserve"> </w:t>
      </w:r>
      <w:r w:rsidRPr="00CF3C71">
        <w:rPr>
          <w:rFonts w:cstheme="majorHAnsi"/>
          <w:color w:val="000000" w:themeColor="text1"/>
        </w:rPr>
        <w:t>Head)</w:t>
      </w:r>
    </w:p>
    <w:p w14:paraId="10C6AA35" w14:textId="66E490E3" w:rsidR="00072655" w:rsidRDefault="00072655" w:rsidP="002607F3">
      <w:pPr>
        <w:ind w:left="720" w:hanging="720"/>
        <w:rPr>
          <w:rFonts w:cstheme="majorHAnsi"/>
          <w:color w:val="000000" w:themeColor="text1"/>
        </w:rPr>
      </w:pPr>
    </w:p>
    <w:p w14:paraId="6997411C" w14:textId="077C6A9D" w:rsidR="0040630C" w:rsidRDefault="0040630C" w:rsidP="002A5BCC">
      <w:pPr>
        <w:ind w:left="720" w:hanging="720"/>
        <w:rPr>
          <w:rFonts w:cstheme="majorHAnsi"/>
          <w:color w:val="000000" w:themeColor="text1"/>
        </w:rPr>
      </w:pPr>
      <w:r>
        <w:rPr>
          <w:rFonts w:cstheme="majorHAnsi"/>
          <w:color w:val="000000" w:themeColor="text1"/>
        </w:rPr>
        <w:tab/>
      </w:r>
      <w:r w:rsidR="00AD7F24">
        <w:rPr>
          <w:rFonts w:cstheme="majorHAnsi"/>
          <w:color w:val="000000" w:themeColor="text1"/>
        </w:rPr>
        <w:t>According to our assumptions</w:t>
      </w:r>
      <w:r w:rsidR="00D14956">
        <w:rPr>
          <w:rFonts w:cstheme="majorHAnsi"/>
          <w:color w:val="000000" w:themeColor="text1"/>
        </w:rPr>
        <w:t>:</w:t>
      </w:r>
      <w:r w:rsidR="00AD7F24">
        <w:rPr>
          <w:rFonts w:cstheme="majorHAnsi"/>
          <w:color w:val="000000" w:themeColor="text1"/>
        </w:rPr>
        <w:t xml:space="preserve"> "</w:t>
      </w:r>
      <w:r w:rsidR="00AD7F24">
        <w:t xml:space="preserve">A club has at least one group, and a group must belong to only one club.", </w:t>
      </w:r>
      <w:r w:rsidR="002A5BCC">
        <w:rPr>
          <w:rFonts w:cstheme="majorHAnsi"/>
          <w:color w:val="000000" w:themeColor="text1"/>
        </w:rPr>
        <w:t>we choose option 2 over option 1</w:t>
      </w:r>
      <w:r w:rsidR="0050609E">
        <w:rPr>
          <w:rFonts w:cstheme="majorHAnsi"/>
          <w:color w:val="000000" w:themeColor="text1"/>
        </w:rPr>
        <w:t xml:space="preserve">. It is </w:t>
      </w:r>
      <w:r w:rsidR="002A5BCC">
        <w:rPr>
          <w:rFonts w:cstheme="majorHAnsi"/>
          <w:color w:val="000000" w:themeColor="text1"/>
        </w:rPr>
        <w:t xml:space="preserve">because option 1 can support </w:t>
      </w:r>
      <w:r w:rsidR="00D9322C">
        <w:rPr>
          <w:rFonts w:cstheme="majorHAnsi"/>
          <w:color w:val="000000" w:themeColor="text1"/>
        </w:rPr>
        <w:t xml:space="preserve">a </w:t>
      </w:r>
      <w:r w:rsidR="002A5BCC">
        <w:rPr>
          <w:rFonts w:cstheme="majorHAnsi"/>
          <w:color w:val="000000" w:themeColor="text1"/>
        </w:rPr>
        <w:t>many-to-many relationship between Club and Group</w:t>
      </w:r>
      <w:r w:rsidR="008A38CF">
        <w:rPr>
          <w:rFonts w:cstheme="majorHAnsi"/>
          <w:color w:val="000000" w:themeColor="text1"/>
        </w:rPr>
        <w:t>,</w:t>
      </w:r>
      <w:r w:rsidR="002A5BCC">
        <w:rPr>
          <w:rFonts w:cstheme="majorHAnsi"/>
          <w:color w:val="000000" w:themeColor="text1"/>
        </w:rPr>
        <w:t xml:space="preserve"> which we do not need in this case.</w:t>
      </w:r>
      <w:r w:rsidR="00317C22">
        <w:rPr>
          <w:rFonts w:cstheme="majorHAnsi"/>
          <w:color w:val="000000" w:themeColor="text1"/>
        </w:rPr>
        <w:t xml:space="preserve"> </w:t>
      </w:r>
      <w:r w:rsidR="004A6152">
        <w:rPr>
          <w:rFonts w:cstheme="majorHAnsi"/>
          <w:color w:val="000000" w:themeColor="text1"/>
        </w:rPr>
        <w:t>An</w:t>
      </w:r>
      <w:r w:rsidR="00B81331">
        <w:rPr>
          <w:rFonts w:cstheme="majorHAnsi"/>
          <w:color w:val="000000" w:themeColor="text1"/>
        </w:rPr>
        <w:t xml:space="preserve">other reason is that option 2 will </w:t>
      </w:r>
      <w:r w:rsidR="00AF31CD">
        <w:rPr>
          <w:rFonts w:cstheme="majorHAnsi"/>
          <w:color w:val="000000" w:themeColor="text1"/>
        </w:rPr>
        <w:t>only create</w:t>
      </w:r>
      <w:r w:rsidR="00B81331">
        <w:rPr>
          <w:rFonts w:cstheme="majorHAnsi"/>
          <w:color w:val="000000" w:themeColor="text1"/>
        </w:rPr>
        <w:t xml:space="preserve"> one relation</w:t>
      </w:r>
      <w:r w:rsidR="00AF31CD">
        <w:rPr>
          <w:rFonts w:cstheme="majorHAnsi"/>
          <w:color w:val="000000" w:themeColor="text1"/>
        </w:rPr>
        <w:t xml:space="preserve">, </w:t>
      </w:r>
      <w:r w:rsidR="00B6607B">
        <w:rPr>
          <w:rFonts w:cstheme="majorHAnsi"/>
          <w:color w:val="000000" w:themeColor="text1"/>
        </w:rPr>
        <w:t xml:space="preserve">i.e., </w:t>
      </w:r>
      <w:r w:rsidR="00AF31CD">
        <w:rPr>
          <w:rFonts w:cstheme="majorHAnsi"/>
          <w:color w:val="000000" w:themeColor="text1"/>
        </w:rPr>
        <w:t xml:space="preserve">one </w:t>
      </w:r>
      <w:r w:rsidR="00B6607B">
        <w:rPr>
          <w:rFonts w:cstheme="majorHAnsi"/>
          <w:color w:val="000000" w:themeColor="text1"/>
        </w:rPr>
        <w:t xml:space="preserve">relation </w:t>
      </w:r>
      <w:r w:rsidR="00B81331">
        <w:rPr>
          <w:rFonts w:cstheme="majorHAnsi"/>
          <w:color w:val="000000" w:themeColor="text1"/>
        </w:rPr>
        <w:t>fewer</w:t>
      </w:r>
      <w:r w:rsidR="00CD4D1F">
        <w:rPr>
          <w:rFonts w:cstheme="majorHAnsi"/>
          <w:color w:val="000000" w:themeColor="text1"/>
        </w:rPr>
        <w:t xml:space="preserve"> </w:t>
      </w:r>
      <w:r w:rsidR="004739B3">
        <w:rPr>
          <w:rFonts w:cstheme="majorHAnsi"/>
          <w:color w:val="000000" w:themeColor="text1"/>
        </w:rPr>
        <w:t>than option 1</w:t>
      </w:r>
      <w:r w:rsidR="00AF31CD">
        <w:rPr>
          <w:rFonts w:cstheme="majorHAnsi"/>
          <w:color w:val="000000" w:themeColor="text1"/>
        </w:rPr>
        <w:t>,</w:t>
      </w:r>
      <w:r w:rsidR="004739B3">
        <w:rPr>
          <w:rFonts w:cstheme="majorHAnsi"/>
          <w:color w:val="000000" w:themeColor="text1"/>
        </w:rPr>
        <w:t xml:space="preserve"> </w:t>
      </w:r>
      <w:r w:rsidR="00B6607B">
        <w:rPr>
          <w:rFonts w:cstheme="majorHAnsi"/>
          <w:color w:val="000000" w:themeColor="text1"/>
        </w:rPr>
        <w:t>which</w:t>
      </w:r>
      <w:r w:rsidR="00E301D7">
        <w:rPr>
          <w:rFonts w:cstheme="majorHAnsi"/>
          <w:color w:val="000000" w:themeColor="text1"/>
        </w:rPr>
        <w:t xml:space="preserve"> can</w:t>
      </w:r>
      <w:r w:rsidR="00CD4D1F">
        <w:rPr>
          <w:rFonts w:cstheme="majorHAnsi"/>
          <w:color w:val="000000" w:themeColor="text1"/>
        </w:rPr>
        <w:t xml:space="preserve"> eliminate the unnecessary table join in data retrieval</w:t>
      </w:r>
      <w:r w:rsidR="009A4DA3">
        <w:rPr>
          <w:rFonts w:cstheme="majorHAnsi"/>
          <w:color w:val="000000" w:themeColor="text1"/>
        </w:rPr>
        <w:t xml:space="preserve"> in the future</w:t>
      </w:r>
      <w:r w:rsidR="00CD4D1F">
        <w:rPr>
          <w:rFonts w:cstheme="majorHAnsi"/>
          <w:color w:val="000000" w:themeColor="text1"/>
        </w:rPr>
        <w:t>.</w:t>
      </w:r>
      <w:r w:rsidR="00B81331">
        <w:rPr>
          <w:rFonts w:cstheme="majorHAnsi"/>
          <w:color w:val="000000" w:themeColor="text1"/>
        </w:rPr>
        <w:t xml:space="preserve"> </w:t>
      </w:r>
      <w:r w:rsidR="00317C22">
        <w:rPr>
          <w:rFonts w:cstheme="majorHAnsi"/>
          <w:color w:val="000000" w:themeColor="text1"/>
        </w:rPr>
        <w:t xml:space="preserve">Therefore, </w:t>
      </w:r>
      <w:r w:rsidR="00393FFD">
        <w:rPr>
          <w:rFonts w:cstheme="majorHAnsi"/>
          <w:color w:val="000000" w:themeColor="text1"/>
        </w:rPr>
        <w:t>the relation will use option 2 and be renamed to below in 2NF:</w:t>
      </w:r>
    </w:p>
    <w:p w14:paraId="77626B29" w14:textId="77777777" w:rsidR="00072655" w:rsidRDefault="00072655" w:rsidP="0002167E"/>
    <w:p w14:paraId="6ED3C490" w14:textId="09FF95F9" w:rsidR="00B55621" w:rsidRDefault="00393FFD" w:rsidP="00F03D7F">
      <w:pPr>
        <w:ind w:firstLine="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21BBEC31" w14:textId="77777777" w:rsidR="00B439BB" w:rsidRDefault="00B439BB" w:rsidP="00B55621"/>
    <w:p w14:paraId="4D28ADD7" w14:textId="3D8CEE34" w:rsidR="00B55621" w:rsidRDefault="00B55621" w:rsidP="00E35045">
      <w:r w:rsidRPr="00125B5C">
        <w:rPr>
          <w:b/>
          <w:bCs/>
        </w:rPr>
        <w:t>3NF</w:t>
      </w:r>
      <w:r>
        <w:t>:</w:t>
      </w:r>
      <w:r>
        <w:tab/>
        <w:t xml:space="preserve">There is no transitive dependency for non-prime attributes </w:t>
      </w:r>
      <w:proofErr w:type="spellStart"/>
      <w:r w:rsidR="00BA2111" w:rsidRPr="00F03D7F">
        <w:rPr>
          <w:i/>
          <w:iCs/>
        </w:rPr>
        <w:t>ClubID</w:t>
      </w:r>
      <w:proofErr w:type="spellEnd"/>
      <w:r w:rsidR="00BA2111">
        <w:t xml:space="preserve">, </w:t>
      </w:r>
      <w:r w:rsidRPr="00125B5C">
        <w:rPr>
          <w:i/>
          <w:iCs/>
        </w:rPr>
        <w:t>Name</w:t>
      </w:r>
      <w:r>
        <w:t xml:space="preserve"> and </w:t>
      </w:r>
      <w:r w:rsidR="00431640">
        <w:rPr>
          <w:i/>
          <w:iCs/>
        </w:rPr>
        <w:t>H</w:t>
      </w:r>
      <w:r w:rsidRPr="00125B5C">
        <w:rPr>
          <w:i/>
          <w:iCs/>
        </w:rPr>
        <w:t>ead</w:t>
      </w:r>
      <w:r>
        <w:t xml:space="preserve">. </w:t>
      </w:r>
      <w:proofErr w:type="gramStart"/>
      <w:r>
        <w:t>So</w:t>
      </w:r>
      <w:proofErr w:type="gramEnd"/>
      <w:r>
        <w:t xml:space="preserve"> it is in 3NF.</w:t>
      </w:r>
    </w:p>
    <w:p w14:paraId="3897D653" w14:textId="0E0D77CC" w:rsidR="002354CD" w:rsidRDefault="00B55621" w:rsidP="00E059D9">
      <w:pPr>
        <w:ind w:left="720" w:hanging="720"/>
      </w:pPr>
      <w:r>
        <w:rPr>
          <w:b/>
          <w:bCs/>
        </w:rPr>
        <w:t>BCNF</w:t>
      </w:r>
      <w:r>
        <w:t>:</w:t>
      </w:r>
      <w:r>
        <w:tab/>
        <w:t xml:space="preserve">Non-prime attributes </w:t>
      </w:r>
      <w:proofErr w:type="spellStart"/>
      <w:r w:rsidR="00C87E6A" w:rsidRPr="00F03D7F">
        <w:rPr>
          <w:i/>
          <w:iCs/>
        </w:rPr>
        <w:t>ClubID</w:t>
      </w:r>
      <w:proofErr w:type="spellEnd"/>
      <w:r w:rsidR="00C87E6A">
        <w:t xml:space="preserve"> and </w:t>
      </w:r>
      <w:r w:rsidR="00D26104">
        <w:rPr>
          <w:i/>
          <w:iCs/>
        </w:rPr>
        <w:t>H</w:t>
      </w:r>
      <w:r w:rsidRPr="00125B5C">
        <w:rPr>
          <w:i/>
          <w:iCs/>
        </w:rPr>
        <w:t>ead</w:t>
      </w:r>
      <w:r>
        <w:t xml:space="preserve"> cannot determine </w:t>
      </w:r>
      <w:proofErr w:type="spellStart"/>
      <w:r w:rsidR="009F1909">
        <w:rPr>
          <w:i/>
          <w:iCs/>
        </w:rPr>
        <w:t>GroupID</w:t>
      </w:r>
      <w:proofErr w:type="spellEnd"/>
      <w:r>
        <w:t xml:space="preserve">. </w:t>
      </w:r>
      <w:r w:rsidR="00C02A6B" w:rsidRPr="00F03D7F">
        <w:rPr>
          <w:i/>
          <w:iCs/>
        </w:rPr>
        <w:t>Name</w:t>
      </w:r>
      <w:r w:rsidR="00C02A6B">
        <w:t xml:space="preserve"> cannot determine the key as well since different club may have group in </w:t>
      </w:r>
      <w:r w:rsidR="00DC6E3F">
        <w:t xml:space="preserve">the </w:t>
      </w:r>
      <w:r w:rsidR="00C02A6B">
        <w:t>same name</w:t>
      </w:r>
      <w:r w:rsidR="00F63D89">
        <w:t xml:space="preserve">, </w:t>
      </w:r>
      <w:proofErr w:type="gramStart"/>
      <w:r w:rsidR="00F63D89">
        <w:t>e.g.</w:t>
      </w:r>
      <w:proofErr w:type="gramEnd"/>
      <w:r w:rsidR="00F63D89">
        <w:t xml:space="preserve"> "Group1"</w:t>
      </w:r>
      <w:r w:rsidR="00C02A6B">
        <w:t xml:space="preserve">. </w:t>
      </w:r>
      <w:proofErr w:type="gramStart"/>
      <w:r>
        <w:t>So</w:t>
      </w:r>
      <w:proofErr w:type="gramEnd"/>
      <w:r>
        <w:t xml:space="preserve"> it is in BCNF.</w:t>
      </w:r>
    </w:p>
    <w:p w14:paraId="0724833C" w14:textId="5AF945E9" w:rsidR="0080070D" w:rsidRDefault="0080070D" w:rsidP="00E059D9">
      <w:pPr>
        <w:ind w:left="720" w:hanging="720"/>
      </w:pPr>
      <w:r w:rsidRPr="00F03D7F">
        <w:rPr>
          <w:b/>
          <w:bCs/>
        </w:rPr>
        <w:t>Result:</w:t>
      </w:r>
      <w:r>
        <w:tab/>
        <w:t>The relation after normalization to BCNF will become as below:</w:t>
      </w:r>
    </w:p>
    <w:p w14:paraId="35B986E1" w14:textId="45FC9D1F" w:rsidR="00460A05" w:rsidRDefault="0080070D" w:rsidP="00F03D7F">
      <w:pPr>
        <w:ind w:left="720"/>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3B9BC457" w14:textId="52AD619B" w:rsidR="009929D1" w:rsidRDefault="009929D1" w:rsidP="004E49E3">
      <w:pPr>
        <w:ind w:left="720" w:hanging="720"/>
      </w:pPr>
    </w:p>
    <w:p w14:paraId="608664ED" w14:textId="77777777" w:rsidR="00866D35" w:rsidRDefault="00866D35" w:rsidP="004E49E3">
      <w:pPr>
        <w:ind w:left="720" w:hanging="720"/>
      </w:pPr>
    </w:p>
    <w:p w14:paraId="5A4FC070" w14:textId="6146F879" w:rsidR="006C4245" w:rsidRPr="00F03D7F" w:rsidRDefault="006C4245" w:rsidP="006C4245">
      <w:pPr>
        <w:rPr>
          <w:color w:val="4472C4" w:themeColor="accent1"/>
        </w:rPr>
      </w:pPr>
      <w:r w:rsidRPr="002C5870">
        <w:rPr>
          <w:b/>
          <w:bCs/>
        </w:rPr>
        <w:t>Relation:</w:t>
      </w:r>
      <w:r w:rsidR="00F549B1">
        <w:rPr>
          <w:b/>
          <w:bCs/>
        </w:rPr>
        <w:tab/>
      </w:r>
      <w:r w:rsidRPr="00F03D7F">
        <w:rPr>
          <w:rFonts w:cstheme="majorHAnsi"/>
          <w:color w:val="4472C4" w:themeColor="accent1"/>
        </w:rPr>
        <w:t>Event(</w:t>
      </w:r>
      <w:proofErr w:type="spellStart"/>
      <w:r w:rsidRPr="00F03D7F">
        <w:rPr>
          <w:rFonts w:cstheme="majorHAnsi"/>
          <w:color w:val="4472C4" w:themeColor="accent1"/>
          <w:u w:val="single"/>
        </w:rPr>
        <w:t>EventID</w:t>
      </w:r>
      <w:proofErr w:type="spellEnd"/>
      <w:r w:rsidRPr="00F03D7F">
        <w:rPr>
          <w:rFonts w:cstheme="majorHAnsi"/>
          <w:color w:val="4472C4" w:themeColor="accent1"/>
        </w:rPr>
        <w:t xml:space="preserve">, Subject, Date, Time, </w:t>
      </w:r>
      <w:proofErr w:type="spellStart"/>
      <w:r w:rsidRPr="00F03D7F">
        <w:rPr>
          <w:rFonts w:cstheme="majorHAnsi"/>
          <w:color w:val="4472C4" w:themeColor="accent1"/>
        </w:rPr>
        <w:t>RegistrationFee</w:t>
      </w:r>
      <w:proofErr w:type="spellEnd"/>
      <w:r w:rsidRPr="00F03D7F">
        <w:rPr>
          <w:rFonts w:cstheme="majorHAnsi"/>
          <w:color w:val="4472C4" w:themeColor="accent1"/>
        </w:rPr>
        <w:t xml:space="preserve">, Room, Building, Floor,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606C104C" w14:textId="1A731C61" w:rsidR="002265BC" w:rsidRDefault="002265BC" w:rsidP="00F81E7D">
      <w:pPr>
        <w:ind w:left="720" w:hanging="720"/>
      </w:pPr>
      <w:r>
        <w:rPr>
          <w:b/>
          <w:bCs/>
        </w:rPr>
        <w:t>FD(s):</w:t>
      </w:r>
      <w:r w:rsidRPr="00125B5C">
        <w:tab/>
      </w:r>
      <w:proofErr w:type="spellStart"/>
      <w:r>
        <w:t>EventID</w:t>
      </w:r>
      <w:proofErr w:type="spellEnd"/>
      <w:r>
        <w:t xml:space="preserve"> -&gt; {</w:t>
      </w:r>
      <w:r w:rsidRPr="00CF3C71">
        <w:rPr>
          <w:rFonts w:cstheme="majorHAnsi"/>
          <w:color w:val="000000" w:themeColor="text1"/>
        </w:rPr>
        <w:t xml:space="preserve">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F03D7F">
        <w:rPr>
          <w:rFonts w:cstheme="majorHAnsi"/>
          <w:color w:val="000000" w:themeColor="text1"/>
        </w:rPr>
        <w:t>GroupID</w:t>
      </w:r>
      <w:proofErr w:type="spellEnd"/>
      <w:r>
        <w:t>}</w:t>
      </w:r>
    </w:p>
    <w:p w14:paraId="0A4849B2" w14:textId="77777777" w:rsidR="002265BC" w:rsidRDefault="002265BC" w:rsidP="00F81E7D">
      <w:pPr>
        <w:ind w:left="720" w:hanging="720"/>
        <w:rPr>
          <w:b/>
          <w:bCs/>
        </w:rPr>
      </w:pPr>
    </w:p>
    <w:p w14:paraId="4096751C" w14:textId="55326B39" w:rsidR="006C4245" w:rsidRDefault="006C4245" w:rsidP="00F03D7F">
      <w:pPr>
        <w:ind w:left="720" w:hanging="720"/>
      </w:pPr>
      <w:r w:rsidRPr="00125B5C">
        <w:rPr>
          <w:b/>
          <w:bCs/>
        </w:rPr>
        <w:t>1NF</w:t>
      </w:r>
      <w:r>
        <w:t>:</w:t>
      </w:r>
      <w:r>
        <w:tab/>
      </w:r>
      <w:r w:rsidR="00F81E7D">
        <w:t xml:space="preserve">We assume all non-prime attributes, i.e., </w:t>
      </w:r>
      <w:r w:rsidR="00F81E7D" w:rsidRPr="00F03D7F">
        <w:rPr>
          <w:i/>
          <w:iCs/>
        </w:rPr>
        <w:t>Subject</w:t>
      </w:r>
      <w:r w:rsidR="00F81E7D" w:rsidRPr="00F03D7F">
        <w:rPr>
          <w:rFonts w:cstheme="majorHAnsi"/>
          <w:i/>
          <w:iCs/>
          <w:color w:val="000000" w:themeColor="text1"/>
        </w:rPr>
        <w:t xml:space="preserve">, Time, </w:t>
      </w:r>
      <w:proofErr w:type="spellStart"/>
      <w:r w:rsidR="00F81E7D" w:rsidRPr="00F03D7F">
        <w:rPr>
          <w:rFonts w:cstheme="majorHAnsi"/>
          <w:i/>
          <w:iCs/>
          <w:color w:val="000000" w:themeColor="text1"/>
        </w:rPr>
        <w:t>RegistrationFee</w:t>
      </w:r>
      <w:proofErr w:type="spellEnd"/>
      <w:r w:rsidR="00F81E7D" w:rsidRPr="00F03D7F">
        <w:rPr>
          <w:rFonts w:cstheme="majorHAnsi"/>
          <w:i/>
          <w:iCs/>
          <w:color w:val="000000" w:themeColor="text1"/>
        </w:rPr>
        <w:t>, Room, Building, Floor</w:t>
      </w:r>
      <w:r w:rsidR="00D47580">
        <w:rPr>
          <w:rFonts w:cstheme="majorHAnsi"/>
          <w:i/>
          <w:iCs/>
          <w:color w:val="000000" w:themeColor="text1"/>
        </w:rPr>
        <w:t xml:space="preserve">, </w:t>
      </w:r>
      <w:proofErr w:type="spellStart"/>
      <w:r w:rsidR="00D47580">
        <w:rPr>
          <w:rFonts w:cstheme="majorHAnsi"/>
          <w:i/>
          <w:iCs/>
          <w:color w:val="000000" w:themeColor="text1"/>
        </w:rPr>
        <w:t>GroupID</w:t>
      </w:r>
      <w:proofErr w:type="spellEnd"/>
      <w:r w:rsidR="00F81E7D">
        <w:t xml:space="preserve"> </w:t>
      </w:r>
      <w:r>
        <w:t>are atomic</w:t>
      </w:r>
      <w:r w:rsidR="00F81E7D">
        <w:t xml:space="preserve"> and can have only one value and none of them is multivalued</w:t>
      </w:r>
      <w:r>
        <w:t xml:space="preserve">. </w:t>
      </w:r>
      <w:proofErr w:type="gramStart"/>
      <w:r>
        <w:t>So</w:t>
      </w:r>
      <w:proofErr w:type="gramEnd"/>
      <w:r>
        <w:t xml:space="preserve"> it is in 1NF.</w:t>
      </w:r>
    </w:p>
    <w:p w14:paraId="671786A4" w14:textId="4620E14A" w:rsidR="006C4245" w:rsidRDefault="006C4245" w:rsidP="006C4245">
      <w:r w:rsidRPr="00125B5C">
        <w:rPr>
          <w:b/>
          <w:bCs/>
        </w:rPr>
        <w:t>2NF</w:t>
      </w:r>
      <w:r>
        <w:t>:</w:t>
      </w:r>
      <w:r>
        <w:tab/>
      </w:r>
      <w:proofErr w:type="gramStart"/>
      <w:r>
        <w:t>Non-prime</w:t>
      </w:r>
      <w:proofErr w:type="gramEnd"/>
      <w:r>
        <w:t xml:space="preserve"> attributes are fully dependent on the key </w:t>
      </w:r>
      <w:proofErr w:type="spellStart"/>
      <w:r w:rsidR="00656C75">
        <w:rPr>
          <w:i/>
          <w:iCs/>
        </w:rPr>
        <w:t>Event</w:t>
      </w:r>
      <w:r w:rsidRPr="00125B5C">
        <w:rPr>
          <w:i/>
          <w:iCs/>
        </w:rPr>
        <w:t>ID</w:t>
      </w:r>
      <w:proofErr w:type="spellEnd"/>
      <w:r>
        <w:t xml:space="preserve">. </w:t>
      </w:r>
      <w:proofErr w:type="gramStart"/>
      <w:r>
        <w:t>So</w:t>
      </w:r>
      <w:proofErr w:type="gramEnd"/>
      <w:r>
        <w:t xml:space="preserve"> it is in 2NF.</w:t>
      </w:r>
    </w:p>
    <w:p w14:paraId="0C9528C2" w14:textId="7FF15F09" w:rsidR="006C4245" w:rsidRDefault="006C4245" w:rsidP="006C4245">
      <w:r w:rsidRPr="00125B5C">
        <w:rPr>
          <w:b/>
          <w:bCs/>
        </w:rPr>
        <w:t>3NF</w:t>
      </w:r>
      <w:r>
        <w:t>:</w:t>
      </w:r>
      <w:r>
        <w:tab/>
      </w:r>
      <w:r w:rsidR="00FB1281">
        <w:t>The</w:t>
      </w:r>
      <w:r w:rsidR="00BA10DB">
        <w:t>re</w:t>
      </w:r>
      <w:r>
        <w:t xml:space="preserve"> is no transitive dependency for non-prime attributes</w:t>
      </w:r>
      <w:r w:rsidR="00D9751A">
        <w:t>.</w:t>
      </w:r>
      <w:r>
        <w:t xml:space="preserve"> </w:t>
      </w:r>
      <w:proofErr w:type="gramStart"/>
      <w:r>
        <w:t>So</w:t>
      </w:r>
      <w:proofErr w:type="gramEnd"/>
      <w:r>
        <w:t xml:space="preserve"> it is in 3NF.</w:t>
      </w:r>
    </w:p>
    <w:p w14:paraId="203D8972" w14:textId="70B8060E" w:rsidR="002354CD" w:rsidRDefault="006C4245" w:rsidP="00F03D7F">
      <w:pPr>
        <w:ind w:left="720" w:hanging="720"/>
      </w:pPr>
      <w:r>
        <w:rPr>
          <w:b/>
          <w:bCs/>
        </w:rPr>
        <w:t>BCNF</w:t>
      </w:r>
      <w:r>
        <w:t>:</w:t>
      </w:r>
      <w:r>
        <w:tab/>
        <w:t>Non-prime attributes</w:t>
      </w:r>
      <w:r w:rsidR="008C67D8">
        <w:t xml:space="preserve"> </w:t>
      </w:r>
      <w:r>
        <w:t>cannot determine key</w:t>
      </w:r>
      <w:r w:rsidR="008C67D8">
        <w:t xml:space="preserve"> </w:t>
      </w:r>
      <w:proofErr w:type="spellStart"/>
      <w:r w:rsidR="008C67D8">
        <w:rPr>
          <w:i/>
          <w:iCs/>
        </w:rPr>
        <w:t>Event</w:t>
      </w:r>
      <w:r w:rsidRPr="00125B5C">
        <w:rPr>
          <w:i/>
          <w:iCs/>
        </w:rPr>
        <w:t>ID</w:t>
      </w:r>
      <w:proofErr w:type="spellEnd"/>
      <w:r>
        <w:t xml:space="preserve">. </w:t>
      </w:r>
      <w:proofErr w:type="gramStart"/>
      <w:r>
        <w:t>So</w:t>
      </w:r>
      <w:proofErr w:type="gramEnd"/>
      <w:r>
        <w:t xml:space="preserve"> it is in BCNF.</w:t>
      </w:r>
    </w:p>
    <w:p w14:paraId="3F39B5A3" w14:textId="6D426FD8" w:rsidR="00B55621" w:rsidRDefault="00B55621" w:rsidP="00214CF9"/>
    <w:p w14:paraId="28C99653" w14:textId="5851FA4C" w:rsidR="00CC4398" w:rsidRDefault="00CC4398" w:rsidP="00214CF9"/>
    <w:p w14:paraId="5BFC2999" w14:textId="24A2E7C1" w:rsidR="00CC4398" w:rsidRDefault="00C82CD8" w:rsidP="00214CF9">
      <w:pPr>
        <w:rPr>
          <w:rFonts w:cstheme="majorHAnsi"/>
          <w:color w:val="000000" w:themeColor="text1"/>
        </w:rPr>
      </w:pPr>
      <w:r w:rsidRPr="00F03D7F">
        <w:rPr>
          <w:rFonts w:cstheme="majorHAnsi"/>
          <w:b/>
          <w:bCs/>
          <w:color w:val="000000" w:themeColor="text1"/>
        </w:rPr>
        <w:t>Relation:</w:t>
      </w:r>
      <w:r>
        <w:rPr>
          <w:rFonts w:cstheme="majorHAnsi"/>
          <w:color w:val="000000" w:themeColor="text1"/>
        </w:rPr>
        <w:tab/>
      </w:r>
      <w:r w:rsidRPr="00F03D7F">
        <w:rPr>
          <w:rFonts w:cstheme="majorHAnsi"/>
          <w:color w:val="4472C4" w:themeColor="accent1"/>
        </w:rPr>
        <w:t>Project(</w:t>
      </w:r>
      <w:proofErr w:type="spellStart"/>
      <w:r w:rsidRPr="00F03D7F">
        <w:rPr>
          <w:rFonts w:cstheme="majorHAnsi"/>
          <w:color w:val="4472C4" w:themeColor="accent1"/>
          <w:u w:val="single"/>
        </w:rPr>
        <w:t>ProjectCode</w:t>
      </w:r>
      <w:proofErr w:type="spellEnd"/>
      <w:r w:rsidRPr="00F03D7F">
        <w:rPr>
          <w:rFonts w:cstheme="majorHAnsi"/>
          <w:color w:val="4472C4" w:themeColor="accent1"/>
        </w:rPr>
        <w:t xml:space="preserve">, Name, Budget, </w:t>
      </w:r>
      <w:proofErr w:type="spellStart"/>
      <w:r w:rsidRPr="00F03D7F">
        <w:rPr>
          <w:rFonts w:cstheme="majorHAnsi"/>
          <w:b/>
          <w:bCs/>
          <w:color w:val="4472C4" w:themeColor="accent1"/>
        </w:rPr>
        <w:t>GroupID</w:t>
      </w:r>
      <w:proofErr w:type="spellEnd"/>
      <w:r w:rsidRPr="00F03D7F">
        <w:rPr>
          <w:rFonts w:cstheme="majorHAnsi"/>
          <w:color w:val="4472C4" w:themeColor="accent1"/>
        </w:rPr>
        <w:t>)</w:t>
      </w:r>
    </w:p>
    <w:p w14:paraId="18A1A5CA" w14:textId="62892A86" w:rsidR="00C82CD8" w:rsidRDefault="00453677" w:rsidP="00214CF9">
      <w:pPr>
        <w:rPr>
          <w:rFonts w:cstheme="majorHAnsi"/>
          <w:color w:val="000000" w:themeColor="text1"/>
        </w:rPr>
      </w:pPr>
      <w:r>
        <w:rPr>
          <w:b/>
          <w:bCs/>
        </w:rPr>
        <w:t>FD(s):</w:t>
      </w:r>
      <w:r w:rsidRPr="00125B5C">
        <w:tab/>
      </w:r>
      <w:proofErr w:type="spellStart"/>
      <w:r w:rsidR="00A97DD8">
        <w:t>ProjectCode</w:t>
      </w:r>
      <w:proofErr w:type="spellEnd"/>
      <w:r w:rsidR="00A97DD8">
        <w:t xml:space="preserve"> -&gt; {Name, Budget, </w:t>
      </w:r>
      <w:proofErr w:type="spellStart"/>
      <w:r w:rsidR="00A97DD8">
        <w:t>GroupID</w:t>
      </w:r>
      <w:proofErr w:type="spellEnd"/>
      <w:r w:rsidR="00A97DD8">
        <w:t>}</w:t>
      </w:r>
    </w:p>
    <w:p w14:paraId="2F72CF0F" w14:textId="348E1D97" w:rsidR="00C82CD8" w:rsidRDefault="00C82CD8" w:rsidP="00214CF9"/>
    <w:p w14:paraId="45CF6A84" w14:textId="0ACD95AD" w:rsidR="00453677" w:rsidRDefault="00453677" w:rsidP="00453677">
      <w:pPr>
        <w:ind w:left="720" w:hanging="720"/>
      </w:pPr>
      <w:r w:rsidRPr="00125B5C">
        <w:rPr>
          <w:b/>
          <w:bCs/>
        </w:rPr>
        <w:t>1NF</w:t>
      </w:r>
      <w:r>
        <w:t>:</w:t>
      </w:r>
      <w:r>
        <w:tab/>
        <w:t xml:space="preserve">We assume all non-prime attributes, i.e., </w:t>
      </w:r>
      <w:r w:rsidR="008C1B99">
        <w:rPr>
          <w:i/>
          <w:iCs/>
        </w:rPr>
        <w:t>Name</w:t>
      </w:r>
      <w:r w:rsidRPr="00125B5C">
        <w:rPr>
          <w:rFonts w:cstheme="majorHAnsi"/>
          <w:i/>
          <w:iCs/>
          <w:color w:val="000000" w:themeColor="text1"/>
        </w:rPr>
        <w:t xml:space="preserve">, </w:t>
      </w:r>
      <w:r w:rsidR="008C1B99">
        <w:rPr>
          <w:rFonts w:cstheme="majorHAnsi"/>
          <w:i/>
          <w:iCs/>
          <w:color w:val="000000" w:themeColor="text1"/>
        </w:rPr>
        <w:t>Budget</w:t>
      </w:r>
      <w:r w:rsidRPr="00125B5C">
        <w:rPr>
          <w:rFonts w:cstheme="majorHAnsi"/>
          <w:i/>
          <w:iCs/>
          <w:color w:val="000000" w:themeColor="text1"/>
        </w:rPr>
        <w:t xml:space="preserve">, </w:t>
      </w:r>
      <w:proofErr w:type="spellStart"/>
      <w:r>
        <w:rPr>
          <w:rFonts w:cstheme="majorHAnsi"/>
          <w:i/>
          <w:iCs/>
          <w:color w:val="000000" w:themeColor="text1"/>
        </w:rPr>
        <w:t>GroupID</w:t>
      </w:r>
      <w:proofErr w:type="spellEnd"/>
      <w:r>
        <w:t xml:space="preserve"> are atomic and can have only one value and none of them is multivalued. </w:t>
      </w:r>
      <w:proofErr w:type="gramStart"/>
      <w:r>
        <w:t>So</w:t>
      </w:r>
      <w:proofErr w:type="gramEnd"/>
      <w:r>
        <w:t xml:space="preserve"> it is in 1NF.</w:t>
      </w:r>
    </w:p>
    <w:p w14:paraId="413631B1" w14:textId="488A2F29" w:rsidR="00453677" w:rsidRDefault="00453677" w:rsidP="00453677">
      <w:r w:rsidRPr="00125B5C">
        <w:rPr>
          <w:b/>
          <w:bCs/>
        </w:rPr>
        <w:t>2NF</w:t>
      </w:r>
      <w:r>
        <w:t>:</w:t>
      </w:r>
      <w:r>
        <w:tab/>
      </w:r>
      <w:proofErr w:type="gramStart"/>
      <w:r>
        <w:t>Non-prime</w:t>
      </w:r>
      <w:proofErr w:type="gramEnd"/>
      <w:r>
        <w:t xml:space="preserve"> attributes are fully dependent on the key </w:t>
      </w:r>
      <w:proofErr w:type="spellStart"/>
      <w:r w:rsidR="00C5266F">
        <w:rPr>
          <w:i/>
          <w:iCs/>
        </w:rPr>
        <w:t>ProjectCode</w:t>
      </w:r>
      <w:proofErr w:type="spellEnd"/>
      <w:r>
        <w:t xml:space="preserve">. </w:t>
      </w:r>
      <w:proofErr w:type="gramStart"/>
      <w:r>
        <w:t>So</w:t>
      </w:r>
      <w:proofErr w:type="gramEnd"/>
      <w:r>
        <w:t xml:space="preserve"> it is in 2NF.</w:t>
      </w:r>
    </w:p>
    <w:p w14:paraId="571D184F" w14:textId="77777777" w:rsidR="00453677" w:rsidRDefault="00453677" w:rsidP="00453677">
      <w:r w:rsidRPr="00125B5C">
        <w:rPr>
          <w:b/>
          <w:bCs/>
        </w:rPr>
        <w:t>3NF</w:t>
      </w:r>
      <w:r>
        <w:t>:</w:t>
      </w:r>
      <w:r>
        <w:tab/>
        <w:t xml:space="preserve">There is no transitive dependency for non-prime attributes. </w:t>
      </w:r>
      <w:proofErr w:type="gramStart"/>
      <w:r>
        <w:t>So</w:t>
      </w:r>
      <w:proofErr w:type="gramEnd"/>
      <w:r>
        <w:t xml:space="preserve"> it is in 3NF.</w:t>
      </w:r>
    </w:p>
    <w:p w14:paraId="123A73B5" w14:textId="71FB01F5" w:rsidR="00453677" w:rsidRDefault="00453677" w:rsidP="00453677">
      <w:pPr>
        <w:ind w:left="720" w:hanging="720"/>
      </w:pPr>
      <w:r>
        <w:rPr>
          <w:b/>
          <w:bCs/>
        </w:rPr>
        <w:t>BCNF</w:t>
      </w:r>
      <w:r>
        <w:t>:</w:t>
      </w:r>
      <w:r>
        <w:tab/>
        <w:t xml:space="preserve">Non-prime attributes cannot determine key </w:t>
      </w:r>
      <w:proofErr w:type="spellStart"/>
      <w:r w:rsidR="00E1080F">
        <w:rPr>
          <w:i/>
          <w:iCs/>
        </w:rPr>
        <w:t>ProjectCode</w:t>
      </w:r>
      <w:proofErr w:type="spellEnd"/>
      <w:r>
        <w:t xml:space="preserve">. </w:t>
      </w:r>
      <w:proofErr w:type="gramStart"/>
      <w:r>
        <w:t>So</w:t>
      </w:r>
      <w:proofErr w:type="gramEnd"/>
      <w:r>
        <w:t xml:space="preserve"> it is in BCNF.</w:t>
      </w:r>
    </w:p>
    <w:p w14:paraId="4B120BC9" w14:textId="149D074F" w:rsidR="00453677" w:rsidRDefault="00453677" w:rsidP="00214CF9"/>
    <w:p w14:paraId="672E19AB" w14:textId="536465C3" w:rsidR="00453677" w:rsidRDefault="00453677" w:rsidP="00214CF9"/>
    <w:p w14:paraId="4DA0D73C" w14:textId="030D8440" w:rsidR="008412C2" w:rsidRDefault="007006A9" w:rsidP="00214CF9">
      <w:r w:rsidRPr="00125B5C">
        <w:rPr>
          <w:rFonts w:cstheme="majorHAnsi"/>
          <w:b/>
          <w:bCs/>
          <w:color w:val="000000" w:themeColor="text1"/>
        </w:rPr>
        <w:t>Relation:</w:t>
      </w:r>
      <w:r>
        <w:rPr>
          <w:rFonts w:cstheme="majorHAnsi"/>
          <w:color w:val="000000" w:themeColor="text1"/>
        </w:rPr>
        <w:tab/>
      </w:r>
      <w:proofErr w:type="spellStart"/>
      <w:r w:rsidR="00665D64" w:rsidRPr="00F03D7F">
        <w:rPr>
          <w:rFonts w:cstheme="majorHAnsi"/>
          <w:color w:val="4472C4" w:themeColor="accent1"/>
        </w:rPr>
        <w:t>Member_Joins_Group</w:t>
      </w:r>
      <w:proofErr w:type="spellEnd"/>
      <w:r w:rsidR="00665D64" w:rsidRPr="00F03D7F">
        <w:rPr>
          <w:rFonts w:cstheme="majorHAnsi"/>
          <w:color w:val="4472C4" w:themeColor="accent1"/>
        </w:rPr>
        <w:t>(</w:t>
      </w:r>
      <w:proofErr w:type="spellStart"/>
      <w:r w:rsidR="00665D64" w:rsidRPr="00F03D7F">
        <w:rPr>
          <w:rFonts w:cstheme="majorHAnsi"/>
          <w:b/>
          <w:bCs/>
          <w:color w:val="4472C4" w:themeColor="accent1"/>
          <w:u w:val="single"/>
        </w:rPr>
        <w:t>MemberID</w:t>
      </w:r>
      <w:proofErr w:type="spellEnd"/>
      <w:r w:rsidR="00665D64" w:rsidRPr="00F03D7F">
        <w:rPr>
          <w:rFonts w:cstheme="majorHAnsi"/>
          <w:b/>
          <w:bCs/>
          <w:color w:val="4472C4" w:themeColor="accent1"/>
          <w:u w:val="single"/>
        </w:rPr>
        <w:t xml:space="preserve">, </w:t>
      </w:r>
      <w:proofErr w:type="spellStart"/>
      <w:r w:rsidR="00665D64" w:rsidRPr="00F03D7F">
        <w:rPr>
          <w:rFonts w:cstheme="majorHAnsi"/>
          <w:b/>
          <w:bCs/>
          <w:color w:val="4472C4" w:themeColor="accent1"/>
          <w:u w:val="single"/>
        </w:rPr>
        <w:t>GroupID</w:t>
      </w:r>
      <w:proofErr w:type="spellEnd"/>
      <w:r w:rsidR="00665D64" w:rsidRPr="00F03D7F">
        <w:rPr>
          <w:rFonts w:cstheme="majorHAnsi"/>
          <w:color w:val="4472C4" w:themeColor="accent1"/>
        </w:rPr>
        <w:t>)</w:t>
      </w:r>
    </w:p>
    <w:p w14:paraId="3A0FF8FA" w14:textId="36397E1A" w:rsidR="00453677" w:rsidRDefault="004B540A" w:rsidP="00214CF9">
      <w:r>
        <w:rPr>
          <w:b/>
          <w:bCs/>
        </w:rPr>
        <w:t>FD(s):</w:t>
      </w:r>
      <w:r w:rsidRPr="00125B5C">
        <w:tab/>
      </w:r>
      <w:r w:rsidR="00600045">
        <w:t>{</w:t>
      </w:r>
      <w:proofErr w:type="spellStart"/>
      <w:r w:rsidR="00600045">
        <w:t>MemberID</w:t>
      </w:r>
      <w:proofErr w:type="spellEnd"/>
      <w:r w:rsidR="00600045">
        <w:t xml:space="preserve">, </w:t>
      </w:r>
      <w:proofErr w:type="spellStart"/>
      <w:r w:rsidR="00600045">
        <w:t>GroupID</w:t>
      </w:r>
      <w:proofErr w:type="spellEnd"/>
      <w:r w:rsidR="00600045">
        <w:t>}</w:t>
      </w:r>
      <w:r>
        <w:t xml:space="preserve"> -&gt; </w:t>
      </w:r>
      <w:r w:rsidR="00600045">
        <w:t>{</w:t>
      </w:r>
      <w:proofErr w:type="spellStart"/>
      <w:r w:rsidR="00600045">
        <w:t>MemberID</w:t>
      </w:r>
      <w:proofErr w:type="spellEnd"/>
      <w:r w:rsidR="00600045">
        <w:t xml:space="preserve">, </w:t>
      </w:r>
      <w:proofErr w:type="spellStart"/>
      <w:r w:rsidR="00600045">
        <w:t>GroupID</w:t>
      </w:r>
      <w:proofErr w:type="spellEnd"/>
      <w:r w:rsidR="00600045">
        <w:t>}</w:t>
      </w:r>
    </w:p>
    <w:p w14:paraId="650ADC95" w14:textId="3761B54E" w:rsidR="004B540A" w:rsidRDefault="004B540A" w:rsidP="00214CF9"/>
    <w:p w14:paraId="13171CF7" w14:textId="78EDBCDC" w:rsidR="00361672" w:rsidRDefault="00361672" w:rsidP="00361672">
      <w:pPr>
        <w:ind w:left="720" w:hanging="720"/>
      </w:pPr>
      <w:r w:rsidRPr="00125B5C">
        <w:rPr>
          <w:b/>
          <w:bCs/>
        </w:rPr>
        <w:t>1NF</w:t>
      </w:r>
      <w:r>
        <w:t>:</w:t>
      </w:r>
      <w:r>
        <w:tab/>
        <w:t xml:space="preserve">There is no non-prime attribute, and </w:t>
      </w:r>
      <w:proofErr w:type="spellStart"/>
      <w:r w:rsidRPr="00F03D7F">
        <w:rPr>
          <w:i/>
          <w:iCs/>
        </w:rPr>
        <w:t>MemberID</w:t>
      </w:r>
      <w:proofErr w:type="spellEnd"/>
      <w:r>
        <w:t xml:space="preserve"> and </w:t>
      </w:r>
      <w:proofErr w:type="spellStart"/>
      <w:r w:rsidRPr="00F03D7F">
        <w:rPr>
          <w:i/>
          <w:iCs/>
        </w:rPr>
        <w:t>GroupID</w:t>
      </w:r>
      <w:proofErr w:type="spellEnd"/>
      <w:r>
        <w:t xml:space="preserve"> are atomic. </w:t>
      </w:r>
      <w:proofErr w:type="gramStart"/>
      <w:r>
        <w:t>So</w:t>
      </w:r>
      <w:proofErr w:type="gramEnd"/>
      <w:r>
        <w:t xml:space="preserve"> it is in 1NF.</w:t>
      </w:r>
    </w:p>
    <w:p w14:paraId="78BEE24E" w14:textId="3CE5BF6C" w:rsidR="00361672" w:rsidRDefault="00361672" w:rsidP="00361672">
      <w:r w:rsidRPr="00125B5C">
        <w:rPr>
          <w:b/>
          <w:bCs/>
        </w:rPr>
        <w:t>2NF</w:t>
      </w:r>
      <w:r>
        <w:t>:</w:t>
      </w:r>
      <w:r>
        <w:tab/>
      </w:r>
      <w:r w:rsidR="00C02D5C">
        <w:t xml:space="preserve">No non-prime attribute and composite key </w:t>
      </w:r>
      <w:proofErr w:type="spellStart"/>
      <w:r w:rsidR="00C02D5C" w:rsidRPr="00125B5C">
        <w:rPr>
          <w:i/>
          <w:iCs/>
        </w:rPr>
        <w:t>MemberID</w:t>
      </w:r>
      <w:proofErr w:type="spellEnd"/>
      <w:r w:rsidR="00C02D5C">
        <w:t xml:space="preserve"> and </w:t>
      </w:r>
      <w:proofErr w:type="spellStart"/>
      <w:r w:rsidR="00C02D5C" w:rsidRPr="00125B5C">
        <w:rPr>
          <w:i/>
          <w:iCs/>
        </w:rPr>
        <w:t>GroupID</w:t>
      </w:r>
      <w:proofErr w:type="spellEnd"/>
      <w:r w:rsidR="00C02D5C">
        <w:t xml:space="preserve"> can always </w:t>
      </w:r>
      <w:r w:rsidR="00666D03">
        <w:t xml:space="preserve">fully </w:t>
      </w:r>
      <w:r w:rsidR="00C02D5C">
        <w:t>determine itself</w:t>
      </w:r>
      <w:r>
        <w:t xml:space="preserve">. </w:t>
      </w:r>
      <w:proofErr w:type="gramStart"/>
      <w:r>
        <w:t>So</w:t>
      </w:r>
      <w:proofErr w:type="gramEnd"/>
      <w:r>
        <w:t xml:space="preserve"> it is in 2NF.</w:t>
      </w:r>
    </w:p>
    <w:p w14:paraId="4DFCBB7A" w14:textId="61A29FBC" w:rsidR="00361672" w:rsidRDefault="00361672" w:rsidP="00361672">
      <w:r w:rsidRPr="00125B5C">
        <w:rPr>
          <w:b/>
          <w:bCs/>
        </w:rPr>
        <w:t>3NF</w:t>
      </w:r>
      <w:r>
        <w:t>:</w:t>
      </w:r>
      <w:r>
        <w:tab/>
      </w:r>
      <w:r w:rsidR="00E801C5">
        <w:t>No non-prime attribute and</w:t>
      </w:r>
      <w:r w:rsidR="00ED5327">
        <w:t xml:space="preserve"> no</w:t>
      </w:r>
      <w:r w:rsidR="00E801C5">
        <w:t xml:space="preserve"> </w:t>
      </w:r>
      <w:r>
        <w:t xml:space="preserve">transitive dependency. </w:t>
      </w:r>
      <w:proofErr w:type="gramStart"/>
      <w:r>
        <w:t>So</w:t>
      </w:r>
      <w:proofErr w:type="gramEnd"/>
      <w:r>
        <w:t xml:space="preserve"> it is in 3NF.</w:t>
      </w:r>
    </w:p>
    <w:p w14:paraId="3A754B53" w14:textId="18EBA6E2" w:rsidR="00361672" w:rsidRDefault="00361672" w:rsidP="00361672">
      <w:r>
        <w:rPr>
          <w:b/>
          <w:bCs/>
        </w:rPr>
        <w:t>BCNF</w:t>
      </w:r>
      <w:r>
        <w:t>:</w:t>
      </w:r>
      <w:r>
        <w:tab/>
      </w:r>
      <w:r w:rsidR="003060BE">
        <w:t>No n</w:t>
      </w:r>
      <w:r>
        <w:t xml:space="preserve">on-prime attribute. </w:t>
      </w:r>
      <w:proofErr w:type="gramStart"/>
      <w:r>
        <w:t>So</w:t>
      </w:r>
      <w:proofErr w:type="gramEnd"/>
      <w:r>
        <w:t xml:space="preserve"> it is in BCNF.</w:t>
      </w:r>
    </w:p>
    <w:p w14:paraId="236DD8D6" w14:textId="0D416D4D" w:rsidR="00791E44" w:rsidRDefault="00791E44" w:rsidP="00361672"/>
    <w:p w14:paraId="220ACCDC" w14:textId="03B7BB76" w:rsidR="00791E44" w:rsidRDefault="00791E44" w:rsidP="00361672"/>
    <w:p w14:paraId="5366C564" w14:textId="227E4C8F" w:rsidR="009638E7" w:rsidRPr="00F03D7F" w:rsidRDefault="009638E7" w:rsidP="00F03D7F">
      <w:pPr>
        <w:rPr>
          <w:rFonts w:cstheme="majorHAnsi"/>
          <w:color w:val="4472C4" w:themeColor="accent1"/>
        </w:rPr>
      </w:pPr>
      <w:r w:rsidRPr="00125B5C">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Member_WorksOn_Project</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u w:val="single"/>
        </w:rPr>
        <w:t xml:space="preserve">, </w:t>
      </w:r>
      <w:proofErr w:type="spellStart"/>
      <w:r w:rsidRPr="00F03D7F">
        <w:rPr>
          <w:rFonts w:cstheme="majorHAnsi"/>
          <w:b/>
          <w:bCs/>
          <w:color w:val="4472C4" w:themeColor="accent1"/>
          <w:u w:val="single"/>
        </w:rPr>
        <w:t>ProjectCode</w:t>
      </w:r>
      <w:proofErr w:type="spellEnd"/>
      <w:r w:rsidRPr="00F03D7F">
        <w:rPr>
          <w:rFonts w:cstheme="majorHAnsi"/>
          <w:color w:val="4472C4" w:themeColor="accent1"/>
        </w:rPr>
        <w:t xml:space="preserve">, </w:t>
      </w:r>
      <w:proofErr w:type="spellStart"/>
      <w:r w:rsidRPr="00F03D7F">
        <w:rPr>
          <w:rFonts w:cstheme="majorHAnsi"/>
          <w:color w:val="4472C4" w:themeColor="accent1"/>
        </w:rPr>
        <w:t>MemberPortion</w:t>
      </w:r>
      <w:proofErr w:type="spellEnd"/>
      <w:r w:rsidRPr="00F03D7F">
        <w:rPr>
          <w:rFonts w:cstheme="majorHAnsi"/>
          <w:color w:val="4472C4" w:themeColor="accent1"/>
        </w:rPr>
        <w:t>)</w:t>
      </w:r>
    </w:p>
    <w:p w14:paraId="506577B5" w14:textId="55A6B6D7" w:rsidR="009638E7" w:rsidRDefault="009638E7" w:rsidP="009638E7">
      <w:r>
        <w:rPr>
          <w:b/>
          <w:bCs/>
        </w:rPr>
        <w:t>FD(s):</w:t>
      </w:r>
      <w:r w:rsidRPr="00125B5C">
        <w:tab/>
      </w:r>
      <w:r>
        <w:t>{</w:t>
      </w:r>
      <w:proofErr w:type="spellStart"/>
      <w:r>
        <w:t>MemberID</w:t>
      </w:r>
      <w:proofErr w:type="spellEnd"/>
      <w:r>
        <w:t xml:space="preserve">, </w:t>
      </w:r>
      <w:proofErr w:type="spellStart"/>
      <w:r w:rsidR="00B12F91">
        <w:t>ProjectCode</w:t>
      </w:r>
      <w:proofErr w:type="spellEnd"/>
      <w:r>
        <w:t xml:space="preserve">} -&gt; </w:t>
      </w:r>
      <w:proofErr w:type="spellStart"/>
      <w:r>
        <w:t>Member</w:t>
      </w:r>
      <w:r w:rsidR="00B12F91">
        <w:t>Portion</w:t>
      </w:r>
      <w:proofErr w:type="spellEnd"/>
    </w:p>
    <w:p w14:paraId="5FAE3950" w14:textId="77777777" w:rsidR="009638E7" w:rsidRDefault="009638E7" w:rsidP="009638E7"/>
    <w:p w14:paraId="39D994BE" w14:textId="4A98E081" w:rsidR="009638E7" w:rsidRDefault="009638E7" w:rsidP="009638E7">
      <w:pPr>
        <w:ind w:left="720" w:hanging="720"/>
      </w:pPr>
      <w:r w:rsidRPr="00125B5C">
        <w:rPr>
          <w:b/>
          <w:bCs/>
        </w:rPr>
        <w:t>1NF</w:t>
      </w:r>
      <w:r>
        <w:t>:</w:t>
      </w:r>
      <w:r>
        <w:tab/>
      </w:r>
      <w:r w:rsidR="00CF1470">
        <w:t xml:space="preserve">We assume non-prime attribute </w:t>
      </w:r>
      <w:proofErr w:type="spellStart"/>
      <w:r w:rsidR="00CF1470" w:rsidRPr="00F03D7F">
        <w:rPr>
          <w:i/>
          <w:iCs/>
        </w:rPr>
        <w:t>MemberPortion</w:t>
      </w:r>
      <w:proofErr w:type="spellEnd"/>
      <w:r w:rsidR="00CF1470">
        <w:t xml:space="preserve"> is atomic and can have only one value</w:t>
      </w:r>
      <w:r>
        <w:t xml:space="preserve">. </w:t>
      </w:r>
      <w:proofErr w:type="gramStart"/>
      <w:r>
        <w:t>So</w:t>
      </w:r>
      <w:proofErr w:type="gramEnd"/>
      <w:r>
        <w:t xml:space="preserve"> it is in 1NF.</w:t>
      </w:r>
    </w:p>
    <w:p w14:paraId="57261309" w14:textId="56A8E115" w:rsidR="003C00D7" w:rsidRDefault="003C00D7" w:rsidP="003C00D7">
      <w:r w:rsidRPr="00125B5C">
        <w:rPr>
          <w:b/>
          <w:bCs/>
        </w:rPr>
        <w:t>2NF</w:t>
      </w:r>
      <w:r>
        <w:t>:</w:t>
      </w:r>
      <w:r>
        <w:tab/>
      </w:r>
      <w:proofErr w:type="gramStart"/>
      <w:r>
        <w:t>Non-prime</w:t>
      </w:r>
      <w:proofErr w:type="gramEnd"/>
      <w:r>
        <w:t xml:space="preserve"> attribute </w:t>
      </w:r>
      <w:proofErr w:type="spellStart"/>
      <w:r>
        <w:rPr>
          <w:i/>
          <w:iCs/>
        </w:rPr>
        <w:t>MemberPortion</w:t>
      </w:r>
      <w:proofErr w:type="spellEnd"/>
      <w:r>
        <w:t xml:space="preserve"> is fully dependent on composite key {</w:t>
      </w:r>
      <w:proofErr w:type="spellStart"/>
      <w:r>
        <w:rPr>
          <w:i/>
          <w:iCs/>
        </w:rPr>
        <w:t>Member</w:t>
      </w:r>
      <w:r w:rsidRPr="00125B5C">
        <w:rPr>
          <w:i/>
          <w:iCs/>
        </w:rPr>
        <w:t>ID</w:t>
      </w:r>
      <w:proofErr w:type="spellEnd"/>
      <w:r>
        <w:t xml:space="preserve">, </w:t>
      </w:r>
      <w:proofErr w:type="spellStart"/>
      <w:r w:rsidRPr="00F03D7F">
        <w:rPr>
          <w:i/>
          <w:iCs/>
        </w:rPr>
        <w:t>ProjectCode</w:t>
      </w:r>
      <w:proofErr w:type="spellEnd"/>
      <w:r>
        <w:t xml:space="preserve">}. </w:t>
      </w:r>
      <w:proofErr w:type="gramStart"/>
      <w:r>
        <w:t>So</w:t>
      </w:r>
      <w:proofErr w:type="gramEnd"/>
      <w:r>
        <w:t xml:space="preserve"> it is in 2NF.</w:t>
      </w:r>
    </w:p>
    <w:p w14:paraId="6AB53215" w14:textId="3B038318" w:rsidR="003C00D7" w:rsidRDefault="003C00D7" w:rsidP="003C00D7">
      <w:r w:rsidRPr="00125B5C">
        <w:rPr>
          <w:b/>
          <w:bCs/>
        </w:rPr>
        <w:t>3NF</w:t>
      </w:r>
      <w:r>
        <w:t>:</w:t>
      </w:r>
      <w:r>
        <w:tab/>
        <w:t xml:space="preserve">There is no transitive dependency for non-prime attribute </w:t>
      </w:r>
      <w:proofErr w:type="spellStart"/>
      <w:r w:rsidR="004E5E3D">
        <w:rPr>
          <w:i/>
          <w:iCs/>
        </w:rPr>
        <w:t>MemberPortion</w:t>
      </w:r>
      <w:proofErr w:type="spellEnd"/>
      <w:r>
        <w:t xml:space="preserve">. </w:t>
      </w:r>
      <w:proofErr w:type="gramStart"/>
      <w:r>
        <w:t>So</w:t>
      </w:r>
      <w:proofErr w:type="gramEnd"/>
      <w:r>
        <w:t xml:space="preserve"> it is in 3NF.</w:t>
      </w:r>
    </w:p>
    <w:p w14:paraId="40540D0C" w14:textId="05B6F834" w:rsidR="009638E7" w:rsidRDefault="003C00D7" w:rsidP="003C00D7">
      <w:pPr>
        <w:rPr>
          <w:rFonts w:cstheme="majorHAnsi"/>
          <w:b/>
          <w:bCs/>
          <w:color w:val="000000" w:themeColor="text1"/>
        </w:rPr>
      </w:pPr>
      <w:r>
        <w:rPr>
          <w:b/>
          <w:bCs/>
        </w:rPr>
        <w:t>BCNF</w:t>
      </w:r>
      <w:r>
        <w:t>:</w:t>
      </w:r>
      <w:r>
        <w:tab/>
        <w:t xml:space="preserve">Non-prime attribute </w:t>
      </w:r>
      <w:proofErr w:type="spellStart"/>
      <w:r w:rsidR="00236D66">
        <w:rPr>
          <w:i/>
          <w:iCs/>
        </w:rPr>
        <w:t>MemberPortion</w:t>
      </w:r>
      <w:proofErr w:type="spellEnd"/>
      <w:r>
        <w:t xml:space="preserve"> cannot determine the key </w:t>
      </w:r>
      <w:r w:rsidR="00236D66">
        <w:t>composite key {</w:t>
      </w:r>
      <w:proofErr w:type="spellStart"/>
      <w:r w:rsidR="00236D66">
        <w:rPr>
          <w:i/>
          <w:iCs/>
        </w:rPr>
        <w:t>Member</w:t>
      </w:r>
      <w:r w:rsidR="00236D66" w:rsidRPr="00125B5C">
        <w:rPr>
          <w:i/>
          <w:iCs/>
        </w:rPr>
        <w:t>ID</w:t>
      </w:r>
      <w:proofErr w:type="spellEnd"/>
      <w:r w:rsidR="00236D66">
        <w:t xml:space="preserve">, </w:t>
      </w:r>
      <w:proofErr w:type="spellStart"/>
      <w:r w:rsidR="00236D66" w:rsidRPr="00125B5C">
        <w:rPr>
          <w:i/>
          <w:iCs/>
        </w:rPr>
        <w:t>ProjectCode</w:t>
      </w:r>
      <w:proofErr w:type="spellEnd"/>
      <w:r w:rsidR="00236D66">
        <w:t>}</w:t>
      </w:r>
      <w:r>
        <w:t xml:space="preserve">. </w:t>
      </w:r>
      <w:proofErr w:type="gramStart"/>
      <w:r w:rsidR="00236D66">
        <w:rPr>
          <w:i/>
          <w:iCs/>
        </w:rPr>
        <w:t>S</w:t>
      </w:r>
      <w:r>
        <w:t>o</w:t>
      </w:r>
      <w:proofErr w:type="gramEnd"/>
      <w:r>
        <w:t xml:space="preserve"> it is in BCNF.</w:t>
      </w:r>
    </w:p>
    <w:p w14:paraId="4894786E" w14:textId="77777777" w:rsidR="009638E7" w:rsidRDefault="009638E7" w:rsidP="009638E7">
      <w:pPr>
        <w:rPr>
          <w:rFonts w:cstheme="majorHAnsi"/>
          <w:b/>
          <w:bCs/>
          <w:color w:val="000000" w:themeColor="text1"/>
        </w:rPr>
      </w:pPr>
    </w:p>
    <w:p w14:paraId="3A9F50E5" w14:textId="324CD502" w:rsidR="00791E44" w:rsidRPr="00F03D7F" w:rsidRDefault="009638E7" w:rsidP="009638E7">
      <w:pPr>
        <w:rPr>
          <w:color w:val="4472C4" w:themeColor="accent1"/>
        </w:rPr>
      </w:pPr>
      <w:r w:rsidRPr="00F03D7F">
        <w:rPr>
          <w:rFonts w:cstheme="majorHAnsi"/>
          <w:b/>
          <w:bCs/>
          <w:color w:val="000000" w:themeColor="text1"/>
        </w:rPr>
        <w:t>Relation:</w:t>
      </w:r>
      <w:r>
        <w:rPr>
          <w:rFonts w:cstheme="majorHAnsi"/>
          <w:color w:val="000000" w:themeColor="text1"/>
        </w:rPr>
        <w:tab/>
      </w:r>
      <w:proofErr w:type="spellStart"/>
      <w:r w:rsidRPr="00F03D7F">
        <w:rPr>
          <w:rFonts w:cstheme="majorHAnsi"/>
          <w:color w:val="4472C4" w:themeColor="accent1"/>
        </w:rPr>
        <w:t>Alumnus_WorkHistory</w:t>
      </w:r>
      <w:proofErr w:type="spellEnd"/>
      <w:r w:rsidRPr="00F03D7F">
        <w:rPr>
          <w:rFonts w:cstheme="majorHAnsi"/>
          <w:color w:val="4472C4" w:themeColor="accent1"/>
        </w:rPr>
        <w:t>(</w:t>
      </w:r>
      <w:proofErr w:type="spellStart"/>
      <w:r w:rsidRPr="00F03D7F">
        <w:rPr>
          <w:rFonts w:cstheme="majorHAnsi"/>
          <w:b/>
          <w:bCs/>
          <w:color w:val="4472C4" w:themeColor="accent1"/>
          <w:u w:val="single"/>
        </w:rPr>
        <w:t>MemberID</w:t>
      </w:r>
      <w:proofErr w:type="spellEnd"/>
      <w:r w:rsidRPr="00F03D7F">
        <w:rPr>
          <w:rFonts w:cstheme="majorHAnsi"/>
          <w:b/>
          <w:bCs/>
          <w:color w:val="4472C4" w:themeColor="accent1"/>
        </w:rPr>
        <w:t>,</w:t>
      </w:r>
      <w:r w:rsidRPr="00F03D7F">
        <w:rPr>
          <w:rFonts w:cstheme="majorHAnsi"/>
          <w:color w:val="4472C4" w:themeColor="accent1"/>
        </w:rPr>
        <w:t xml:space="preserve"> Company, Position, StartDate, </w:t>
      </w:r>
      <w:proofErr w:type="spellStart"/>
      <w:r w:rsidRPr="00F03D7F">
        <w:rPr>
          <w:rFonts w:cstheme="majorHAnsi"/>
          <w:color w:val="4472C4" w:themeColor="accent1"/>
        </w:rPr>
        <w:t>EndDate</w:t>
      </w:r>
      <w:proofErr w:type="spellEnd"/>
      <w:r w:rsidRPr="00F03D7F">
        <w:rPr>
          <w:rFonts w:cstheme="majorHAnsi"/>
          <w:color w:val="4472C4" w:themeColor="accent1"/>
        </w:rPr>
        <w:t>)</w:t>
      </w:r>
    </w:p>
    <w:p w14:paraId="5EF733A1" w14:textId="4A984690" w:rsidR="009638E7" w:rsidRDefault="009638E7" w:rsidP="009638E7">
      <w:r>
        <w:rPr>
          <w:b/>
          <w:bCs/>
        </w:rPr>
        <w:t>FD(s):</w:t>
      </w:r>
      <w:r w:rsidRPr="00125B5C">
        <w:tab/>
      </w:r>
      <w:proofErr w:type="spellStart"/>
      <w:r>
        <w:t>MemberID</w:t>
      </w:r>
      <w:proofErr w:type="spellEnd"/>
      <w:r>
        <w:t xml:space="preserve"> -&gt; {</w:t>
      </w:r>
      <w:r w:rsidR="001F7D71" w:rsidRPr="001F7D71">
        <w:t xml:space="preserve">Company, Position, StartDate, </w:t>
      </w:r>
      <w:proofErr w:type="spellStart"/>
      <w:r w:rsidR="001F7D71" w:rsidRPr="001F7D71">
        <w:t>EndDate</w:t>
      </w:r>
      <w:proofErr w:type="spellEnd"/>
      <w:r w:rsidR="001F7D71">
        <w:t>}</w:t>
      </w:r>
    </w:p>
    <w:p w14:paraId="4C8486B9" w14:textId="77777777" w:rsidR="009638E7" w:rsidRDefault="009638E7" w:rsidP="009638E7"/>
    <w:p w14:paraId="7F3902B0" w14:textId="5328E541" w:rsidR="00434804" w:rsidRDefault="00434804" w:rsidP="00434804">
      <w:pPr>
        <w:ind w:left="720" w:hanging="720"/>
      </w:pPr>
      <w:r w:rsidRPr="00125B5C">
        <w:rPr>
          <w:b/>
          <w:bCs/>
        </w:rPr>
        <w:t>1NF</w:t>
      </w:r>
      <w:r>
        <w:t>:</w:t>
      </w:r>
      <w:r>
        <w:tab/>
        <w:t xml:space="preserve">We assume all non-prime attributes, i.e., </w:t>
      </w:r>
      <w:r w:rsidR="00014F52">
        <w:rPr>
          <w:i/>
          <w:iCs/>
        </w:rPr>
        <w:t>Company</w:t>
      </w:r>
      <w:r w:rsidRPr="00125B5C">
        <w:rPr>
          <w:rFonts w:cstheme="majorHAnsi"/>
          <w:i/>
          <w:iCs/>
          <w:color w:val="000000" w:themeColor="text1"/>
        </w:rPr>
        <w:t xml:space="preserve">, </w:t>
      </w:r>
      <w:r w:rsidR="00014F52">
        <w:rPr>
          <w:rFonts w:cstheme="majorHAnsi"/>
          <w:i/>
          <w:iCs/>
          <w:color w:val="000000" w:themeColor="text1"/>
        </w:rPr>
        <w:t>Position</w:t>
      </w:r>
      <w:r w:rsidRPr="00125B5C">
        <w:rPr>
          <w:rFonts w:cstheme="majorHAnsi"/>
          <w:i/>
          <w:iCs/>
          <w:color w:val="000000" w:themeColor="text1"/>
        </w:rPr>
        <w:t xml:space="preserve">, </w:t>
      </w:r>
      <w:r w:rsidR="00014F52">
        <w:rPr>
          <w:rFonts w:cstheme="majorHAnsi"/>
          <w:i/>
          <w:iCs/>
          <w:color w:val="000000" w:themeColor="text1"/>
        </w:rPr>
        <w:t>StartDate</w:t>
      </w:r>
      <w:r w:rsidRPr="00125B5C">
        <w:rPr>
          <w:rFonts w:cstheme="majorHAnsi"/>
          <w:i/>
          <w:iCs/>
          <w:color w:val="000000" w:themeColor="text1"/>
        </w:rPr>
        <w:t xml:space="preserve">, </w:t>
      </w:r>
      <w:proofErr w:type="spellStart"/>
      <w:r w:rsidR="00014F52">
        <w:rPr>
          <w:rFonts w:cstheme="majorHAnsi"/>
          <w:i/>
          <w:iCs/>
          <w:color w:val="000000" w:themeColor="text1"/>
        </w:rPr>
        <w:t>EndDate</w:t>
      </w:r>
      <w:proofErr w:type="spellEnd"/>
      <w:r>
        <w:t xml:space="preserve"> are atomic and can have only one value and none of them is multivalued. </w:t>
      </w:r>
      <w:proofErr w:type="gramStart"/>
      <w:r>
        <w:t>So</w:t>
      </w:r>
      <w:proofErr w:type="gramEnd"/>
      <w:r>
        <w:t xml:space="preserve"> it is in 1NF.</w:t>
      </w:r>
    </w:p>
    <w:p w14:paraId="492918CA" w14:textId="7B9F8365" w:rsidR="00434804" w:rsidRDefault="00434804" w:rsidP="00434804">
      <w:r w:rsidRPr="00125B5C">
        <w:rPr>
          <w:b/>
          <w:bCs/>
        </w:rPr>
        <w:t>2NF</w:t>
      </w:r>
      <w:r>
        <w:t>:</w:t>
      </w:r>
      <w:r>
        <w:tab/>
      </w:r>
      <w:proofErr w:type="gramStart"/>
      <w:r>
        <w:t>Non-prime</w:t>
      </w:r>
      <w:proofErr w:type="gramEnd"/>
      <w:r>
        <w:t xml:space="preserve"> attributes are fully dependent on the key </w:t>
      </w:r>
      <w:proofErr w:type="spellStart"/>
      <w:r w:rsidR="002F685B">
        <w:rPr>
          <w:i/>
          <w:iCs/>
        </w:rPr>
        <w:t>Member</w:t>
      </w:r>
      <w:r w:rsidRPr="00125B5C">
        <w:rPr>
          <w:i/>
          <w:iCs/>
        </w:rPr>
        <w:t>ID</w:t>
      </w:r>
      <w:proofErr w:type="spellEnd"/>
      <w:r>
        <w:t xml:space="preserve">. </w:t>
      </w:r>
      <w:proofErr w:type="gramStart"/>
      <w:r>
        <w:t>So</w:t>
      </w:r>
      <w:proofErr w:type="gramEnd"/>
      <w:r>
        <w:t xml:space="preserve"> it is in 2NF.</w:t>
      </w:r>
    </w:p>
    <w:p w14:paraId="48A8EB27" w14:textId="77777777" w:rsidR="00434804" w:rsidRDefault="00434804" w:rsidP="00434804">
      <w:r w:rsidRPr="00125B5C">
        <w:rPr>
          <w:b/>
          <w:bCs/>
        </w:rPr>
        <w:t>3NF</w:t>
      </w:r>
      <w:r>
        <w:t>:</w:t>
      </w:r>
      <w:r>
        <w:tab/>
        <w:t xml:space="preserve">There is no transitive dependency for non-prime attributes. </w:t>
      </w:r>
      <w:proofErr w:type="gramStart"/>
      <w:r>
        <w:t>So</w:t>
      </w:r>
      <w:proofErr w:type="gramEnd"/>
      <w:r>
        <w:t xml:space="preserve"> it is in 3NF.</w:t>
      </w:r>
    </w:p>
    <w:p w14:paraId="135214FB" w14:textId="21004301" w:rsidR="00434804" w:rsidRDefault="00434804" w:rsidP="00434804">
      <w:pPr>
        <w:ind w:left="720" w:hanging="720"/>
      </w:pPr>
      <w:r>
        <w:rPr>
          <w:b/>
          <w:bCs/>
        </w:rPr>
        <w:t>BCNF</w:t>
      </w:r>
      <w:r>
        <w:t>:</w:t>
      </w:r>
      <w:r>
        <w:tab/>
        <w:t xml:space="preserve">Non-prime attributes cannot determine key </w:t>
      </w:r>
      <w:proofErr w:type="spellStart"/>
      <w:r w:rsidR="00183850">
        <w:rPr>
          <w:i/>
          <w:iCs/>
        </w:rPr>
        <w:t>MemberID</w:t>
      </w:r>
      <w:proofErr w:type="spellEnd"/>
      <w:r>
        <w:t xml:space="preserve">. </w:t>
      </w:r>
      <w:proofErr w:type="gramStart"/>
      <w:r>
        <w:t>So</w:t>
      </w:r>
      <w:proofErr w:type="gramEnd"/>
      <w:r>
        <w:t xml:space="preserve"> it is in BCNF.</w:t>
      </w:r>
    </w:p>
    <w:p w14:paraId="37370E49" w14:textId="4E412D3A" w:rsidR="00DE72F8" w:rsidRDefault="00DE72F8" w:rsidP="009638E7"/>
    <w:p w14:paraId="3570FBE3" w14:textId="6F5B9E0E" w:rsidR="00DE72F8" w:rsidRDefault="00DE72F8" w:rsidP="009638E7"/>
    <w:p w14:paraId="28CB72B4" w14:textId="54A83C4D" w:rsidR="00DE72F8" w:rsidRDefault="00DE72F8" w:rsidP="009638E7">
      <w:r>
        <w:t>After the normalization to BCNF, the relations are adjusted to below:</w:t>
      </w:r>
    </w:p>
    <w:p w14:paraId="317F9492" w14:textId="77777777" w:rsidR="00CA7082" w:rsidRDefault="00CA7082" w:rsidP="002D6BFD">
      <w:pPr>
        <w:tabs>
          <w:tab w:val="left" w:pos="566"/>
          <w:tab w:val="left" w:pos="1133"/>
          <w:tab w:val="left" w:pos="1700"/>
          <w:tab w:val="left" w:pos="2267"/>
          <w:tab w:val="left" w:pos="2834"/>
          <w:tab w:val="left" w:pos="3401"/>
          <w:tab w:val="left" w:pos="3968"/>
          <w:tab w:val="left" w:pos="4535"/>
          <w:tab w:val="left" w:pos="5102"/>
          <w:tab w:val="left" w:pos="5669"/>
          <w:tab w:val="left" w:pos="6236"/>
          <w:tab w:val="left" w:pos="6803"/>
        </w:tabs>
        <w:autoSpaceDE w:val="0"/>
        <w:autoSpaceDN w:val="0"/>
        <w:adjustRightInd w:val="0"/>
        <w:ind w:right="-720"/>
        <w:jc w:val="left"/>
        <w:rPr>
          <w:rFonts w:cstheme="majorHAnsi"/>
          <w:color w:val="000000" w:themeColor="text1"/>
        </w:rPr>
      </w:pPr>
    </w:p>
    <w:p w14:paraId="38E51616" w14:textId="707AC90B"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Member(</w:t>
      </w:r>
      <w:proofErr w:type="spellStart"/>
      <w:r w:rsidRPr="008E4DCC">
        <w:rPr>
          <w:rFonts w:cstheme="majorHAnsi"/>
          <w:color w:val="000000" w:themeColor="text1"/>
          <w:u w:val="single"/>
        </w:rPr>
        <w:t>MemberID</w:t>
      </w:r>
      <w:proofErr w:type="spellEnd"/>
      <w:r w:rsidRPr="00CF3C71">
        <w:rPr>
          <w:rFonts w:cstheme="majorHAnsi"/>
          <w:color w:val="000000" w:themeColor="text1"/>
        </w:rPr>
        <w:t xml:space="preserve">, Name, </w:t>
      </w:r>
      <w:proofErr w:type="spellStart"/>
      <w:r w:rsidRPr="00CF3C71">
        <w:rPr>
          <w:rFonts w:cstheme="majorHAnsi"/>
          <w:color w:val="000000" w:themeColor="text1"/>
        </w:rPr>
        <w:t>MemberType</w:t>
      </w:r>
      <w:proofErr w:type="spellEnd"/>
      <w:r w:rsidRPr="00CF3C71">
        <w:rPr>
          <w:rFonts w:cstheme="majorHAnsi"/>
          <w:color w:val="000000" w:themeColor="text1"/>
        </w:rPr>
        <w:t xml:space="preserve">) </w:t>
      </w:r>
    </w:p>
    <w:p w14:paraId="478D1EB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Club(</w:t>
      </w:r>
      <w:proofErr w:type="spellStart"/>
      <w:r w:rsidRPr="008E4DCC">
        <w:rPr>
          <w:rFonts w:cstheme="majorHAnsi"/>
          <w:color w:val="000000" w:themeColor="text1"/>
          <w:u w:val="single"/>
        </w:rPr>
        <w:t>ClubID</w:t>
      </w:r>
      <w:proofErr w:type="spellEnd"/>
      <w:r w:rsidRPr="00CF3C71">
        <w:rPr>
          <w:rFonts w:cstheme="majorHAnsi"/>
          <w:color w:val="000000" w:themeColor="text1"/>
        </w:rPr>
        <w:t>, Name, Lead)</w:t>
      </w:r>
    </w:p>
    <w:p w14:paraId="0BE0FCD9" w14:textId="4752EE1C"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Group(</w:t>
      </w:r>
      <w:proofErr w:type="spellStart"/>
      <w:r w:rsidRPr="008E4DCC">
        <w:rPr>
          <w:rFonts w:cstheme="majorHAnsi"/>
          <w:color w:val="000000" w:themeColor="text1"/>
          <w:u w:val="single"/>
        </w:rPr>
        <w:t>GroupID</w:t>
      </w:r>
      <w:proofErr w:type="spellEnd"/>
      <w:r w:rsidRPr="00CF3C71">
        <w:rPr>
          <w:rFonts w:cstheme="majorHAnsi"/>
          <w:color w:val="000000" w:themeColor="text1"/>
        </w:rPr>
        <w:t xml:space="preserve">, </w:t>
      </w:r>
      <w:proofErr w:type="spellStart"/>
      <w:r w:rsidRPr="00125B5C">
        <w:rPr>
          <w:rFonts w:cstheme="majorHAnsi"/>
          <w:b/>
          <w:bCs/>
          <w:color w:val="000000" w:themeColor="text1"/>
        </w:rPr>
        <w:t>ClubID</w:t>
      </w:r>
      <w:proofErr w:type="spellEnd"/>
      <w:r w:rsidRPr="00125B5C">
        <w:rPr>
          <w:rFonts w:cstheme="majorHAnsi"/>
          <w:color w:val="000000" w:themeColor="text1"/>
        </w:rPr>
        <w:t>,</w:t>
      </w:r>
      <w:r w:rsidRPr="00CF3C71">
        <w:rPr>
          <w:rFonts w:cstheme="majorHAnsi"/>
          <w:color w:val="000000" w:themeColor="text1"/>
        </w:rPr>
        <w:t xml:space="preserve"> Name,</w:t>
      </w:r>
      <w:r>
        <w:rPr>
          <w:rFonts w:cstheme="majorHAnsi"/>
          <w:color w:val="000000" w:themeColor="text1"/>
        </w:rPr>
        <w:t xml:space="preserve"> </w:t>
      </w:r>
      <w:r w:rsidRPr="00CF3C71">
        <w:rPr>
          <w:rFonts w:cstheme="majorHAnsi"/>
          <w:color w:val="000000" w:themeColor="text1"/>
        </w:rPr>
        <w:t>Head)</w:t>
      </w:r>
    </w:p>
    <w:p w14:paraId="5150CF8C" w14:textId="77777777" w:rsidR="002D6BFD" w:rsidRPr="00CF3C71" w:rsidRDefault="002D6BFD" w:rsidP="00F03D7F">
      <w:pPr>
        <w:autoSpaceDE w:val="0"/>
        <w:autoSpaceDN w:val="0"/>
        <w:adjustRightInd w:val="0"/>
        <w:ind w:right="-720"/>
        <w:jc w:val="left"/>
        <w:rPr>
          <w:rFonts w:cstheme="majorHAnsi"/>
          <w:color w:val="000000" w:themeColor="text1"/>
        </w:rPr>
      </w:pPr>
      <w:r w:rsidRPr="00CF3C71">
        <w:rPr>
          <w:rFonts w:cstheme="majorHAnsi"/>
          <w:color w:val="000000" w:themeColor="text1"/>
        </w:rPr>
        <w:t>Event(</w:t>
      </w:r>
      <w:proofErr w:type="spellStart"/>
      <w:r w:rsidRPr="008E4DCC">
        <w:rPr>
          <w:rFonts w:cstheme="majorHAnsi"/>
          <w:color w:val="000000" w:themeColor="text1"/>
          <w:u w:val="single"/>
        </w:rPr>
        <w:t>EventID</w:t>
      </w:r>
      <w:proofErr w:type="spellEnd"/>
      <w:r w:rsidRPr="00CF3C71">
        <w:rPr>
          <w:rFonts w:cstheme="majorHAnsi"/>
          <w:color w:val="000000" w:themeColor="text1"/>
        </w:rPr>
        <w:t xml:space="preserve">, Subject, Date, Time, </w:t>
      </w:r>
      <w:proofErr w:type="spellStart"/>
      <w:r w:rsidRPr="00CF3C71">
        <w:rPr>
          <w:rFonts w:cstheme="majorHAnsi"/>
          <w:color w:val="000000" w:themeColor="text1"/>
        </w:rPr>
        <w:t>RegistrationFee</w:t>
      </w:r>
      <w:proofErr w:type="spellEnd"/>
      <w:r w:rsidRPr="00CF3C71">
        <w:rPr>
          <w:rFonts w:cstheme="majorHAnsi"/>
          <w:color w:val="000000" w:themeColor="text1"/>
        </w:rPr>
        <w:t xml:space="preserve">, Room, Building, Floor, </w:t>
      </w:r>
      <w:proofErr w:type="spellStart"/>
      <w:r w:rsidRPr="00CF3C71">
        <w:rPr>
          <w:rFonts w:cstheme="majorHAnsi"/>
          <w:b/>
          <w:bCs/>
          <w:color w:val="000000" w:themeColor="text1"/>
        </w:rPr>
        <w:t>GroupID</w:t>
      </w:r>
      <w:proofErr w:type="spellEnd"/>
      <w:r w:rsidRPr="00CF3C71">
        <w:rPr>
          <w:rFonts w:cstheme="majorHAnsi"/>
          <w:color w:val="000000" w:themeColor="text1"/>
        </w:rPr>
        <w:t xml:space="preserve">) </w:t>
      </w:r>
    </w:p>
    <w:p w14:paraId="243708F9" w14:textId="77777777" w:rsidR="002D6BFD" w:rsidRPr="00CF3C71" w:rsidRDefault="002D6BFD" w:rsidP="00CA7082">
      <w:pPr>
        <w:autoSpaceDE w:val="0"/>
        <w:autoSpaceDN w:val="0"/>
        <w:adjustRightInd w:val="0"/>
        <w:ind w:right="-720"/>
        <w:jc w:val="left"/>
        <w:rPr>
          <w:rFonts w:cstheme="majorHAnsi"/>
          <w:color w:val="000000" w:themeColor="text1"/>
        </w:rPr>
      </w:pPr>
      <w:r w:rsidRPr="00CF3C71">
        <w:rPr>
          <w:rFonts w:cstheme="majorHAnsi"/>
          <w:color w:val="000000" w:themeColor="text1"/>
        </w:rPr>
        <w:t>Project(</w:t>
      </w:r>
      <w:proofErr w:type="spellStart"/>
      <w:r w:rsidRPr="008E4DCC">
        <w:rPr>
          <w:rFonts w:cstheme="majorHAnsi"/>
          <w:color w:val="000000" w:themeColor="text1"/>
          <w:u w:val="single"/>
        </w:rPr>
        <w:t>ProjectCode</w:t>
      </w:r>
      <w:proofErr w:type="spellEnd"/>
      <w:r w:rsidRPr="00CF3C71">
        <w:rPr>
          <w:rFonts w:cstheme="majorHAnsi"/>
          <w:color w:val="000000" w:themeColor="text1"/>
        </w:rPr>
        <w:t xml:space="preserve">, Name, Budget, </w:t>
      </w:r>
      <w:proofErr w:type="spellStart"/>
      <w:r w:rsidRPr="00CF3C71">
        <w:rPr>
          <w:rFonts w:cstheme="majorHAnsi"/>
          <w:b/>
          <w:bCs/>
          <w:color w:val="000000" w:themeColor="text1"/>
        </w:rPr>
        <w:t>GroupID</w:t>
      </w:r>
      <w:proofErr w:type="spellEnd"/>
      <w:r w:rsidRPr="00CF3C71">
        <w:rPr>
          <w:rFonts w:cstheme="majorHAnsi"/>
          <w:color w:val="000000" w:themeColor="text1"/>
        </w:rPr>
        <w:t>)</w:t>
      </w:r>
    </w:p>
    <w:p w14:paraId="6E600D80"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Joins_Group</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GroupID</w:t>
      </w:r>
      <w:proofErr w:type="spellEnd"/>
      <w:r w:rsidRPr="00CF3C71">
        <w:rPr>
          <w:rFonts w:cstheme="majorHAnsi"/>
          <w:color w:val="000000" w:themeColor="text1"/>
        </w:rPr>
        <w:t>)</w:t>
      </w:r>
    </w:p>
    <w:p w14:paraId="75F2C78E"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Member_WorksOn_Project</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8E4DCC">
        <w:rPr>
          <w:rFonts w:cstheme="majorHAnsi"/>
          <w:b/>
          <w:bCs/>
          <w:color w:val="000000" w:themeColor="text1"/>
          <w:u w:val="single"/>
        </w:rPr>
        <w:t xml:space="preserve">, </w:t>
      </w:r>
      <w:proofErr w:type="spellStart"/>
      <w:r w:rsidRPr="008E4DCC">
        <w:rPr>
          <w:rFonts w:cstheme="majorHAnsi"/>
          <w:b/>
          <w:bCs/>
          <w:color w:val="000000" w:themeColor="text1"/>
          <w:u w:val="single"/>
        </w:rPr>
        <w:t>ProjectCode</w:t>
      </w:r>
      <w:proofErr w:type="spellEnd"/>
      <w:r w:rsidRPr="00CF3C71">
        <w:rPr>
          <w:rFonts w:cstheme="majorHAnsi"/>
          <w:color w:val="000000" w:themeColor="text1"/>
        </w:rPr>
        <w:t xml:space="preserve">, </w:t>
      </w:r>
      <w:proofErr w:type="spellStart"/>
      <w:r w:rsidRPr="00CF3C71">
        <w:rPr>
          <w:rFonts w:cstheme="majorHAnsi"/>
          <w:color w:val="000000" w:themeColor="text1"/>
        </w:rPr>
        <w:t>MemberPortion</w:t>
      </w:r>
      <w:proofErr w:type="spellEnd"/>
      <w:r w:rsidRPr="00CF3C71">
        <w:rPr>
          <w:rFonts w:cstheme="majorHAnsi"/>
          <w:color w:val="000000" w:themeColor="text1"/>
        </w:rPr>
        <w:t>)</w:t>
      </w:r>
    </w:p>
    <w:p w14:paraId="7DDE8DB1" w14:textId="77777777" w:rsidR="002D6BFD" w:rsidRPr="00CF3C71" w:rsidRDefault="002D6BFD" w:rsidP="00F03D7F">
      <w:pPr>
        <w:autoSpaceDE w:val="0"/>
        <w:autoSpaceDN w:val="0"/>
        <w:adjustRightInd w:val="0"/>
        <w:ind w:right="-720"/>
        <w:jc w:val="left"/>
        <w:rPr>
          <w:rFonts w:cstheme="majorHAnsi"/>
          <w:color w:val="000000" w:themeColor="text1"/>
        </w:rPr>
      </w:pPr>
      <w:proofErr w:type="spellStart"/>
      <w:r w:rsidRPr="00CF3C71">
        <w:rPr>
          <w:rFonts w:cstheme="majorHAnsi"/>
          <w:color w:val="000000" w:themeColor="text1"/>
        </w:rPr>
        <w:t>Alumnus_WorkHistory</w:t>
      </w:r>
      <w:proofErr w:type="spellEnd"/>
      <w:r w:rsidRPr="00CF3C71">
        <w:rPr>
          <w:rFonts w:cstheme="majorHAnsi"/>
          <w:color w:val="000000" w:themeColor="text1"/>
        </w:rPr>
        <w:t>(</w:t>
      </w:r>
      <w:proofErr w:type="spellStart"/>
      <w:r w:rsidRPr="008E4DCC">
        <w:rPr>
          <w:rFonts w:cstheme="majorHAnsi"/>
          <w:b/>
          <w:bCs/>
          <w:color w:val="000000" w:themeColor="text1"/>
          <w:u w:val="single"/>
        </w:rPr>
        <w:t>MemberID</w:t>
      </w:r>
      <w:proofErr w:type="spellEnd"/>
      <w:r w:rsidRPr="00CF3C71">
        <w:rPr>
          <w:rFonts w:cstheme="majorHAnsi"/>
          <w:b/>
          <w:bCs/>
          <w:color w:val="000000" w:themeColor="text1"/>
        </w:rPr>
        <w:t>,</w:t>
      </w:r>
      <w:r w:rsidRPr="00CF3C71">
        <w:rPr>
          <w:rFonts w:cstheme="majorHAnsi"/>
          <w:color w:val="000000" w:themeColor="text1"/>
        </w:rPr>
        <w:t xml:space="preserve"> Company, Position, StartDate, </w:t>
      </w:r>
      <w:proofErr w:type="spellStart"/>
      <w:r w:rsidRPr="00CF3C71">
        <w:rPr>
          <w:rFonts w:cstheme="majorHAnsi"/>
          <w:color w:val="000000" w:themeColor="text1"/>
        </w:rPr>
        <w:t>EndDate</w:t>
      </w:r>
      <w:proofErr w:type="spellEnd"/>
      <w:r w:rsidRPr="00CF3C71">
        <w:rPr>
          <w:rFonts w:cstheme="majorHAnsi"/>
          <w:color w:val="000000" w:themeColor="text1"/>
        </w:rPr>
        <w:t>)</w:t>
      </w:r>
    </w:p>
    <w:p w14:paraId="551E2EFD" w14:textId="22B7F9A6" w:rsidR="00DE72F8" w:rsidRDefault="00DE72F8" w:rsidP="009638E7"/>
    <w:p w14:paraId="5C46CA38" w14:textId="6254932F" w:rsidR="000F4813" w:rsidRDefault="00D36E26" w:rsidP="00214CF9">
      <w:pPr>
        <w:pStyle w:val="Heading1"/>
      </w:pPr>
      <w:r>
        <w:t xml:space="preserve">Determining </w:t>
      </w:r>
      <w:r w:rsidR="000F4813">
        <w:t>Data Types (Domain) and Constraints</w:t>
      </w:r>
    </w:p>
    <w:p w14:paraId="619F69A8" w14:textId="73E197F8" w:rsidR="00996C12" w:rsidRDefault="00996C12" w:rsidP="00214CF9">
      <w:r>
        <w:t>You explain why you choose a certain data type for a field and why you apply certain constraints</w:t>
      </w:r>
    </w:p>
    <w:p w14:paraId="504B8428" w14:textId="77777777" w:rsidR="00F2197C" w:rsidRPr="00996C12" w:rsidRDefault="00F2197C" w:rsidP="00132FAD"/>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11A97" w14:textId="77777777" w:rsidR="00624256" w:rsidRDefault="00624256" w:rsidP="00214CF9">
      <w:r>
        <w:separator/>
      </w:r>
    </w:p>
  </w:endnote>
  <w:endnote w:type="continuationSeparator" w:id="0">
    <w:p w14:paraId="7C313309" w14:textId="77777777" w:rsidR="00624256" w:rsidRDefault="00624256"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Helvetica">
    <w:panose1 w:val="00000000000000000000"/>
    <w:charset w:val="00"/>
    <w:family w:val="auto"/>
    <w:pitch w:val="variable"/>
    <w:sig w:usb0="E00002FF" w:usb1="5000785B"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F20B1" w14:textId="77777777" w:rsidR="00624256" w:rsidRDefault="00624256" w:rsidP="00214CF9">
      <w:r>
        <w:separator/>
      </w:r>
    </w:p>
  </w:footnote>
  <w:footnote w:type="continuationSeparator" w:id="0">
    <w:p w14:paraId="2B69CADF" w14:textId="77777777" w:rsidR="00624256" w:rsidRDefault="00624256"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rson w15:author="Hector Onato">
    <w15:presenceInfo w15:providerId="AD" w15:userId="S::honato00@mylangara.ca::3fc037fa-ee57-4aa6-9b7a-923cb1917e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5"/>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1NDM1sbC0MDewNDdX0lEKTi0uzszPAymwqAUADtDZ3ywAAAA="/>
  </w:docVars>
  <w:rsids>
    <w:rsidRoot w:val="00650D9C"/>
    <w:rsid w:val="00005E76"/>
    <w:rsid w:val="0001073B"/>
    <w:rsid w:val="00014F52"/>
    <w:rsid w:val="00015CF9"/>
    <w:rsid w:val="0002167E"/>
    <w:rsid w:val="00027BC3"/>
    <w:rsid w:val="00031AD5"/>
    <w:rsid w:val="00031CB3"/>
    <w:rsid w:val="00060EE0"/>
    <w:rsid w:val="00071461"/>
    <w:rsid w:val="00072655"/>
    <w:rsid w:val="00076979"/>
    <w:rsid w:val="000769F5"/>
    <w:rsid w:val="00080EB8"/>
    <w:rsid w:val="000878BE"/>
    <w:rsid w:val="00096976"/>
    <w:rsid w:val="00096FDA"/>
    <w:rsid w:val="000A64EB"/>
    <w:rsid w:val="000B0D24"/>
    <w:rsid w:val="000B49F2"/>
    <w:rsid w:val="000B594C"/>
    <w:rsid w:val="000D6CA5"/>
    <w:rsid w:val="000D704C"/>
    <w:rsid w:val="000D78C1"/>
    <w:rsid w:val="000D78D0"/>
    <w:rsid w:val="000E1941"/>
    <w:rsid w:val="000E6A62"/>
    <w:rsid w:val="000E7F7D"/>
    <w:rsid w:val="000F4813"/>
    <w:rsid w:val="000F5D03"/>
    <w:rsid w:val="000F5EDE"/>
    <w:rsid w:val="00117DD9"/>
    <w:rsid w:val="00122ACC"/>
    <w:rsid w:val="00123ED5"/>
    <w:rsid w:val="00125B1A"/>
    <w:rsid w:val="00132818"/>
    <w:rsid w:val="00132FAD"/>
    <w:rsid w:val="00137587"/>
    <w:rsid w:val="00142075"/>
    <w:rsid w:val="0015617D"/>
    <w:rsid w:val="00157E1F"/>
    <w:rsid w:val="00160250"/>
    <w:rsid w:val="00181FF6"/>
    <w:rsid w:val="00183850"/>
    <w:rsid w:val="001875A1"/>
    <w:rsid w:val="00193A0A"/>
    <w:rsid w:val="00194D5E"/>
    <w:rsid w:val="001A0A76"/>
    <w:rsid w:val="001A645C"/>
    <w:rsid w:val="001B21DE"/>
    <w:rsid w:val="001B416E"/>
    <w:rsid w:val="001B439A"/>
    <w:rsid w:val="001B5842"/>
    <w:rsid w:val="001E1929"/>
    <w:rsid w:val="001E78B2"/>
    <w:rsid w:val="001F2DA8"/>
    <w:rsid w:val="001F636F"/>
    <w:rsid w:val="001F7D71"/>
    <w:rsid w:val="00200E88"/>
    <w:rsid w:val="00204CC0"/>
    <w:rsid w:val="00205137"/>
    <w:rsid w:val="00214CF9"/>
    <w:rsid w:val="002150E0"/>
    <w:rsid w:val="002179EB"/>
    <w:rsid w:val="002265BC"/>
    <w:rsid w:val="00227DE4"/>
    <w:rsid w:val="002354CD"/>
    <w:rsid w:val="00236D66"/>
    <w:rsid w:val="00240EF5"/>
    <w:rsid w:val="00246AF3"/>
    <w:rsid w:val="00250A59"/>
    <w:rsid w:val="002521FD"/>
    <w:rsid w:val="002556D0"/>
    <w:rsid w:val="0025628C"/>
    <w:rsid w:val="0025653E"/>
    <w:rsid w:val="002607F3"/>
    <w:rsid w:val="00260B5D"/>
    <w:rsid w:val="00261906"/>
    <w:rsid w:val="0026330A"/>
    <w:rsid w:val="00270E55"/>
    <w:rsid w:val="00276890"/>
    <w:rsid w:val="00276FB8"/>
    <w:rsid w:val="00277FC9"/>
    <w:rsid w:val="002844C3"/>
    <w:rsid w:val="0029352E"/>
    <w:rsid w:val="0029450A"/>
    <w:rsid w:val="002A3FDC"/>
    <w:rsid w:val="002A5830"/>
    <w:rsid w:val="002A5BCC"/>
    <w:rsid w:val="002D56BF"/>
    <w:rsid w:val="002D63F9"/>
    <w:rsid w:val="002D64A4"/>
    <w:rsid w:val="002D6BFD"/>
    <w:rsid w:val="002E0F03"/>
    <w:rsid w:val="002E54A5"/>
    <w:rsid w:val="002E7AC7"/>
    <w:rsid w:val="002F0211"/>
    <w:rsid w:val="002F23E0"/>
    <w:rsid w:val="002F685B"/>
    <w:rsid w:val="00303612"/>
    <w:rsid w:val="003060BE"/>
    <w:rsid w:val="003068D3"/>
    <w:rsid w:val="0031124E"/>
    <w:rsid w:val="00315B73"/>
    <w:rsid w:val="00317306"/>
    <w:rsid w:val="00317C22"/>
    <w:rsid w:val="003477CC"/>
    <w:rsid w:val="003543C7"/>
    <w:rsid w:val="00356163"/>
    <w:rsid w:val="00361298"/>
    <w:rsid w:val="00361672"/>
    <w:rsid w:val="003647C0"/>
    <w:rsid w:val="003662BF"/>
    <w:rsid w:val="0037167C"/>
    <w:rsid w:val="0037653C"/>
    <w:rsid w:val="003767E8"/>
    <w:rsid w:val="00381DDD"/>
    <w:rsid w:val="00390A6F"/>
    <w:rsid w:val="00391D81"/>
    <w:rsid w:val="00391D8A"/>
    <w:rsid w:val="00393FFD"/>
    <w:rsid w:val="00396766"/>
    <w:rsid w:val="003A2182"/>
    <w:rsid w:val="003A4C63"/>
    <w:rsid w:val="003A5BB7"/>
    <w:rsid w:val="003A6556"/>
    <w:rsid w:val="003A71F8"/>
    <w:rsid w:val="003C00D7"/>
    <w:rsid w:val="003C1555"/>
    <w:rsid w:val="003C6853"/>
    <w:rsid w:val="003C74B6"/>
    <w:rsid w:val="003C7DF3"/>
    <w:rsid w:val="003D0833"/>
    <w:rsid w:val="003D4E38"/>
    <w:rsid w:val="003D4F75"/>
    <w:rsid w:val="003D7018"/>
    <w:rsid w:val="003F05E8"/>
    <w:rsid w:val="003F2B67"/>
    <w:rsid w:val="003F4958"/>
    <w:rsid w:val="003F5350"/>
    <w:rsid w:val="003F606E"/>
    <w:rsid w:val="0040630C"/>
    <w:rsid w:val="00406B29"/>
    <w:rsid w:val="00417FFD"/>
    <w:rsid w:val="00423C00"/>
    <w:rsid w:val="00431640"/>
    <w:rsid w:val="0043298E"/>
    <w:rsid w:val="00432A6A"/>
    <w:rsid w:val="00434804"/>
    <w:rsid w:val="004356E9"/>
    <w:rsid w:val="00453677"/>
    <w:rsid w:val="004574F1"/>
    <w:rsid w:val="00460A05"/>
    <w:rsid w:val="00460DBD"/>
    <w:rsid w:val="00466A56"/>
    <w:rsid w:val="004672AE"/>
    <w:rsid w:val="00467388"/>
    <w:rsid w:val="0047066A"/>
    <w:rsid w:val="004739B3"/>
    <w:rsid w:val="00473EAA"/>
    <w:rsid w:val="00483B66"/>
    <w:rsid w:val="004857C6"/>
    <w:rsid w:val="0049081E"/>
    <w:rsid w:val="004951B9"/>
    <w:rsid w:val="004A0A0C"/>
    <w:rsid w:val="004A6152"/>
    <w:rsid w:val="004B1118"/>
    <w:rsid w:val="004B4C90"/>
    <w:rsid w:val="004B540A"/>
    <w:rsid w:val="004B57E1"/>
    <w:rsid w:val="004D7E31"/>
    <w:rsid w:val="004E19DC"/>
    <w:rsid w:val="004E44CC"/>
    <w:rsid w:val="004E49E3"/>
    <w:rsid w:val="004E5E3D"/>
    <w:rsid w:val="004E7C60"/>
    <w:rsid w:val="004F376E"/>
    <w:rsid w:val="0050609E"/>
    <w:rsid w:val="00506435"/>
    <w:rsid w:val="00506C3F"/>
    <w:rsid w:val="005112C4"/>
    <w:rsid w:val="00517294"/>
    <w:rsid w:val="00520E35"/>
    <w:rsid w:val="0052624C"/>
    <w:rsid w:val="00532114"/>
    <w:rsid w:val="0053241B"/>
    <w:rsid w:val="00554D03"/>
    <w:rsid w:val="005629DD"/>
    <w:rsid w:val="0056483F"/>
    <w:rsid w:val="00567F5E"/>
    <w:rsid w:val="005842A9"/>
    <w:rsid w:val="0058631C"/>
    <w:rsid w:val="00586616"/>
    <w:rsid w:val="005925A4"/>
    <w:rsid w:val="005944C7"/>
    <w:rsid w:val="005A02AE"/>
    <w:rsid w:val="005B07AE"/>
    <w:rsid w:val="005B095B"/>
    <w:rsid w:val="005B562C"/>
    <w:rsid w:val="005B6E8A"/>
    <w:rsid w:val="005B6ED8"/>
    <w:rsid w:val="005C5889"/>
    <w:rsid w:val="005D080E"/>
    <w:rsid w:val="005D15FE"/>
    <w:rsid w:val="005D17EC"/>
    <w:rsid w:val="005D2A25"/>
    <w:rsid w:val="005E06D2"/>
    <w:rsid w:val="005E4B40"/>
    <w:rsid w:val="005F0F89"/>
    <w:rsid w:val="00600045"/>
    <w:rsid w:val="0061006B"/>
    <w:rsid w:val="00624256"/>
    <w:rsid w:val="006315A6"/>
    <w:rsid w:val="00632354"/>
    <w:rsid w:val="00633BCD"/>
    <w:rsid w:val="006360D7"/>
    <w:rsid w:val="00643DB0"/>
    <w:rsid w:val="0064732C"/>
    <w:rsid w:val="00650D9C"/>
    <w:rsid w:val="00652125"/>
    <w:rsid w:val="00655EA6"/>
    <w:rsid w:val="006564DE"/>
    <w:rsid w:val="00656C75"/>
    <w:rsid w:val="00661F09"/>
    <w:rsid w:val="00662E5D"/>
    <w:rsid w:val="00665D64"/>
    <w:rsid w:val="00666D03"/>
    <w:rsid w:val="00671666"/>
    <w:rsid w:val="006719D5"/>
    <w:rsid w:val="00672789"/>
    <w:rsid w:val="00691DDB"/>
    <w:rsid w:val="006943C5"/>
    <w:rsid w:val="00694DE6"/>
    <w:rsid w:val="006A0976"/>
    <w:rsid w:val="006B053F"/>
    <w:rsid w:val="006C1098"/>
    <w:rsid w:val="006C1839"/>
    <w:rsid w:val="006C3455"/>
    <w:rsid w:val="006C4245"/>
    <w:rsid w:val="006C4D7C"/>
    <w:rsid w:val="006C7CE1"/>
    <w:rsid w:val="006D6F64"/>
    <w:rsid w:val="006D74CD"/>
    <w:rsid w:val="006E24EB"/>
    <w:rsid w:val="006E32AF"/>
    <w:rsid w:val="006E500D"/>
    <w:rsid w:val="006F2259"/>
    <w:rsid w:val="006F792B"/>
    <w:rsid w:val="007006A9"/>
    <w:rsid w:val="00713512"/>
    <w:rsid w:val="00724DCC"/>
    <w:rsid w:val="00731BCE"/>
    <w:rsid w:val="0073765A"/>
    <w:rsid w:val="00744494"/>
    <w:rsid w:val="00745EE9"/>
    <w:rsid w:val="007471BA"/>
    <w:rsid w:val="007604DA"/>
    <w:rsid w:val="0076289D"/>
    <w:rsid w:val="007668A4"/>
    <w:rsid w:val="00771A97"/>
    <w:rsid w:val="007770BA"/>
    <w:rsid w:val="0078184C"/>
    <w:rsid w:val="00791E44"/>
    <w:rsid w:val="00792BB0"/>
    <w:rsid w:val="007B346E"/>
    <w:rsid w:val="007B40AB"/>
    <w:rsid w:val="007B46E2"/>
    <w:rsid w:val="007B5C57"/>
    <w:rsid w:val="007B6DFA"/>
    <w:rsid w:val="007B7435"/>
    <w:rsid w:val="007C1242"/>
    <w:rsid w:val="007C16A7"/>
    <w:rsid w:val="007C258C"/>
    <w:rsid w:val="007C4C9E"/>
    <w:rsid w:val="007C72FE"/>
    <w:rsid w:val="007C73B0"/>
    <w:rsid w:val="007C7D2E"/>
    <w:rsid w:val="007D4689"/>
    <w:rsid w:val="007E014F"/>
    <w:rsid w:val="007E1C07"/>
    <w:rsid w:val="007E4F4E"/>
    <w:rsid w:val="007E519C"/>
    <w:rsid w:val="007F6661"/>
    <w:rsid w:val="007F6A9E"/>
    <w:rsid w:val="0080070D"/>
    <w:rsid w:val="00814D7F"/>
    <w:rsid w:val="00825DD9"/>
    <w:rsid w:val="00826BBA"/>
    <w:rsid w:val="0082794D"/>
    <w:rsid w:val="00831C7E"/>
    <w:rsid w:val="00840826"/>
    <w:rsid w:val="008412C2"/>
    <w:rsid w:val="0085146F"/>
    <w:rsid w:val="00851913"/>
    <w:rsid w:val="00857901"/>
    <w:rsid w:val="008618B1"/>
    <w:rsid w:val="00866D35"/>
    <w:rsid w:val="0087419F"/>
    <w:rsid w:val="00874401"/>
    <w:rsid w:val="00885D73"/>
    <w:rsid w:val="0089243A"/>
    <w:rsid w:val="00893A55"/>
    <w:rsid w:val="00895244"/>
    <w:rsid w:val="008A210F"/>
    <w:rsid w:val="008A38CF"/>
    <w:rsid w:val="008C0E7F"/>
    <w:rsid w:val="008C1B99"/>
    <w:rsid w:val="008C5B62"/>
    <w:rsid w:val="008C67D8"/>
    <w:rsid w:val="008D168B"/>
    <w:rsid w:val="008D4456"/>
    <w:rsid w:val="008D79C0"/>
    <w:rsid w:val="008E3222"/>
    <w:rsid w:val="008E3707"/>
    <w:rsid w:val="008E4DCC"/>
    <w:rsid w:val="008F3CE1"/>
    <w:rsid w:val="008F5EF9"/>
    <w:rsid w:val="0090151D"/>
    <w:rsid w:val="009050B1"/>
    <w:rsid w:val="0092324C"/>
    <w:rsid w:val="00925432"/>
    <w:rsid w:val="009323BF"/>
    <w:rsid w:val="00932AD0"/>
    <w:rsid w:val="00934D0B"/>
    <w:rsid w:val="00935647"/>
    <w:rsid w:val="00941F3E"/>
    <w:rsid w:val="0095095F"/>
    <w:rsid w:val="00955A4C"/>
    <w:rsid w:val="009612C7"/>
    <w:rsid w:val="009638E7"/>
    <w:rsid w:val="009726F4"/>
    <w:rsid w:val="00974AA9"/>
    <w:rsid w:val="0098059D"/>
    <w:rsid w:val="00982921"/>
    <w:rsid w:val="00986BC4"/>
    <w:rsid w:val="009915AA"/>
    <w:rsid w:val="009929D1"/>
    <w:rsid w:val="00996C12"/>
    <w:rsid w:val="009A4DA3"/>
    <w:rsid w:val="009B6AA5"/>
    <w:rsid w:val="009C148B"/>
    <w:rsid w:val="009D1353"/>
    <w:rsid w:val="009D4C8F"/>
    <w:rsid w:val="009D69F8"/>
    <w:rsid w:val="009E49AB"/>
    <w:rsid w:val="009F0968"/>
    <w:rsid w:val="009F11A9"/>
    <w:rsid w:val="009F1909"/>
    <w:rsid w:val="009F255E"/>
    <w:rsid w:val="00A07CB0"/>
    <w:rsid w:val="00A2618A"/>
    <w:rsid w:val="00A30901"/>
    <w:rsid w:val="00A3533D"/>
    <w:rsid w:val="00A359C9"/>
    <w:rsid w:val="00A40CB1"/>
    <w:rsid w:val="00A4310E"/>
    <w:rsid w:val="00A43D49"/>
    <w:rsid w:val="00A44E69"/>
    <w:rsid w:val="00A50370"/>
    <w:rsid w:val="00A545AB"/>
    <w:rsid w:val="00A57F66"/>
    <w:rsid w:val="00A86FA7"/>
    <w:rsid w:val="00A9333C"/>
    <w:rsid w:val="00A97DD8"/>
    <w:rsid w:val="00AA12F5"/>
    <w:rsid w:val="00AA7582"/>
    <w:rsid w:val="00AA7C39"/>
    <w:rsid w:val="00AC24AA"/>
    <w:rsid w:val="00AC2AC0"/>
    <w:rsid w:val="00AD1ADD"/>
    <w:rsid w:val="00AD7F24"/>
    <w:rsid w:val="00AE1538"/>
    <w:rsid w:val="00AE322E"/>
    <w:rsid w:val="00AF0FC4"/>
    <w:rsid w:val="00AF136D"/>
    <w:rsid w:val="00AF31CD"/>
    <w:rsid w:val="00B001B5"/>
    <w:rsid w:val="00B019EA"/>
    <w:rsid w:val="00B04B6C"/>
    <w:rsid w:val="00B12F91"/>
    <w:rsid w:val="00B14E0E"/>
    <w:rsid w:val="00B1675F"/>
    <w:rsid w:val="00B23633"/>
    <w:rsid w:val="00B2523D"/>
    <w:rsid w:val="00B25B48"/>
    <w:rsid w:val="00B25F82"/>
    <w:rsid w:val="00B30059"/>
    <w:rsid w:val="00B3785B"/>
    <w:rsid w:val="00B439BB"/>
    <w:rsid w:val="00B55621"/>
    <w:rsid w:val="00B6607B"/>
    <w:rsid w:val="00B660CE"/>
    <w:rsid w:val="00B67ED2"/>
    <w:rsid w:val="00B81331"/>
    <w:rsid w:val="00B9050E"/>
    <w:rsid w:val="00B97EDF"/>
    <w:rsid w:val="00BA10DB"/>
    <w:rsid w:val="00BA2111"/>
    <w:rsid w:val="00BA57D0"/>
    <w:rsid w:val="00BB2AA9"/>
    <w:rsid w:val="00BC78C2"/>
    <w:rsid w:val="00BE45C1"/>
    <w:rsid w:val="00BE7038"/>
    <w:rsid w:val="00BE751B"/>
    <w:rsid w:val="00BF4288"/>
    <w:rsid w:val="00C02A6B"/>
    <w:rsid w:val="00C02D5C"/>
    <w:rsid w:val="00C112CE"/>
    <w:rsid w:val="00C172E2"/>
    <w:rsid w:val="00C25482"/>
    <w:rsid w:val="00C27087"/>
    <w:rsid w:val="00C30B19"/>
    <w:rsid w:val="00C30BDA"/>
    <w:rsid w:val="00C32896"/>
    <w:rsid w:val="00C5266F"/>
    <w:rsid w:val="00C535F5"/>
    <w:rsid w:val="00C57BC5"/>
    <w:rsid w:val="00C6767F"/>
    <w:rsid w:val="00C757BF"/>
    <w:rsid w:val="00C8260D"/>
    <w:rsid w:val="00C82CD8"/>
    <w:rsid w:val="00C82EB4"/>
    <w:rsid w:val="00C85D81"/>
    <w:rsid w:val="00C87E6A"/>
    <w:rsid w:val="00C91A1C"/>
    <w:rsid w:val="00C957B4"/>
    <w:rsid w:val="00C969D1"/>
    <w:rsid w:val="00CA2F0B"/>
    <w:rsid w:val="00CA5F08"/>
    <w:rsid w:val="00CA7082"/>
    <w:rsid w:val="00CB49EF"/>
    <w:rsid w:val="00CB50F7"/>
    <w:rsid w:val="00CB7A4D"/>
    <w:rsid w:val="00CC4398"/>
    <w:rsid w:val="00CD0058"/>
    <w:rsid w:val="00CD2DBD"/>
    <w:rsid w:val="00CD445C"/>
    <w:rsid w:val="00CD4D1F"/>
    <w:rsid w:val="00CE5791"/>
    <w:rsid w:val="00CF1470"/>
    <w:rsid w:val="00CF3C71"/>
    <w:rsid w:val="00D02E80"/>
    <w:rsid w:val="00D14163"/>
    <w:rsid w:val="00D14956"/>
    <w:rsid w:val="00D17C4A"/>
    <w:rsid w:val="00D21529"/>
    <w:rsid w:val="00D22EE2"/>
    <w:rsid w:val="00D26104"/>
    <w:rsid w:val="00D36E26"/>
    <w:rsid w:val="00D37A06"/>
    <w:rsid w:val="00D440E3"/>
    <w:rsid w:val="00D445C9"/>
    <w:rsid w:val="00D47580"/>
    <w:rsid w:val="00D505C6"/>
    <w:rsid w:val="00D529BE"/>
    <w:rsid w:val="00D615AA"/>
    <w:rsid w:val="00D63057"/>
    <w:rsid w:val="00D70746"/>
    <w:rsid w:val="00D7080E"/>
    <w:rsid w:val="00D75BAD"/>
    <w:rsid w:val="00D91936"/>
    <w:rsid w:val="00D922A0"/>
    <w:rsid w:val="00D9322C"/>
    <w:rsid w:val="00D93A7C"/>
    <w:rsid w:val="00D960B3"/>
    <w:rsid w:val="00D9751A"/>
    <w:rsid w:val="00DA423B"/>
    <w:rsid w:val="00DB2274"/>
    <w:rsid w:val="00DB3148"/>
    <w:rsid w:val="00DC6E3F"/>
    <w:rsid w:val="00DD0E4B"/>
    <w:rsid w:val="00DD2647"/>
    <w:rsid w:val="00DD54ED"/>
    <w:rsid w:val="00DD6513"/>
    <w:rsid w:val="00DE17A4"/>
    <w:rsid w:val="00DE1815"/>
    <w:rsid w:val="00DE1C80"/>
    <w:rsid w:val="00DE416A"/>
    <w:rsid w:val="00DE63F7"/>
    <w:rsid w:val="00DE72F8"/>
    <w:rsid w:val="00DF1666"/>
    <w:rsid w:val="00DF3650"/>
    <w:rsid w:val="00E02564"/>
    <w:rsid w:val="00E059D9"/>
    <w:rsid w:val="00E06F2C"/>
    <w:rsid w:val="00E1080F"/>
    <w:rsid w:val="00E165EF"/>
    <w:rsid w:val="00E24724"/>
    <w:rsid w:val="00E301D7"/>
    <w:rsid w:val="00E32979"/>
    <w:rsid w:val="00E35045"/>
    <w:rsid w:val="00E36EF4"/>
    <w:rsid w:val="00E45CA6"/>
    <w:rsid w:val="00E50D24"/>
    <w:rsid w:val="00E51C01"/>
    <w:rsid w:val="00E54A11"/>
    <w:rsid w:val="00E55582"/>
    <w:rsid w:val="00E70E68"/>
    <w:rsid w:val="00E735D4"/>
    <w:rsid w:val="00E801C5"/>
    <w:rsid w:val="00EA5852"/>
    <w:rsid w:val="00EA69D9"/>
    <w:rsid w:val="00EB1F45"/>
    <w:rsid w:val="00EB7505"/>
    <w:rsid w:val="00EC43B9"/>
    <w:rsid w:val="00EC67A1"/>
    <w:rsid w:val="00ED5327"/>
    <w:rsid w:val="00EE3E92"/>
    <w:rsid w:val="00EF61EF"/>
    <w:rsid w:val="00F03758"/>
    <w:rsid w:val="00F03D7F"/>
    <w:rsid w:val="00F12C0E"/>
    <w:rsid w:val="00F16FAE"/>
    <w:rsid w:val="00F2197C"/>
    <w:rsid w:val="00F23E92"/>
    <w:rsid w:val="00F2449A"/>
    <w:rsid w:val="00F31684"/>
    <w:rsid w:val="00F32ABC"/>
    <w:rsid w:val="00F33986"/>
    <w:rsid w:val="00F367EE"/>
    <w:rsid w:val="00F440CF"/>
    <w:rsid w:val="00F44E61"/>
    <w:rsid w:val="00F53B24"/>
    <w:rsid w:val="00F549B1"/>
    <w:rsid w:val="00F63D89"/>
    <w:rsid w:val="00F6556B"/>
    <w:rsid w:val="00F666D0"/>
    <w:rsid w:val="00F74BB8"/>
    <w:rsid w:val="00F81E7D"/>
    <w:rsid w:val="00F86F45"/>
    <w:rsid w:val="00FA0774"/>
    <w:rsid w:val="00FB1281"/>
    <w:rsid w:val="00FB453A"/>
    <w:rsid w:val="00FC1E49"/>
    <w:rsid w:val="00FC333A"/>
    <w:rsid w:val="00FD4EBF"/>
    <w:rsid w:val="00FF0742"/>
    <w:rsid w:val="00FF44C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customXml" Target="ink/ink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D274C8-6B48-4E23-9D96-52BF5D1A0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7</TotalTime>
  <Pages>1</Pages>
  <Words>1676</Words>
  <Characters>9558</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Hector Onato</cp:lastModifiedBy>
  <cp:revision>479</cp:revision>
  <dcterms:created xsi:type="dcterms:W3CDTF">2020-01-23T20:26:00Z</dcterms:created>
  <dcterms:modified xsi:type="dcterms:W3CDTF">2022-06-28T05:23:00Z</dcterms:modified>
</cp:coreProperties>
</file>